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46FBE" w:rsidRPr="00241584" w:rsidRDefault="00546FBE">
      <w:pPr>
        <w:jc w:val="center"/>
        <w:rPr>
          <w:rFonts w:cs="Times New Roman"/>
          <w:color w:val="000000"/>
          <w:sz w:val="24"/>
          <w:szCs w:val="24"/>
        </w:rPr>
      </w:pPr>
      <w:r w:rsidRPr="00241584">
        <w:rPr>
          <w:rFonts w:cs="Times New Roman"/>
          <w:b/>
          <w:bCs/>
          <w:color w:val="000000"/>
          <w:sz w:val="28"/>
          <w:szCs w:val="24"/>
        </w:rPr>
        <w:t>A MINI PROJECT REPORT</w:t>
      </w:r>
      <w:r w:rsidRPr="00241584">
        <w:rPr>
          <w:rFonts w:cs="Times New Roman"/>
          <w:color w:val="000000"/>
          <w:sz w:val="28"/>
          <w:szCs w:val="24"/>
        </w:rPr>
        <w:br/>
      </w:r>
      <w:r w:rsidRPr="00241584">
        <w:rPr>
          <w:rFonts w:cs="Times New Roman"/>
          <w:b/>
          <w:bCs/>
          <w:color w:val="000000"/>
          <w:sz w:val="28"/>
          <w:szCs w:val="24"/>
        </w:rPr>
        <w:t>ON</w:t>
      </w:r>
      <w:r w:rsidRPr="00241584">
        <w:rPr>
          <w:rFonts w:cs="Times New Roman"/>
          <w:color w:val="000000"/>
          <w:sz w:val="28"/>
          <w:szCs w:val="24"/>
        </w:rPr>
        <w:br/>
      </w:r>
      <w:proofErr w:type="spellStart"/>
      <w:r w:rsidR="004E0A73">
        <w:rPr>
          <w:rFonts w:cs="Times New Roman"/>
          <w:b/>
          <w:bCs/>
          <w:color w:val="000000"/>
          <w:sz w:val="28"/>
          <w:szCs w:val="24"/>
        </w:rPr>
        <w:t>Examcell</w:t>
      </w:r>
      <w:proofErr w:type="spellEnd"/>
      <w:r w:rsidR="004E0A73">
        <w:rPr>
          <w:rFonts w:cs="Times New Roman"/>
          <w:b/>
          <w:bCs/>
          <w:color w:val="000000"/>
          <w:sz w:val="28"/>
          <w:szCs w:val="24"/>
        </w:rPr>
        <w:t xml:space="preserve"> Automation</w:t>
      </w:r>
    </w:p>
    <w:p w:rsidR="00546FBE" w:rsidRPr="003B1C96" w:rsidRDefault="00546FBE">
      <w:pPr>
        <w:jc w:val="center"/>
        <w:rPr>
          <w:rFonts w:cs="Times New Roman"/>
          <w:b/>
          <w:bCs/>
          <w:color w:val="000000"/>
          <w:sz w:val="28"/>
          <w:szCs w:val="24"/>
        </w:rPr>
      </w:pPr>
      <w:r w:rsidRPr="00241584">
        <w:rPr>
          <w:rFonts w:cs="Times New Roman"/>
          <w:color w:val="000000"/>
          <w:sz w:val="24"/>
          <w:szCs w:val="24"/>
        </w:rPr>
        <w:t>Submitted to Mumbai University</w:t>
      </w:r>
      <w:r w:rsidRPr="00241584">
        <w:rPr>
          <w:rFonts w:cs="Times New Roman"/>
          <w:color w:val="000000"/>
          <w:sz w:val="24"/>
          <w:szCs w:val="24"/>
        </w:rPr>
        <w:br/>
      </w:r>
      <w:proofErr w:type="gramStart"/>
      <w:r w:rsidRPr="00241584">
        <w:rPr>
          <w:rFonts w:cs="Times New Roman"/>
          <w:color w:val="000000"/>
          <w:sz w:val="24"/>
          <w:szCs w:val="24"/>
        </w:rPr>
        <w:t>In</w:t>
      </w:r>
      <w:proofErr w:type="gramEnd"/>
      <w:r w:rsidRPr="00241584">
        <w:rPr>
          <w:rFonts w:cs="Times New Roman"/>
          <w:color w:val="000000"/>
          <w:sz w:val="24"/>
          <w:szCs w:val="24"/>
        </w:rPr>
        <w:t xml:space="preserve"> the partial fulfillment of the requirement for the award of the degree of</w:t>
      </w:r>
      <w:r w:rsidRPr="00241584">
        <w:rPr>
          <w:rFonts w:cs="Times New Roman"/>
          <w:color w:val="000000"/>
          <w:sz w:val="24"/>
          <w:szCs w:val="24"/>
        </w:rPr>
        <w:br/>
      </w:r>
      <w:r w:rsidRPr="003B1C96">
        <w:rPr>
          <w:rFonts w:cs="Times New Roman"/>
          <w:b/>
          <w:bCs/>
          <w:color w:val="000000"/>
          <w:sz w:val="28"/>
          <w:szCs w:val="24"/>
        </w:rPr>
        <w:t>Bachelor of Engineering</w:t>
      </w:r>
    </w:p>
    <w:p w:rsidR="00546FBE" w:rsidRPr="003B1C96" w:rsidRDefault="00546FBE">
      <w:pPr>
        <w:jc w:val="center"/>
        <w:rPr>
          <w:rFonts w:cs="Times New Roman"/>
          <w:color w:val="000000"/>
          <w:sz w:val="28"/>
          <w:szCs w:val="24"/>
        </w:rPr>
      </w:pPr>
      <w:r w:rsidRPr="003B1C96">
        <w:rPr>
          <w:rFonts w:cs="Times New Roman"/>
          <w:color w:val="000000"/>
          <w:sz w:val="28"/>
          <w:szCs w:val="24"/>
        </w:rPr>
        <w:t>In</w:t>
      </w:r>
      <w:r w:rsidRPr="003B1C96">
        <w:rPr>
          <w:rFonts w:cs="Times New Roman"/>
          <w:color w:val="000000"/>
          <w:sz w:val="28"/>
          <w:szCs w:val="24"/>
        </w:rPr>
        <w:br/>
      </w:r>
      <w:proofErr w:type="gramStart"/>
      <w:r w:rsidRPr="003B1C96">
        <w:rPr>
          <w:rFonts w:cs="Times New Roman"/>
          <w:b/>
          <w:bCs/>
          <w:color w:val="000000"/>
          <w:sz w:val="28"/>
          <w:szCs w:val="24"/>
        </w:rPr>
        <w:t>COMPUTER  ENGINEERING</w:t>
      </w:r>
      <w:proofErr w:type="gramEnd"/>
    </w:p>
    <w:p w:rsidR="004E0A73" w:rsidRDefault="00546FBE">
      <w:pPr>
        <w:jc w:val="center"/>
        <w:rPr>
          <w:rFonts w:cs="Times New Roman"/>
          <w:b/>
          <w:bCs/>
          <w:color w:val="000000"/>
          <w:sz w:val="28"/>
          <w:szCs w:val="24"/>
        </w:rPr>
      </w:pPr>
      <w:r w:rsidRPr="003B1C96">
        <w:rPr>
          <w:rFonts w:cs="Times New Roman"/>
          <w:color w:val="000000"/>
          <w:sz w:val="28"/>
          <w:szCs w:val="24"/>
        </w:rPr>
        <w:t>By</w:t>
      </w:r>
      <w:r w:rsidRPr="003B1C96">
        <w:rPr>
          <w:rFonts w:cs="Times New Roman"/>
          <w:color w:val="000000"/>
          <w:sz w:val="28"/>
          <w:szCs w:val="24"/>
        </w:rPr>
        <w:br/>
      </w:r>
      <w:r w:rsidR="004E0A73">
        <w:rPr>
          <w:rFonts w:cs="Times New Roman"/>
          <w:b/>
          <w:bCs/>
          <w:color w:val="000000"/>
          <w:sz w:val="28"/>
          <w:szCs w:val="24"/>
        </w:rPr>
        <w:t xml:space="preserve">Miss Khan </w:t>
      </w:r>
      <w:proofErr w:type="spellStart"/>
      <w:r w:rsidR="004E0A73">
        <w:rPr>
          <w:rFonts w:cs="Times New Roman"/>
          <w:b/>
          <w:bCs/>
          <w:color w:val="000000"/>
          <w:sz w:val="28"/>
          <w:szCs w:val="24"/>
        </w:rPr>
        <w:t>Yaman</w:t>
      </w:r>
      <w:proofErr w:type="spellEnd"/>
    </w:p>
    <w:p w:rsidR="004E0A73" w:rsidRDefault="004E0A73">
      <w:pPr>
        <w:jc w:val="center"/>
        <w:rPr>
          <w:rFonts w:cs="Times New Roman"/>
          <w:b/>
          <w:bCs/>
          <w:color w:val="000000"/>
          <w:sz w:val="28"/>
          <w:szCs w:val="24"/>
        </w:rPr>
      </w:pPr>
      <w:r>
        <w:rPr>
          <w:rFonts w:cs="Times New Roman"/>
          <w:b/>
          <w:bCs/>
          <w:color w:val="000000"/>
          <w:sz w:val="28"/>
          <w:szCs w:val="24"/>
        </w:rPr>
        <w:t>(15CO05)</w:t>
      </w:r>
    </w:p>
    <w:p w:rsidR="004E0A73" w:rsidRDefault="004E0A73">
      <w:pPr>
        <w:jc w:val="center"/>
        <w:rPr>
          <w:rFonts w:cs="Times New Roman"/>
          <w:b/>
          <w:bCs/>
          <w:color w:val="000000"/>
          <w:sz w:val="28"/>
          <w:szCs w:val="24"/>
        </w:rPr>
      </w:pPr>
      <w:r>
        <w:rPr>
          <w:rFonts w:cs="Times New Roman"/>
          <w:b/>
          <w:bCs/>
          <w:color w:val="000000"/>
          <w:sz w:val="28"/>
          <w:szCs w:val="24"/>
        </w:rPr>
        <w:t xml:space="preserve">Miss </w:t>
      </w:r>
      <w:proofErr w:type="spellStart"/>
      <w:r>
        <w:rPr>
          <w:rFonts w:cs="Times New Roman"/>
          <w:b/>
          <w:bCs/>
          <w:color w:val="000000"/>
          <w:sz w:val="28"/>
          <w:szCs w:val="24"/>
        </w:rPr>
        <w:t>Mirde</w:t>
      </w:r>
      <w:proofErr w:type="spellEnd"/>
      <w:r>
        <w:rPr>
          <w:rFonts w:cs="Times New Roman"/>
          <w:b/>
          <w:bCs/>
          <w:color w:val="000000"/>
          <w:sz w:val="28"/>
          <w:szCs w:val="24"/>
        </w:rPr>
        <w:t xml:space="preserve"> </w:t>
      </w:r>
      <w:proofErr w:type="spellStart"/>
      <w:r>
        <w:rPr>
          <w:rFonts w:cs="Times New Roman"/>
          <w:b/>
          <w:bCs/>
          <w:color w:val="000000"/>
          <w:sz w:val="28"/>
          <w:szCs w:val="24"/>
        </w:rPr>
        <w:t>Amrin</w:t>
      </w:r>
      <w:proofErr w:type="spellEnd"/>
    </w:p>
    <w:p w:rsidR="004E0A73" w:rsidRDefault="004E0A73">
      <w:pPr>
        <w:jc w:val="center"/>
        <w:rPr>
          <w:rFonts w:cs="Times New Roman"/>
          <w:b/>
          <w:bCs/>
          <w:color w:val="000000"/>
          <w:sz w:val="28"/>
          <w:szCs w:val="24"/>
        </w:rPr>
      </w:pPr>
      <w:r>
        <w:rPr>
          <w:rFonts w:cs="Times New Roman"/>
          <w:b/>
          <w:bCs/>
          <w:color w:val="000000"/>
          <w:sz w:val="28"/>
          <w:szCs w:val="24"/>
        </w:rPr>
        <w:t>(16CO05)</w:t>
      </w:r>
    </w:p>
    <w:p w:rsidR="00337544" w:rsidRPr="00162D3F" w:rsidRDefault="004E0A73" w:rsidP="00162D3F">
      <w:pPr>
        <w:jc w:val="center"/>
        <w:rPr>
          <w:rFonts w:cs="Times New Roman"/>
          <w:color w:val="000000"/>
          <w:sz w:val="28"/>
          <w:szCs w:val="24"/>
        </w:rPr>
      </w:pPr>
      <w:r>
        <w:rPr>
          <w:rFonts w:cs="Times New Roman"/>
          <w:b/>
          <w:bCs/>
          <w:color w:val="000000"/>
          <w:sz w:val="28"/>
          <w:szCs w:val="24"/>
        </w:rPr>
        <w:t xml:space="preserve">Mr. </w:t>
      </w:r>
      <w:proofErr w:type="spellStart"/>
      <w:r>
        <w:rPr>
          <w:rFonts w:cs="Times New Roman"/>
          <w:b/>
          <w:bCs/>
          <w:color w:val="000000"/>
          <w:sz w:val="28"/>
          <w:szCs w:val="24"/>
        </w:rPr>
        <w:t>Ansari</w:t>
      </w:r>
      <w:proofErr w:type="spellEnd"/>
      <w:r>
        <w:rPr>
          <w:rFonts w:cs="Times New Roman"/>
          <w:b/>
          <w:bCs/>
          <w:color w:val="000000"/>
          <w:sz w:val="28"/>
          <w:szCs w:val="24"/>
        </w:rPr>
        <w:t xml:space="preserve"> </w:t>
      </w:r>
      <w:r w:rsidR="00CC2240">
        <w:rPr>
          <w:rFonts w:cs="Times New Roman"/>
          <w:b/>
          <w:bCs/>
          <w:color w:val="000000"/>
          <w:sz w:val="28"/>
          <w:szCs w:val="24"/>
        </w:rPr>
        <w:t xml:space="preserve">Mohammed </w:t>
      </w:r>
      <w:proofErr w:type="gramStart"/>
      <w:r>
        <w:rPr>
          <w:rFonts w:cs="Times New Roman"/>
          <w:b/>
          <w:bCs/>
          <w:color w:val="000000"/>
          <w:sz w:val="28"/>
          <w:szCs w:val="24"/>
        </w:rPr>
        <w:t>Faisal</w:t>
      </w:r>
      <w:proofErr w:type="gramEnd"/>
      <w:r w:rsidR="00546FBE" w:rsidRPr="003B1C96">
        <w:rPr>
          <w:rFonts w:cs="Times New Roman"/>
          <w:color w:val="000000"/>
          <w:sz w:val="28"/>
          <w:szCs w:val="24"/>
        </w:rPr>
        <w:br/>
      </w:r>
      <w:r w:rsidR="00337544" w:rsidRPr="003B1C96">
        <w:rPr>
          <w:rFonts w:cs="Times New Roman"/>
          <w:b/>
          <w:bCs/>
          <w:color w:val="000000"/>
          <w:sz w:val="28"/>
          <w:szCs w:val="24"/>
        </w:rPr>
        <w:t>(</w:t>
      </w:r>
      <w:r>
        <w:rPr>
          <w:rFonts w:cs="Times New Roman"/>
          <w:b/>
          <w:bCs/>
          <w:color w:val="000000"/>
          <w:sz w:val="28"/>
          <w:szCs w:val="24"/>
        </w:rPr>
        <w:t>17DCO</w:t>
      </w:r>
      <w:r w:rsidR="00CC2240">
        <w:rPr>
          <w:rFonts w:cs="Times New Roman"/>
          <w:b/>
          <w:bCs/>
          <w:color w:val="000000"/>
          <w:sz w:val="28"/>
          <w:szCs w:val="24"/>
        </w:rPr>
        <w:t>62</w:t>
      </w:r>
      <w:r w:rsidR="00546FBE" w:rsidRPr="003B1C96">
        <w:rPr>
          <w:rFonts w:cs="Times New Roman"/>
          <w:b/>
          <w:bCs/>
          <w:color w:val="000000"/>
          <w:sz w:val="28"/>
          <w:szCs w:val="24"/>
        </w:rPr>
        <w:t>)</w:t>
      </w:r>
      <w:r w:rsidR="00546FBE" w:rsidRPr="00241584">
        <w:rPr>
          <w:rFonts w:cs="Times New Roman"/>
          <w:b/>
          <w:bCs/>
          <w:color w:val="000000"/>
          <w:sz w:val="24"/>
          <w:szCs w:val="24"/>
        </w:rPr>
        <w:t xml:space="preserve"> </w:t>
      </w:r>
      <w:r w:rsidR="00546FBE" w:rsidRPr="00241584">
        <w:rPr>
          <w:rFonts w:cs="Times New Roman"/>
          <w:color w:val="000000"/>
          <w:sz w:val="24"/>
          <w:szCs w:val="24"/>
        </w:rPr>
        <w:br/>
        <w:t>Under the guidance of</w:t>
      </w:r>
      <w:r w:rsidR="00546FBE" w:rsidRPr="00241584">
        <w:rPr>
          <w:rFonts w:cs="Times New Roman"/>
          <w:color w:val="000000"/>
          <w:sz w:val="24"/>
          <w:szCs w:val="24"/>
        </w:rPr>
        <w:br/>
      </w:r>
      <w:r w:rsidR="00162D3F">
        <w:rPr>
          <w:rFonts w:cs="Times New Roman"/>
          <w:b/>
          <w:bCs/>
          <w:color w:val="000000"/>
          <w:sz w:val="28"/>
          <w:szCs w:val="24"/>
        </w:rPr>
        <w:t xml:space="preserve">Miss </w:t>
      </w:r>
      <w:proofErr w:type="spellStart"/>
      <w:r w:rsidR="00162D3F">
        <w:rPr>
          <w:rFonts w:cs="Times New Roman"/>
          <w:b/>
          <w:bCs/>
          <w:color w:val="000000"/>
          <w:sz w:val="28"/>
          <w:szCs w:val="24"/>
        </w:rPr>
        <w:t>Rehaal</w:t>
      </w:r>
      <w:proofErr w:type="spellEnd"/>
      <w:r w:rsidR="00162D3F">
        <w:rPr>
          <w:rFonts w:cs="Times New Roman"/>
          <w:b/>
          <w:bCs/>
          <w:color w:val="000000"/>
          <w:sz w:val="28"/>
          <w:szCs w:val="24"/>
        </w:rPr>
        <w:t xml:space="preserve"> </w:t>
      </w:r>
      <w:proofErr w:type="spellStart"/>
      <w:r w:rsidR="00162D3F">
        <w:rPr>
          <w:rFonts w:cs="Times New Roman"/>
          <w:b/>
          <w:bCs/>
          <w:color w:val="000000"/>
          <w:sz w:val="28"/>
          <w:szCs w:val="24"/>
        </w:rPr>
        <w:t>Qureshi</w:t>
      </w:r>
      <w:proofErr w:type="spellEnd"/>
      <w:r w:rsidR="00546FBE" w:rsidRPr="003B1C96">
        <w:rPr>
          <w:rFonts w:cs="Times New Roman"/>
          <w:color w:val="000000"/>
          <w:sz w:val="28"/>
          <w:szCs w:val="24"/>
        </w:rPr>
        <w:br/>
      </w:r>
      <w:r w:rsidR="00546FBE" w:rsidRPr="003B1C96">
        <w:rPr>
          <w:rFonts w:cs="Times New Roman"/>
          <w:b/>
          <w:bCs/>
          <w:color w:val="000000"/>
          <w:sz w:val="28"/>
          <w:szCs w:val="24"/>
        </w:rPr>
        <w:t>Assistant Professor</w:t>
      </w:r>
    </w:p>
    <w:p w:rsidR="0095229D" w:rsidRPr="00241584" w:rsidRDefault="00001750" w:rsidP="00162D3F">
      <w:pPr>
        <w:jc w:val="center"/>
        <w:rPr>
          <w:rFonts w:cs="Times New Roman"/>
          <w:color w:val="000000"/>
          <w:sz w:val="24"/>
          <w:szCs w:val="24"/>
        </w:rPr>
      </w:pPr>
      <w:r w:rsidRPr="00241584">
        <w:rPr>
          <w:rFonts w:cs="Times New Roman"/>
          <w:noProof/>
          <w:color w:val="000000"/>
          <w:sz w:val="24"/>
          <w:szCs w:val="24"/>
        </w:rPr>
        <w:drawing>
          <wp:inline distT="0" distB="0" distL="0" distR="0">
            <wp:extent cx="2023745" cy="2023745"/>
            <wp:effectExtent l="0" t="0" r="0" b="0"/>
            <wp:docPr id="2" name="Picture 2"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xyz"/>
                    <pic:cNvPicPr>
                      <a:picLocks noChangeAspect="1" noChangeArrowheads="1"/>
                    </pic:cNvPicPr>
                  </pic:nvPicPr>
                  <pic:blipFill>
                    <a:blip r:embed="rId7"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023745" cy="2023745"/>
                    </a:xfrm>
                    <a:prstGeom prst="rect">
                      <a:avLst/>
                    </a:prstGeom>
                    <a:noFill/>
                    <a:ln>
                      <a:noFill/>
                    </a:ln>
                  </pic:spPr>
                </pic:pic>
              </a:graphicData>
            </a:graphic>
          </wp:inline>
        </w:drawing>
      </w:r>
    </w:p>
    <w:p w:rsidR="00546FBE" w:rsidRPr="003B1C96" w:rsidRDefault="00546FBE">
      <w:pPr>
        <w:jc w:val="center"/>
        <w:rPr>
          <w:rFonts w:cs="Times New Roman"/>
          <w:b/>
          <w:bCs/>
          <w:color w:val="000000"/>
          <w:sz w:val="28"/>
          <w:szCs w:val="24"/>
        </w:rPr>
      </w:pPr>
      <w:r w:rsidRPr="003B1C96">
        <w:rPr>
          <w:rFonts w:cs="Times New Roman"/>
          <w:b/>
          <w:bCs/>
          <w:color w:val="000000"/>
          <w:sz w:val="28"/>
          <w:szCs w:val="24"/>
        </w:rPr>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BB661E">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rsidR="00546FBE" w:rsidRPr="00241584" w:rsidRDefault="00546FBE">
      <w:pPr>
        <w:jc w:val="center"/>
        <w:rPr>
          <w:rFonts w:cs="Times New Roman"/>
          <w:color w:val="000000"/>
          <w:sz w:val="24"/>
          <w:szCs w:val="24"/>
        </w:rPr>
      </w:pPr>
      <w:r w:rsidRPr="00241584">
        <w:rPr>
          <w:rFonts w:cs="Times New Roman"/>
          <w:color w:val="000000"/>
          <w:sz w:val="24"/>
          <w:szCs w:val="24"/>
        </w:rPr>
        <w:t xml:space="preserve">KHANDA GOAN, NEW PANVEL, NAVI MUMBAI, MAHARASHTRA </w:t>
      </w:r>
    </w:p>
    <w:p w:rsidR="00241584" w:rsidRPr="0095229D" w:rsidRDefault="00162D3F" w:rsidP="0095229D">
      <w:pPr>
        <w:jc w:val="center"/>
        <w:rPr>
          <w:rFonts w:cs="Times New Roman"/>
          <w:color w:val="000000"/>
          <w:sz w:val="24"/>
          <w:szCs w:val="24"/>
        </w:rPr>
      </w:pPr>
      <w:r>
        <w:rPr>
          <w:rFonts w:cs="Times New Roman"/>
          <w:color w:val="000000"/>
          <w:sz w:val="24"/>
          <w:szCs w:val="24"/>
        </w:rPr>
        <w:t>2018-2019</w:t>
      </w:r>
    </w:p>
    <w:p w:rsidR="00546FBE" w:rsidRPr="003B1C96" w:rsidRDefault="00546FBE">
      <w:pPr>
        <w:jc w:val="center"/>
        <w:rPr>
          <w:rFonts w:cs="Times New Roman"/>
          <w:b/>
          <w:bCs/>
          <w:color w:val="000000"/>
          <w:sz w:val="28"/>
          <w:szCs w:val="24"/>
        </w:rPr>
      </w:pPr>
      <w:r w:rsidRPr="003B1C96">
        <w:rPr>
          <w:rFonts w:cs="Times New Roman"/>
          <w:b/>
          <w:bCs/>
          <w:color w:val="000000"/>
          <w:sz w:val="28"/>
          <w:szCs w:val="24"/>
        </w:rPr>
        <w:lastRenderedPageBreak/>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822ACD">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rsidR="00546FBE" w:rsidRPr="00241584" w:rsidRDefault="00546FBE" w:rsidP="00247E0D">
      <w:pPr>
        <w:jc w:val="center"/>
        <w:outlineLvl w:val="0"/>
        <w:rPr>
          <w:rFonts w:cs="Times New Roman"/>
          <w:color w:val="000000"/>
          <w:sz w:val="24"/>
          <w:szCs w:val="24"/>
        </w:rPr>
      </w:pPr>
      <w:r w:rsidRPr="00241584">
        <w:rPr>
          <w:rFonts w:cs="Times New Roman"/>
          <w:color w:val="000000"/>
          <w:sz w:val="24"/>
          <w:szCs w:val="24"/>
        </w:rPr>
        <w:t xml:space="preserve">KHANDA GOAN, NEW PANVEL, NAVI MUMBAI, MAHARASHTRA </w:t>
      </w:r>
    </w:p>
    <w:p w:rsidR="00546FBE" w:rsidRPr="00241584" w:rsidRDefault="00162D3F" w:rsidP="00247E0D">
      <w:pPr>
        <w:jc w:val="center"/>
        <w:outlineLvl w:val="0"/>
        <w:rPr>
          <w:rFonts w:cs="Times New Roman"/>
          <w:sz w:val="24"/>
          <w:szCs w:val="24"/>
        </w:rPr>
      </w:pPr>
      <w:r>
        <w:rPr>
          <w:rFonts w:cs="Times New Roman"/>
          <w:color w:val="000000"/>
          <w:sz w:val="24"/>
          <w:szCs w:val="24"/>
        </w:rPr>
        <w:t>2018</w:t>
      </w:r>
      <w:r w:rsidR="00546FBE" w:rsidRPr="00241584">
        <w:rPr>
          <w:rFonts w:cs="Times New Roman"/>
          <w:color w:val="000000"/>
          <w:sz w:val="24"/>
          <w:szCs w:val="24"/>
        </w:rPr>
        <w:t>-201</w:t>
      </w:r>
      <w:r>
        <w:rPr>
          <w:rFonts w:cs="Times New Roman"/>
          <w:color w:val="000000"/>
          <w:sz w:val="24"/>
          <w:szCs w:val="24"/>
        </w:rPr>
        <w:t>9</w:t>
      </w:r>
    </w:p>
    <w:p w:rsidR="00546FBE" w:rsidRPr="00241584" w:rsidRDefault="00546FBE">
      <w:pPr>
        <w:jc w:val="center"/>
        <w:rPr>
          <w:rFonts w:cs="Times New Roman"/>
          <w:color w:val="000000"/>
          <w:sz w:val="24"/>
          <w:szCs w:val="24"/>
        </w:rPr>
      </w:pPr>
    </w:p>
    <w:p w:rsidR="00546FBE" w:rsidRPr="00241584" w:rsidRDefault="00546FBE">
      <w:pPr>
        <w:jc w:val="center"/>
        <w:rPr>
          <w:rFonts w:cs="Times New Roman"/>
          <w:color w:val="000000"/>
          <w:sz w:val="24"/>
          <w:szCs w:val="24"/>
        </w:rPr>
      </w:pPr>
    </w:p>
    <w:p w:rsidR="00546FBE" w:rsidRPr="00241584" w:rsidRDefault="00001750">
      <w:pPr>
        <w:jc w:val="center"/>
        <w:rPr>
          <w:rFonts w:cs="Times New Roman"/>
          <w:color w:val="000000"/>
          <w:sz w:val="24"/>
          <w:szCs w:val="24"/>
        </w:rPr>
      </w:pPr>
      <w:r w:rsidRPr="00241584">
        <w:rPr>
          <w:rFonts w:cs="Times New Roman"/>
          <w:noProof/>
          <w:color w:val="000000"/>
          <w:sz w:val="24"/>
          <w:szCs w:val="24"/>
        </w:rPr>
        <w:drawing>
          <wp:inline distT="0" distB="0" distL="0" distR="0">
            <wp:extent cx="2188845" cy="2188845"/>
            <wp:effectExtent l="0" t="0" r="0" b="0"/>
            <wp:docPr id="1" name="Picture 1"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yz"/>
                    <pic:cNvPicPr>
                      <a:picLocks noChangeAspect="1" noChangeArrowheads="1"/>
                    </pic:cNvPicPr>
                  </pic:nvPicPr>
                  <pic:blipFill>
                    <a:blip r:embed="rId7"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88845" cy="2188845"/>
                    </a:xfrm>
                    <a:prstGeom prst="rect">
                      <a:avLst/>
                    </a:prstGeom>
                    <a:noFill/>
                    <a:ln>
                      <a:noFill/>
                    </a:ln>
                  </pic:spPr>
                </pic:pic>
              </a:graphicData>
            </a:graphic>
          </wp:inline>
        </w:drawing>
      </w:r>
    </w:p>
    <w:p w:rsidR="00546FBE" w:rsidRPr="00241584" w:rsidRDefault="00546FBE">
      <w:pPr>
        <w:jc w:val="center"/>
        <w:rPr>
          <w:rFonts w:cs="Times New Roman"/>
          <w:sz w:val="24"/>
          <w:szCs w:val="24"/>
        </w:rPr>
      </w:pPr>
    </w:p>
    <w:p w:rsidR="00546FBE" w:rsidRPr="00241584" w:rsidRDefault="00546FBE">
      <w:pPr>
        <w:jc w:val="center"/>
        <w:rPr>
          <w:rFonts w:cs="Times New Roman"/>
          <w:sz w:val="24"/>
          <w:szCs w:val="24"/>
        </w:rPr>
      </w:pPr>
    </w:p>
    <w:p w:rsidR="00546FBE" w:rsidRPr="00241584" w:rsidRDefault="00546FBE" w:rsidP="00247E0D">
      <w:pPr>
        <w:jc w:val="center"/>
        <w:outlineLvl w:val="0"/>
        <w:rPr>
          <w:rFonts w:cs="Times New Roman"/>
          <w:b/>
          <w:bCs/>
          <w:color w:val="000000"/>
          <w:sz w:val="28"/>
          <w:szCs w:val="24"/>
          <w:u w:val="single"/>
        </w:rPr>
      </w:pPr>
      <w:r w:rsidRPr="00241584">
        <w:rPr>
          <w:rFonts w:cs="Times New Roman"/>
          <w:b/>
          <w:bCs/>
          <w:color w:val="000000"/>
          <w:sz w:val="28"/>
          <w:szCs w:val="24"/>
          <w:u w:val="single"/>
        </w:rPr>
        <w:t>DECLARATION BY THE CANDIDATE</w:t>
      </w:r>
    </w:p>
    <w:p w:rsidR="00546FBE" w:rsidRPr="00241584" w:rsidRDefault="00546FBE">
      <w:pPr>
        <w:jc w:val="center"/>
        <w:rPr>
          <w:rFonts w:cs="Times New Roman"/>
          <w:b/>
          <w:bCs/>
          <w:color w:val="000000"/>
          <w:sz w:val="24"/>
          <w:szCs w:val="24"/>
          <w:u w:val="single"/>
        </w:rPr>
      </w:pPr>
    </w:p>
    <w:p w:rsidR="00546FBE" w:rsidRPr="00241584" w:rsidRDefault="00162D3F" w:rsidP="00162D3F">
      <w:pPr>
        <w:ind w:firstLine="720"/>
        <w:jc w:val="both"/>
        <w:rPr>
          <w:rFonts w:cs="Times New Roman"/>
          <w:color w:val="000000"/>
          <w:sz w:val="24"/>
          <w:szCs w:val="24"/>
        </w:rPr>
      </w:pPr>
      <w:r>
        <w:rPr>
          <w:rFonts w:cs="Times New Roman"/>
          <w:b/>
          <w:color w:val="000000"/>
          <w:sz w:val="24"/>
          <w:szCs w:val="24"/>
        </w:rPr>
        <w:t xml:space="preserve">Khan </w:t>
      </w:r>
      <w:proofErr w:type="spellStart"/>
      <w:r>
        <w:rPr>
          <w:rFonts w:cs="Times New Roman"/>
          <w:b/>
          <w:color w:val="000000"/>
          <w:sz w:val="24"/>
          <w:szCs w:val="24"/>
        </w:rPr>
        <w:t>Yaman</w:t>
      </w:r>
      <w:proofErr w:type="spellEnd"/>
      <w:r w:rsidR="003B48E9">
        <w:rPr>
          <w:rFonts w:cs="Times New Roman"/>
          <w:color w:val="000000"/>
          <w:sz w:val="24"/>
          <w:szCs w:val="24"/>
        </w:rPr>
        <w:t xml:space="preserve"> bearing </w:t>
      </w:r>
      <w:r w:rsidR="003B48E9" w:rsidRPr="003B48E9">
        <w:rPr>
          <w:rFonts w:cs="Times New Roman"/>
          <w:b/>
          <w:color w:val="000000"/>
          <w:sz w:val="24"/>
          <w:szCs w:val="24"/>
        </w:rPr>
        <w:t xml:space="preserve">Roll number: </w:t>
      </w:r>
      <w:r>
        <w:rPr>
          <w:rFonts w:cs="Times New Roman"/>
          <w:b/>
          <w:color w:val="000000"/>
          <w:sz w:val="24"/>
          <w:szCs w:val="24"/>
        </w:rPr>
        <w:t>15CO05</w:t>
      </w:r>
      <w:r w:rsidR="00546FBE" w:rsidRPr="00241584">
        <w:rPr>
          <w:rFonts w:cs="Times New Roman"/>
          <w:color w:val="000000"/>
          <w:sz w:val="24"/>
          <w:szCs w:val="24"/>
        </w:rPr>
        <w:t xml:space="preserve">, </w:t>
      </w:r>
      <w:proofErr w:type="spellStart"/>
      <w:r>
        <w:rPr>
          <w:rFonts w:cs="Times New Roman"/>
          <w:b/>
          <w:color w:val="000000"/>
          <w:sz w:val="24"/>
          <w:szCs w:val="24"/>
        </w:rPr>
        <w:t>Mirde</w:t>
      </w:r>
      <w:proofErr w:type="spellEnd"/>
      <w:r>
        <w:rPr>
          <w:rFonts w:cs="Times New Roman"/>
          <w:b/>
          <w:color w:val="000000"/>
          <w:sz w:val="24"/>
          <w:szCs w:val="24"/>
        </w:rPr>
        <w:t xml:space="preserve"> </w:t>
      </w:r>
      <w:proofErr w:type="spellStart"/>
      <w:r>
        <w:rPr>
          <w:rFonts w:cs="Times New Roman"/>
          <w:b/>
          <w:color w:val="000000"/>
          <w:sz w:val="24"/>
          <w:szCs w:val="24"/>
        </w:rPr>
        <w:t>Amrin</w:t>
      </w:r>
      <w:proofErr w:type="spellEnd"/>
      <w:r>
        <w:rPr>
          <w:rFonts w:cs="Times New Roman"/>
          <w:color w:val="000000"/>
          <w:sz w:val="24"/>
          <w:szCs w:val="24"/>
        </w:rPr>
        <w:t xml:space="preserve"> bearing </w:t>
      </w:r>
      <w:r w:rsidRPr="003B48E9">
        <w:rPr>
          <w:rFonts w:cs="Times New Roman"/>
          <w:b/>
          <w:color w:val="000000"/>
          <w:sz w:val="24"/>
          <w:szCs w:val="24"/>
        </w:rPr>
        <w:t xml:space="preserve">Roll number: </w:t>
      </w:r>
      <w:r>
        <w:rPr>
          <w:rFonts w:cs="Times New Roman"/>
          <w:b/>
          <w:color w:val="000000"/>
          <w:sz w:val="24"/>
          <w:szCs w:val="24"/>
        </w:rPr>
        <w:t>16CO05</w:t>
      </w:r>
      <w:r w:rsidRPr="00241584">
        <w:rPr>
          <w:rFonts w:cs="Times New Roman"/>
          <w:color w:val="000000"/>
          <w:sz w:val="24"/>
          <w:szCs w:val="24"/>
        </w:rPr>
        <w:t>,</w:t>
      </w:r>
      <w:r>
        <w:rPr>
          <w:rFonts w:cs="Times New Roman"/>
          <w:color w:val="000000"/>
          <w:sz w:val="24"/>
          <w:szCs w:val="24"/>
        </w:rPr>
        <w:t xml:space="preserve"> </w:t>
      </w:r>
      <w:proofErr w:type="spellStart"/>
      <w:r>
        <w:rPr>
          <w:rFonts w:cs="Times New Roman"/>
          <w:b/>
          <w:color w:val="000000"/>
          <w:sz w:val="24"/>
          <w:szCs w:val="24"/>
        </w:rPr>
        <w:t>Ansari</w:t>
      </w:r>
      <w:proofErr w:type="spellEnd"/>
      <w:r>
        <w:rPr>
          <w:rFonts w:cs="Times New Roman"/>
          <w:b/>
          <w:color w:val="000000"/>
          <w:sz w:val="24"/>
          <w:szCs w:val="24"/>
        </w:rPr>
        <w:t xml:space="preserve"> Mohammed Faisal</w:t>
      </w:r>
      <w:r>
        <w:rPr>
          <w:rFonts w:cs="Times New Roman"/>
          <w:color w:val="000000"/>
          <w:sz w:val="24"/>
          <w:szCs w:val="24"/>
        </w:rPr>
        <w:t xml:space="preserve"> bearing </w:t>
      </w:r>
      <w:r w:rsidRPr="003B48E9">
        <w:rPr>
          <w:rFonts w:cs="Times New Roman"/>
          <w:b/>
          <w:color w:val="000000"/>
          <w:sz w:val="24"/>
          <w:szCs w:val="24"/>
        </w:rPr>
        <w:t xml:space="preserve">Roll number: </w:t>
      </w:r>
      <w:r>
        <w:rPr>
          <w:rFonts w:cs="Times New Roman"/>
          <w:b/>
          <w:color w:val="000000"/>
          <w:sz w:val="24"/>
          <w:szCs w:val="24"/>
        </w:rPr>
        <w:t>17DCO62</w:t>
      </w:r>
      <w:r w:rsidRPr="00241584">
        <w:rPr>
          <w:rFonts w:cs="Times New Roman"/>
          <w:color w:val="000000"/>
          <w:sz w:val="24"/>
          <w:szCs w:val="24"/>
        </w:rPr>
        <w:t>,</w:t>
      </w:r>
      <w:r>
        <w:rPr>
          <w:rFonts w:cs="Times New Roman"/>
          <w:color w:val="000000"/>
          <w:sz w:val="24"/>
          <w:szCs w:val="24"/>
        </w:rPr>
        <w:t xml:space="preserve"> </w:t>
      </w:r>
      <w:r w:rsidR="00546FBE" w:rsidRPr="00241584">
        <w:rPr>
          <w:rFonts w:cs="Times New Roman"/>
          <w:color w:val="000000"/>
          <w:sz w:val="24"/>
          <w:szCs w:val="24"/>
        </w:rPr>
        <w:t xml:space="preserve">hereby declare that the mini project report entitled </w:t>
      </w:r>
      <w:r w:rsidR="00546FBE" w:rsidRPr="00241584">
        <w:rPr>
          <w:rFonts w:cs="Times New Roman"/>
          <w:b/>
          <w:bCs/>
          <w:color w:val="000000"/>
          <w:sz w:val="24"/>
          <w:szCs w:val="24"/>
        </w:rPr>
        <w:t>“</w:t>
      </w:r>
      <w:proofErr w:type="spellStart"/>
      <w:r>
        <w:rPr>
          <w:rFonts w:cs="Times New Roman"/>
          <w:b/>
          <w:bCs/>
          <w:color w:val="000000"/>
          <w:sz w:val="24"/>
          <w:szCs w:val="24"/>
        </w:rPr>
        <w:t>Examcell</w:t>
      </w:r>
      <w:proofErr w:type="spellEnd"/>
      <w:r>
        <w:rPr>
          <w:rFonts w:cs="Times New Roman"/>
          <w:b/>
          <w:bCs/>
          <w:color w:val="000000"/>
          <w:sz w:val="24"/>
          <w:szCs w:val="24"/>
        </w:rPr>
        <w:t xml:space="preserve"> Automation</w:t>
      </w:r>
      <w:r w:rsidR="00546FBE" w:rsidRPr="00241584">
        <w:rPr>
          <w:rFonts w:cs="Times New Roman"/>
          <w:b/>
          <w:bCs/>
          <w:color w:val="000000"/>
          <w:sz w:val="24"/>
          <w:szCs w:val="24"/>
        </w:rPr>
        <w:t>”</w:t>
      </w:r>
      <w:proofErr w:type="gramStart"/>
      <w:r w:rsidR="00546FBE" w:rsidRPr="00241584">
        <w:rPr>
          <w:rFonts w:cs="Times New Roman"/>
          <w:color w:val="000000"/>
          <w:sz w:val="24"/>
          <w:szCs w:val="24"/>
        </w:rPr>
        <w:t>,  is</w:t>
      </w:r>
      <w:proofErr w:type="gramEnd"/>
      <w:r w:rsidR="00546FBE" w:rsidRPr="00241584">
        <w:rPr>
          <w:rFonts w:cs="Times New Roman"/>
          <w:color w:val="000000"/>
          <w:sz w:val="24"/>
          <w:szCs w:val="24"/>
        </w:rPr>
        <w:t xml:space="preserve"> a record of </w:t>
      </w:r>
      <w:proofErr w:type="spellStart"/>
      <w:r w:rsidR="00546FBE" w:rsidRPr="00241584">
        <w:rPr>
          <w:rFonts w:cs="Times New Roman"/>
          <w:color w:val="000000"/>
          <w:sz w:val="24"/>
          <w:szCs w:val="24"/>
        </w:rPr>
        <w:t>bonafide</w:t>
      </w:r>
      <w:proofErr w:type="spellEnd"/>
      <w:r w:rsidR="00546FBE" w:rsidRPr="00241584">
        <w:rPr>
          <w:rFonts w:cs="Times New Roman"/>
          <w:color w:val="000000"/>
          <w:sz w:val="24"/>
          <w:szCs w:val="24"/>
        </w:rPr>
        <w:t xml:space="preserve"> work carried out by me and the results embodied in this project have not been reproduced or copied from any source. The results of this project report have not been submitted to any other University or Institute for the award of any other Degree or Diploma.</w:t>
      </w:r>
    </w:p>
    <w:p w:rsidR="00546FBE" w:rsidRPr="00241584" w:rsidRDefault="00546FBE" w:rsidP="00162D3F">
      <w:pPr>
        <w:jc w:val="both"/>
        <w:rPr>
          <w:rFonts w:cs="Times New Roman"/>
          <w:color w:val="000000"/>
          <w:sz w:val="24"/>
          <w:szCs w:val="24"/>
        </w:rPr>
      </w:pPr>
    </w:p>
    <w:p w:rsidR="00546FBE" w:rsidRPr="00241584" w:rsidRDefault="00D20C8D" w:rsidP="00247E0D">
      <w:pPr>
        <w:ind w:left="5760"/>
        <w:outlineLvl w:val="0"/>
        <w:rPr>
          <w:rFonts w:cs="Times New Roman"/>
          <w:b/>
          <w:bCs/>
          <w:color w:val="000000"/>
          <w:sz w:val="24"/>
          <w:szCs w:val="24"/>
        </w:rPr>
      </w:pPr>
      <w:r>
        <w:rPr>
          <w:rFonts w:cs="Times New Roman"/>
          <w:b/>
          <w:bCs/>
          <w:color w:val="000000"/>
          <w:sz w:val="24"/>
          <w:szCs w:val="24"/>
        </w:rPr>
        <w:t xml:space="preserve">  </w:t>
      </w:r>
      <w:r w:rsidR="00162D3F">
        <w:rPr>
          <w:rFonts w:cs="Times New Roman"/>
          <w:b/>
          <w:bCs/>
          <w:color w:val="000000"/>
          <w:sz w:val="24"/>
          <w:szCs w:val="24"/>
        </w:rPr>
        <w:t xml:space="preserve">       Khan </w:t>
      </w:r>
      <w:proofErr w:type="spellStart"/>
      <w:r w:rsidR="00162D3F">
        <w:rPr>
          <w:rFonts w:cs="Times New Roman"/>
          <w:b/>
          <w:bCs/>
          <w:color w:val="000000"/>
          <w:sz w:val="24"/>
          <w:szCs w:val="24"/>
        </w:rPr>
        <w:t>Yaman</w:t>
      </w:r>
      <w:proofErr w:type="spellEnd"/>
    </w:p>
    <w:p w:rsidR="00546FBE" w:rsidRDefault="00162D3F" w:rsidP="00B23709">
      <w:pPr>
        <w:ind w:left="5040" w:firstLine="720"/>
        <w:rPr>
          <w:rFonts w:cs="Times New Roman"/>
          <w:b/>
          <w:bCs/>
          <w:color w:val="000000"/>
          <w:sz w:val="24"/>
          <w:szCs w:val="24"/>
        </w:rPr>
      </w:pPr>
      <w:r>
        <w:rPr>
          <w:rFonts w:cs="Times New Roman"/>
          <w:b/>
          <w:bCs/>
          <w:color w:val="000000"/>
          <w:sz w:val="24"/>
          <w:szCs w:val="24"/>
        </w:rPr>
        <w:t xml:space="preserve">          </w:t>
      </w:r>
      <w:r w:rsidR="00D20C8D">
        <w:rPr>
          <w:rFonts w:cs="Times New Roman"/>
          <w:b/>
          <w:bCs/>
          <w:color w:val="000000"/>
          <w:sz w:val="24"/>
          <w:szCs w:val="24"/>
        </w:rPr>
        <w:t xml:space="preserve"> </w:t>
      </w:r>
      <w:proofErr w:type="gramStart"/>
      <w:r w:rsidR="00546FBE" w:rsidRPr="00241584">
        <w:rPr>
          <w:rFonts w:cs="Times New Roman"/>
          <w:b/>
          <w:bCs/>
          <w:color w:val="000000"/>
          <w:sz w:val="24"/>
          <w:szCs w:val="24"/>
        </w:rPr>
        <w:t>(</w:t>
      </w:r>
      <w:r w:rsidR="00D20C8D">
        <w:rPr>
          <w:rFonts w:cs="Times New Roman"/>
          <w:b/>
          <w:bCs/>
          <w:color w:val="000000"/>
          <w:sz w:val="24"/>
          <w:szCs w:val="24"/>
        </w:rPr>
        <w:t xml:space="preserve"> </w:t>
      </w:r>
      <w:r>
        <w:rPr>
          <w:rFonts w:cs="Times New Roman"/>
          <w:b/>
          <w:bCs/>
          <w:color w:val="000000"/>
          <w:sz w:val="24"/>
          <w:szCs w:val="24"/>
        </w:rPr>
        <w:t>15CO05</w:t>
      </w:r>
      <w:proofErr w:type="gramEnd"/>
      <w:r w:rsidR="00D20C8D">
        <w:rPr>
          <w:rFonts w:cs="Times New Roman"/>
          <w:b/>
          <w:bCs/>
          <w:color w:val="000000"/>
          <w:sz w:val="24"/>
          <w:szCs w:val="24"/>
        </w:rPr>
        <w:t xml:space="preserve"> </w:t>
      </w:r>
      <w:r w:rsidR="00546FBE" w:rsidRPr="00241584">
        <w:rPr>
          <w:rFonts w:cs="Times New Roman"/>
          <w:b/>
          <w:bCs/>
          <w:color w:val="000000"/>
          <w:sz w:val="24"/>
          <w:szCs w:val="24"/>
        </w:rPr>
        <w:t>)</w:t>
      </w:r>
      <w:r w:rsidR="00D20C8D">
        <w:rPr>
          <w:rFonts w:cs="Times New Roman"/>
          <w:b/>
          <w:bCs/>
          <w:color w:val="000000"/>
          <w:sz w:val="24"/>
          <w:szCs w:val="24"/>
        </w:rPr>
        <w:t xml:space="preserve"> </w:t>
      </w:r>
    </w:p>
    <w:p w:rsidR="00162D3F" w:rsidRPr="00241584" w:rsidRDefault="00162D3F" w:rsidP="00162D3F">
      <w:pPr>
        <w:ind w:left="5760"/>
        <w:outlineLvl w:val="0"/>
        <w:rPr>
          <w:rFonts w:cs="Times New Roman"/>
          <w:b/>
          <w:bCs/>
          <w:color w:val="000000"/>
          <w:sz w:val="24"/>
          <w:szCs w:val="24"/>
        </w:rPr>
      </w:pPr>
      <w:r>
        <w:rPr>
          <w:rFonts w:cs="Times New Roman"/>
          <w:b/>
          <w:bCs/>
          <w:color w:val="000000"/>
          <w:sz w:val="24"/>
          <w:szCs w:val="24"/>
        </w:rPr>
        <w:t xml:space="preserve">          </w:t>
      </w:r>
      <w:proofErr w:type="spellStart"/>
      <w:r w:rsidR="00700223">
        <w:rPr>
          <w:rFonts w:cs="Times New Roman"/>
          <w:b/>
          <w:bCs/>
          <w:color w:val="000000"/>
          <w:sz w:val="24"/>
          <w:szCs w:val="24"/>
        </w:rPr>
        <w:t>Mirde</w:t>
      </w:r>
      <w:proofErr w:type="spellEnd"/>
      <w:r w:rsidR="00700223">
        <w:rPr>
          <w:rFonts w:cs="Times New Roman"/>
          <w:b/>
          <w:bCs/>
          <w:color w:val="000000"/>
          <w:sz w:val="24"/>
          <w:szCs w:val="24"/>
        </w:rPr>
        <w:t xml:space="preserve"> </w:t>
      </w:r>
      <w:proofErr w:type="spellStart"/>
      <w:r w:rsidR="00700223">
        <w:rPr>
          <w:rFonts w:cs="Times New Roman"/>
          <w:b/>
          <w:bCs/>
          <w:color w:val="000000"/>
          <w:sz w:val="24"/>
          <w:szCs w:val="24"/>
        </w:rPr>
        <w:t>Amrin</w:t>
      </w:r>
      <w:proofErr w:type="spellEnd"/>
    </w:p>
    <w:p w:rsidR="00162D3F" w:rsidRPr="00241584" w:rsidRDefault="00162D3F" w:rsidP="00162D3F">
      <w:pPr>
        <w:ind w:left="5040" w:firstLine="720"/>
        <w:rPr>
          <w:rFonts w:cs="Times New Roman"/>
          <w:b/>
          <w:bCs/>
          <w:color w:val="000000"/>
          <w:sz w:val="24"/>
          <w:szCs w:val="24"/>
        </w:rPr>
      </w:pPr>
      <w:r>
        <w:rPr>
          <w:rFonts w:cs="Times New Roman"/>
          <w:b/>
          <w:bCs/>
          <w:color w:val="000000"/>
          <w:sz w:val="24"/>
          <w:szCs w:val="24"/>
        </w:rPr>
        <w:t xml:space="preserve">           </w:t>
      </w:r>
      <w:proofErr w:type="gramStart"/>
      <w:r w:rsidRPr="00241584">
        <w:rPr>
          <w:rFonts w:cs="Times New Roman"/>
          <w:b/>
          <w:bCs/>
          <w:color w:val="000000"/>
          <w:sz w:val="24"/>
          <w:szCs w:val="24"/>
        </w:rPr>
        <w:t>(</w:t>
      </w:r>
      <w:r>
        <w:rPr>
          <w:rFonts w:cs="Times New Roman"/>
          <w:b/>
          <w:bCs/>
          <w:color w:val="000000"/>
          <w:sz w:val="24"/>
          <w:szCs w:val="24"/>
        </w:rPr>
        <w:t xml:space="preserve"> </w:t>
      </w:r>
      <w:r w:rsidR="00700223">
        <w:rPr>
          <w:rFonts w:cs="Times New Roman"/>
          <w:b/>
          <w:bCs/>
          <w:color w:val="000000"/>
          <w:sz w:val="24"/>
          <w:szCs w:val="24"/>
        </w:rPr>
        <w:t>16</w:t>
      </w:r>
      <w:r>
        <w:rPr>
          <w:rFonts w:cs="Times New Roman"/>
          <w:b/>
          <w:bCs/>
          <w:color w:val="000000"/>
          <w:sz w:val="24"/>
          <w:szCs w:val="24"/>
        </w:rPr>
        <w:t>CO05</w:t>
      </w:r>
      <w:proofErr w:type="gramEnd"/>
      <w:r>
        <w:rPr>
          <w:rFonts w:cs="Times New Roman"/>
          <w:b/>
          <w:bCs/>
          <w:color w:val="000000"/>
          <w:sz w:val="24"/>
          <w:szCs w:val="24"/>
        </w:rPr>
        <w:t xml:space="preserve"> </w:t>
      </w:r>
      <w:r w:rsidRPr="00241584">
        <w:rPr>
          <w:rFonts w:cs="Times New Roman"/>
          <w:b/>
          <w:bCs/>
          <w:color w:val="000000"/>
          <w:sz w:val="24"/>
          <w:szCs w:val="24"/>
        </w:rPr>
        <w:t>)</w:t>
      </w:r>
      <w:r>
        <w:rPr>
          <w:rFonts w:cs="Times New Roman"/>
          <w:b/>
          <w:bCs/>
          <w:color w:val="000000"/>
          <w:sz w:val="24"/>
          <w:szCs w:val="24"/>
        </w:rPr>
        <w:t xml:space="preserve"> </w:t>
      </w:r>
    </w:p>
    <w:p w:rsidR="00162D3F" w:rsidRPr="00241584" w:rsidRDefault="00700223" w:rsidP="00162D3F">
      <w:pPr>
        <w:ind w:left="5760"/>
        <w:outlineLvl w:val="0"/>
        <w:rPr>
          <w:rFonts w:cs="Times New Roman"/>
          <w:b/>
          <w:bCs/>
          <w:color w:val="000000"/>
          <w:sz w:val="24"/>
          <w:szCs w:val="24"/>
        </w:rPr>
      </w:pPr>
      <w:proofErr w:type="spellStart"/>
      <w:r>
        <w:rPr>
          <w:rFonts w:cs="Times New Roman"/>
          <w:b/>
          <w:bCs/>
          <w:color w:val="000000"/>
          <w:sz w:val="24"/>
          <w:szCs w:val="24"/>
        </w:rPr>
        <w:t>Ansari</w:t>
      </w:r>
      <w:proofErr w:type="spellEnd"/>
      <w:r>
        <w:rPr>
          <w:rFonts w:cs="Times New Roman"/>
          <w:b/>
          <w:bCs/>
          <w:color w:val="000000"/>
          <w:sz w:val="24"/>
          <w:szCs w:val="24"/>
        </w:rPr>
        <w:t xml:space="preserve"> Mohammed Faisal</w:t>
      </w:r>
    </w:p>
    <w:p w:rsidR="00546FBE" w:rsidRPr="00700223" w:rsidRDefault="00162D3F" w:rsidP="00700223">
      <w:pPr>
        <w:ind w:left="5040" w:firstLine="720"/>
        <w:rPr>
          <w:rFonts w:cs="Times New Roman"/>
          <w:b/>
          <w:bCs/>
          <w:color w:val="000000"/>
          <w:sz w:val="24"/>
          <w:szCs w:val="24"/>
        </w:rPr>
      </w:pPr>
      <w:r>
        <w:rPr>
          <w:rFonts w:cs="Times New Roman"/>
          <w:b/>
          <w:bCs/>
          <w:color w:val="000000"/>
          <w:sz w:val="24"/>
          <w:szCs w:val="24"/>
        </w:rPr>
        <w:t xml:space="preserve">           </w:t>
      </w:r>
      <w:proofErr w:type="gramStart"/>
      <w:r w:rsidRPr="00241584">
        <w:rPr>
          <w:rFonts w:cs="Times New Roman"/>
          <w:b/>
          <w:bCs/>
          <w:color w:val="000000"/>
          <w:sz w:val="24"/>
          <w:szCs w:val="24"/>
        </w:rPr>
        <w:t>(</w:t>
      </w:r>
      <w:r>
        <w:rPr>
          <w:rFonts w:cs="Times New Roman"/>
          <w:b/>
          <w:bCs/>
          <w:color w:val="000000"/>
          <w:sz w:val="24"/>
          <w:szCs w:val="24"/>
        </w:rPr>
        <w:t xml:space="preserve"> </w:t>
      </w:r>
      <w:r w:rsidR="00700223">
        <w:rPr>
          <w:rFonts w:cs="Times New Roman"/>
          <w:b/>
          <w:bCs/>
          <w:color w:val="000000"/>
          <w:sz w:val="24"/>
          <w:szCs w:val="24"/>
        </w:rPr>
        <w:t>17DCO62</w:t>
      </w:r>
      <w:proofErr w:type="gramEnd"/>
      <w:r>
        <w:rPr>
          <w:rFonts w:cs="Times New Roman"/>
          <w:b/>
          <w:bCs/>
          <w:color w:val="000000"/>
          <w:sz w:val="24"/>
          <w:szCs w:val="24"/>
        </w:rPr>
        <w:t xml:space="preserve"> </w:t>
      </w:r>
      <w:r w:rsidRPr="00241584">
        <w:rPr>
          <w:rFonts w:cs="Times New Roman"/>
          <w:b/>
          <w:bCs/>
          <w:color w:val="000000"/>
          <w:sz w:val="24"/>
          <w:szCs w:val="24"/>
        </w:rPr>
        <w:t>)</w:t>
      </w:r>
    </w:p>
    <w:p w:rsidR="00546FBE" w:rsidRPr="003B1C96" w:rsidRDefault="00546FBE">
      <w:pPr>
        <w:jc w:val="center"/>
        <w:rPr>
          <w:rFonts w:cs="Times New Roman"/>
          <w:b/>
          <w:bCs/>
          <w:color w:val="000000"/>
          <w:sz w:val="28"/>
          <w:szCs w:val="24"/>
        </w:rPr>
      </w:pPr>
      <w:r w:rsidRPr="003B1C96">
        <w:rPr>
          <w:rFonts w:cs="Times New Roman"/>
          <w:b/>
          <w:bCs/>
          <w:color w:val="000000"/>
          <w:sz w:val="28"/>
          <w:szCs w:val="24"/>
        </w:rPr>
        <w:lastRenderedPageBreak/>
        <w:t>Department of Computer Engineering</w:t>
      </w:r>
      <w:r w:rsidRPr="003B1C96">
        <w:rPr>
          <w:rFonts w:cs="Times New Roman"/>
          <w:color w:val="000000"/>
          <w:sz w:val="28"/>
          <w:szCs w:val="24"/>
        </w:rPr>
        <w:br/>
      </w:r>
      <w:proofErr w:type="spellStart"/>
      <w:r w:rsidRPr="003B1C96">
        <w:rPr>
          <w:rFonts w:cs="Times New Roman"/>
          <w:b/>
          <w:bCs/>
          <w:color w:val="000000"/>
          <w:sz w:val="28"/>
          <w:szCs w:val="24"/>
        </w:rPr>
        <w:t>Anjuman</w:t>
      </w:r>
      <w:proofErr w:type="spellEnd"/>
      <w:r w:rsidRPr="003B1C96">
        <w:rPr>
          <w:rFonts w:cs="Times New Roman"/>
          <w:b/>
          <w:bCs/>
          <w:color w:val="000000"/>
          <w:sz w:val="28"/>
          <w:szCs w:val="24"/>
        </w:rPr>
        <w:t>-I-Islam</w:t>
      </w:r>
      <w:r w:rsidR="005E1E59">
        <w:rPr>
          <w:rFonts w:cs="Times New Roman"/>
          <w:b/>
          <w:bCs/>
          <w:color w:val="000000"/>
          <w:sz w:val="28"/>
          <w:szCs w:val="24"/>
        </w:rPr>
        <w:t>’s</w:t>
      </w:r>
      <w:r w:rsidRPr="003B1C96">
        <w:rPr>
          <w:rFonts w:cs="Times New Roman"/>
          <w:b/>
          <w:bCs/>
          <w:color w:val="000000"/>
          <w:sz w:val="28"/>
          <w:szCs w:val="24"/>
        </w:rPr>
        <w:t xml:space="preserve"> </w:t>
      </w:r>
      <w:proofErr w:type="spellStart"/>
      <w:r w:rsidRPr="003B1C96">
        <w:rPr>
          <w:rFonts w:cs="Times New Roman"/>
          <w:b/>
          <w:bCs/>
          <w:color w:val="000000"/>
          <w:sz w:val="28"/>
          <w:szCs w:val="24"/>
        </w:rPr>
        <w:t>Kalsekar</w:t>
      </w:r>
      <w:proofErr w:type="spellEnd"/>
      <w:r w:rsidRPr="003B1C96">
        <w:rPr>
          <w:rFonts w:cs="Times New Roman"/>
          <w:b/>
          <w:bCs/>
          <w:color w:val="000000"/>
          <w:sz w:val="28"/>
          <w:szCs w:val="24"/>
        </w:rPr>
        <w:t xml:space="preserve"> Technical Campus</w:t>
      </w:r>
    </w:p>
    <w:p w:rsidR="00546FBE" w:rsidRPr="00241584" w:rsidRDefault="00546FBE" w:rsidP="00247E0D">
      <w:pPr>
        <w:jc w:val="center"/>
        <w:outlineLvl w:val="0"/>
        <w:rPr>
          <w:rFonts w:cs="Times New Roman"/>
          <w:color w:val="000000"/>
          <w:sz w:val="24"/>
          <w:szCs w:val="24"/>
        </w:rPr>
      </w:pPr>
      <w:r w:rsidRPr="00241584">
        <w:rPr>
          <w:rFonts w:cs="Times New Roman"/>
          <w:b/>
          <w:bCs/>
          <w:color w:val="000000"/>
          <w:sz w:val="24"/>
          <w:szCs w:val="24"/>
        </w:rPr>
        <w:t>Affiliated to Mumbai University</w:t>
      </w:r>
    </w:p>
    <w:p w:rsidR="00546FBE" w:rsidRPr="00241584" w:rsidRDefault="00546FBE">
      <w:pPr>
        <w:jc w:val="center"/>
        <w:rPr>
          <w:rFonts w:cs="Times New Roman"/>
          <w:color w:val="000000"/>
          <w:sz w:val="24"/>
          <w:szCs w:val="24"/>
        </w:rPr>
      </w:pPr>
      <w:r w:rsidRPr="00241584">
        <w:rPr>
          <w:rFonts w:cs="Times New Roman"/>
          <w:color w:val="000000"/>
          <w:sz w:val="24"/>
          <w:szCs w:val="24"/>
        </w:rPr>
        <w:t>KHANDA GOAN, NEW PANVEL, NAVI MUMBAI, MAHARASHTRA</w:t>
      </w:r>
    </w:p>
    <w:p w:rsidR="00546FBE" w:rsidRPr="009578B6" w:rsidRDefault="00700223" w:rsidP="009578B6">
      <w:pPr>
        <w:jc w:val="center"/>
        <w:rPr>
          <w:rFonts w:cs="Times New Roman"/>
          <w:sz w:val="24"/>
          <w:szCs w:val="24"/>
        </w:rPr>
      </w:pPr>
      <w:r>
        <w:rPr>
          <w:rFonts w:cs="Times New Roman"/>
          <w:color w:val="000000"/>
          <w:sz w:val="24"/>
          <w:szCs w:val="24"/>
        </w:rPr>
        <w:t>2018</w:t>
      </w:r>
      <w:r w:rsidR="00546FBE" w:rsidRPr="00241584">
        <w:rPr>
          <w:rFonts w:cs="Times New Roman"/>
          <w:color w:val="000000"/>
          <w:sz w:val="24"/>
          <w:szCs w:val="24"/>
        </w:rPr>
        <w:t>-201</w:t>
      </w:r>
      <w:r>
        <w:rPr>
          <w:rFonts w:cs="Times New Roman"/>
          <w:color w:val="000000"/>
          <w:sz w:val="24"/>
          <w:szCs w:val="24"/>
        </w:rPr>
        <w:t>9</w:t>
      </w:r>
    </w:p>
    <w:p w:rsidR="00546FBE" w:rsidRPr="009578B6" w:rsidRDefault="00546FBE">
      <w:pPr>
        <w:jc w:val="center"/>
        <w:rPr>
          <w:rFonts w:cs="Times New Roman"/>
          <w:color w:val="000000"/>
          <w:sz w:val="21"/>
          <w:szCs w:val="24"/>
        </w:rPr>
      </w:pPr>
    </w:p>
    <w:p w:rsidR="00546FBE" w:rsidRPr="00241584" w:rsidRDefault="00001750" w:rsidP="009578B6">
      <w:pPr>
        <w:jc w:val="center"/>
        <w:rPr>
          <w:rFonts w:cs="Times New Roman"/>
          <w:color w:val="000000"/>
          <w:sz w:val="24"/>
          <w:szCs w:val="24"/>
        </w:rPr>
      </w:pPr>
      <w:r w:rsidRPr="00241584">
        <w:rPr>
          <w:rFonts w:cs="Times New Roman"/>
          <w:noProof/>
          <w:color w:val="000000"/>
          <w:sz w:val="24"/>
          <w:szCs w:val="24"/>
        </w:rPr>
        <w:drawing>
          <wp:inline distT="0" distB="0" distL="0" distR="0">
            <wp:extent cx="2188845" cy="2188845"/>
            <wp:effectExtent l="0" t="0" r="0" b="0"/>
            <wp:docPr id="3" name="Picture 3" descr="xy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xyz"/>
                    <pic:cNvPicPr>
                      <a:picLocks noChangeAspect="1" noChangeArrowheads="1"/>
                    </pic:cNvPicPr>
                  </pic:nvPicPr>
                  <pic:blipFill>
                    <a:blip r:embed="rId7" cstate="print">
                      <a:extLst>
                        <a:ext uri="{28A0092B-C50C-407E-A947-70E740481C1C}">
                          <a14:useLocalDpi xmlns="" xmlns:wpc="http://schemas.microsoft.com/office/word/2010/wordprocessingCanvas" xmlns:mo="http://schemas.microsoft.com/office/mac/office/2008/main" xmlns:mc="http://schemas.openxmlformats.org/markup-compatibility/2006" xmlns:mv="urn:schemas-microsoft-com:mac:vml"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188845" cy="2188845"/>
                    </a:xfrm>
                    <a:prstGeom prst="rect">
                      <a:avLst/>
                    </a:prstGeom>
                    <a:noFill/>
                    <a:ln>
                      <a:noFill/>
                    </a:ln>
                  </pic:spPr>
                </pic:pic>
              </a:graphicData>
            </a:graphic>
          </wp:inline>
        </w:drawing>
      </w:r>
    </w:p>
    <w:p w:rsidR="009578B6" w:rsidRPr="009578B6" w:rsidRDefault="009578B6" w:rsidP="00247E0D">
      <w:pPr>
        <w:jc w:val="center"/>
        <w:outlineLvl w:val="0"/>
        <w:rPr>
          <w:rFonts w:cs="Times New Roman"/>
          <w:b/>
          <w:bCs/>
          <w:color w:val="000000"/>
          <w:szCs w:val="24"/>
          <w:u w:val="single"/>
        </w:rPr>
      </w:pPr>
    </w:p>
    <w:p w:rsidR="00546FBE" w:rsidRPr="003B1C96" w:rsidRDefault="00546FBE" w:rsidP="00247E0D">
      <w:pPr>
        <w:jc w:val="center"/>
        <w:outlineLvl w:val="0"/>
        <w:rPr>
          <w:rFonts w:cs="Times New Roman"/>
          <w:b/>
          <w:bCs/>
          <w:color w:val="000000"/>
          <w:sz w:val="32"/>
          <w:szCs w:val="24"/>
          <w:u w:val="single"/>
        </w:rPr>
      </w:pPr>
      <w:r w:rsidRPr="003B1C96">
        <w:rPr>
          <w:rFonts w:cs="Times New Roman"/>
          <w:b/>
          <w:bCs/>
          <w:color w:val="000000"/>
          <w:sz w:val="32"/>
          <w:szCs w:val="24"/>
          <w:u w:val="single"/>
        </w:rPr>
        <w:t>CERTIFICATE</w:t>
      </w:r>
    </w:p>
    <w:p w:rsidR="00546FBE" w:rsidRPr="009578B6" w:rsidRDefault="00546FBE">
      <w:pPr>
        <w:jc w:val="center"/>
        <w:rPr>
          <w:rFonts w:cs="Times New Roman"/>
          <w:b/>
          <w:bCs/>
          <w:color w:val="000000"/>
          <w:sz w:val="21"/>
          <w:szCs w:val="24"/>
          <w:u w:val="single"/>
        </w:rPr>
      </w:pPr>
    </w:p>
    <w:p w:rsidR="00546FBE" w:rsidRDefault="00546FBE" w:rsidP="00700223">
      <w:pPr>
        <w:jc w:val="both"/>
        <w:rPr>
          <w:rFonts w:cs="Times New Roman"/>
          <w:color w:val="000000"/>
          <w:sz w:val="24"/>
          <w:szCs w:val="24"/>
        </w:rPr>
      </w:pPr>
      <w:r w:rsidRPr="00241584">
        <w:rPr>
          <w:rFonts w:cs="Times New Roman"/>
          <w:color w:val="000000"/>
          <w:sz w:val="24"/>
          <w:szCs w:val="24"/>
        </w:rPr>
        <w:t xml:space="preserve">This is to certify that the project report entitled </w:t>
      </w:r>
      <w:r w:rsidRPr="00241584">
        <w:rPr>
          <w:rFonts w:cs="Times New Roman"/>
          <w:b/>
          <w:bCs/>
          <w:color w:val="000000"/>
          <w:sz w:val="24"/>
          <w:szCs w:val="24"/>
        </w:rPr>
        <w:t>“</w:t>
      </w:r>
      <w:proofErr w:type="spellStart"/>
      <w:r w:rsidR="00700223">
        <w:rPr>
          <w:rFonts w:cs="Times New Roman"/>
          <w:b/>
          <w:bCs/>
          <w:color w:val="000000"/>
          <w:sz w:val="24"/>
          <w:szCs w:val="24"/>
        </w:rPr>
        <w:t>Examcell</w:t>
      </w:r>
      <w:proofErr w:type="spellEnd"/>
      <w:r w:rsidR="00700223">
        <w:rPr>
          <w:rFonts w:cs="Times New Roman"/>
          <w:b/>
          <w:bCs/>
          <w:color w:val="000000"/>
          <w:sz w:val="24"/>
          <w:szCs w:val="24"/>
        </w:rPr>
        <w:t xml:space="preserve"> Automation</w:t>
      </w:r>
      <w:r w:rsidRPr="00241584">
        <w:rPr>
          <w:rFonts w:cs="Times New Roman"/>
          <w:b/>
          <w:bCs/>
          <w:color w:val="000000"/>
          <w:sz w:val="24"/>
          <w:szCs w:val="24"/>
        </w:rPr>
        <w:t>”</w:t>
      </w:r>
      <w:r w:rsidRPr="00241584">
        <w:rPr>
          <w:rFonts w:cs="Times New Roman"/>
          <w:color w:val="000000"/>
          <w:sz w:val="24"/>
          <w:szCs w:val="24"/>
        </w:rPr>
        <w:t>, submitted by</w:t>
      </w:r>
      <w:r w:rsidR="00950223">
        <w:rPr>
          <w:rFonts w:cs="Times New Roman"/>
          <w:b/>
          <w:bCs/>
          <w:color w:val="000000"/>
          <w:sz w:val="24"/>
          <w:szCs w:val="24"/>
        </w:rPr>
        <w:t xml:space="preserve"> </w:t>
      </w:r>
      <w:r w:rsidR="00700223">
        <w:rPr>
          <w:rFonts w:cs="Times New Roman"/>
          <w:b/>
          <w:bCs/>
          <w:color w:val="000000"/>
          <w:sz w:val="24"/>
          <w:szCs w:val="24"/>
        </w:rPr>
        <w:t xml:space="preserve">Miss Khan </w:t>
      </w:r>
      <w:proofErr w:type="spellStart"/>
      <w:proofErr w:type="gramStart"/>
      <w:r w:rsidR="00700223">
        <w:rPr>
          <w:rFonts w:cs="Times New Roman"/>
          <w:b/>
          <w:bCs/>
          <w:color w:val="000000"/>
          <w:sz w:val="24"/>
          <w:szCs w:val="24"/>
        </w:rPr>
        <w:t>Yaman</w:t>
      </w:r>
      <w:proofErr w:type="spellEnd"/>
      <w:r w:rsidRPr="00241584">
        <w:rPr>
          <w:rFonts w:cs="Times New Roman"/>
          <w:b/>
          <w:bCs/>
          <w:color w:val="000000"/>
          <w:sz w:val="24"/>
          <w:szCs w:val="24"/>
        </w:rPr>
        <w:t xml:space="preserve"> </w:t>
      </w:r>
      <w:r w:rsidRPr="00241584">
        <w:rPr>
          <w:rFonts w:cs="Times New Roman"/>
          <w:color w:val="000000"/>
          <w:sz w:val="24"/>
          <w:szCs w:val="24"/>
        </w:rPr>
        <w:t>,</w:t>
      </w:r>
      <w:proofErr w:type="gramEnd"/>
      <w:r w:rsidRPr="00241584">
        <w:rPr>
          <w:rFonts w:cs="Times New Roman"/>
          <w:color w:val="000000"/>
          <w:sz w:val="24"/>
          <w:szCs w:val="24"/>
        </w:rPr>
        <w:t xml:space="preserve"> bearing </w:t>
      </w:r>
      <w:r w:rsidR="00950223">
        <w:rPr>
          <w:rFonts w:cs="Times New Roman"/>
          <w:b/>
          <w:bCs/>
          <w:color w:val="000000"/>
          <w:sz w:val="24"/>
          <w:szCs w:val="24"/>
        </w:rPr>
        <w:t xml:space="preserve">Roll. No.: </w:t>
      </w:r>
      <w:proofErr w:type="gramStart"/>
      <w:r w:rsidR="00700223">
        <w:rPr>
          <w:rFonts w:cs="Times New Roman"/>
          <w:b/>
          <w:bCs/>
          <w:color w:val="000000"/>
          <w:sz w:val="24"/>
          <w:szCs w:val="24"/>
        </w:rPr>
        <w:t>15CO05 ,</w:t>
      </w:r>
      <w:proofErr w:type="gramEnd"/>
      <w:r w:rsidRPr="00241584">
        <w:rPr>
          <w:rFonts w:cs="Times New Roman"/>
          <w:b/>
          <w:bCs/>
          <w:color w:val="000000"/>
          <w:sz w:val="24"/>
          <w:szCs w:val="24"/>
        </w:rPr>
        <w:t xml:space="preserve"> </w:t>
      </w:r>
      <w:r w:rsidR="00700223">
        <w:rPr>
          <w:rFonts w:cs="Times New Roman"/>
          <w:b/>
          <w:bCs/>
          <w:color w:val="000000"/>
          <w:sz w:val="24"/>
          <w:szCs w:val="24"/>
        </w:rPr>
        <w:t xml:space="preserve">Miss </w:t>
      </w:r>
      <w:proofErr w:type="spellStart"/>
      <w:r w:rsidR="00700223">
        <w:rPr>
          <w:rFonts w:cs="Times New Roman"/>
          <w:b/>
          <w:bCs/>
          <w:color w:val="000000"/>
          <w:sz w:val="24"/>
          <w:szCs w:val="24"/>
        </w:rPr>
        <w:t>Mirde</w:t>
      </w:r>
      <w:proofErr w:type="spellEnd"/>
      <w:r w:rsidR="00700223">
        <w:rPr>
          <w:rFonts w:cs="Times New Roman"/>
          <w:b/>
          <w:bCs/>
          <w:color w:val="000000"/>
          <w:sz w:val="24"/>
          <w:szCs w:val="24"/>
        </w:rPr>
        <w:t xml:space="preserve"> </w:t>
      </w:r>
      <w:proofErr w:type="spellStart"/>
      <w:r w:rsidR="00700223">
        <w:rPr>
          <w:rFonts w:cs="Times New Roman"/>
          <w:b/>
          <w:bCs/>
          <w:color w:val="000000"/>
          <w:sz w:val="24"/>
          <w:szCs w:val="24"/>
        </w:rPr>
        <w:t>Amrin</w:t>
      </w:r>
      <w:proofErr w:type="spellEnd"/>
      <w:r w:rsidR="00700223">
        <w:rPr>
          <w:rFonts w:cs="Times New Roman"/>
          <w:b/>
          <w:bCs/>
          <w:color w:val="000000"/>
          <w:sz w:val="24"/>
          <w:szCs w:val="24"/>
        </w:rPr>
        <w:t xml:space="preserve"> </w:t>
      </w:r>
      <w:r w:rsidR="00700223" w:rsidRPr="00241584">
        <w:rPr>
          <w:rFonts w:cs="Times New Roman"/>
          <w:color w:val="000000"/>
          <w:sz w:val="24"/>
          <w:szCs w:val="24"/>
        </w:rPr>
        <w:t xml:space="preserve">, bearing </w:t>
      </w:r>
      <w:r w:rsidR="00700223">
        <w:rPr>
          <w:rFonts w:cs="Times New Roman"/>
          <w:b/>
          <w:bCs/>
          <w:color w:val="000000"/>
          <w:sz w:val="24"/>
          <w:szCs w:val="24"/>
        </w:rPr>
        <w:t xml:space="preserve">Roll. No.: </w:t>
      </w:r>
      <w:proofErr w:type="gramStart"/>
      <w:r w:rsidR="00700223">
        <w:rPr>
          <w:rFonts w:cs="Times New Roman"/>
          <w:b/>
          <w:bCs/>
          <w:color w:val="000000"/>
          <w:sz w:val="24"/>
          <w:szCs w:val="24"/>
        </w:rPr>
        <w:t>16CO05 ,</w:t>
      </w:r>
      <w:proofErr w:type="gramEnd"/>
      <w:r w:rsidR="00700223">
        <w:rPr>
          <w:rFonts w:cs="Times New Roman"/>
          <w:b/>
          <w:bCs/>
          <w:color w:val="000000"/>
          <w:sz w:val="24"/>
          <w:szCs w:val="24"/>
        </w:rPr>
        <w:t xml:space="preserve"> Mr. </w:t>
      </w:r>
      <w:proofErr w:type="spellStart"/>
      <w:r w:rsidR="00700223">
        <w:rPr>
          <w:rFonts w:cs="Times New Roman"/>
          <w:b/>
          <w:bCs/>
          <w:color w:val="000000"/>
          <w:sz w:val="24"/>
          <w:szCs w:val="24"/>
        </w:rPr>
        <w:t>Ansari</w:t>
      </w:r>
      <w:proofErr w:type="spellEnd"/>
      <w:r w:rsidR="00700223">
        <w:rPr>
          <w:rFonts w:cs="Times New Roman"/>
          <w:b/>
          <w:bCs/>
          <w:color w:val="000000"/>
          <w:sz w:val="24"/>
          <w:szCs w:val="24"/>
        </w:rPr>
        <w:t xml:space="preserve"> Mohammed Faisal</w:t>
      </w:r>
      <w:r w:rsidR="00700223" w:rsidRPr="00241584">
        <w:rPr>
          <w:rFonts w:cs="Times New Roman"/>
          <w:b/>
          <w:bCs/>
          <w:color w:val="000000"/>
          <w:sz w:val="24"/>
          <w:szCs w:val="24"/>
        </w:rPr>
        <w:t xml:space="preserve"> </w:t>
      </w:r>
      <w:r w:rsidR="00700223" w:rsidRPr="00241584">
        <w:rPr>
          <w:rFonts w:cs="Times New Roman"/>
          <w:color w:val="000000"/>
          <w:sz w:val="24"/>
          <w:szCs w:val="24"/>
        </w:rPr>
        <w:t xml:space="preserve">, bearing </w:t>
      </w:r>
      <w:r w:rsidR="00700223">
        <w:rPr>
          <w:rFonts w:cs="Times New Roman"/>
          <w:b/>
          <w:bCs/>
          <w:color w:val="000000"/>
          <w:sz w:val="24"/>
          <w:szCs w:val="24"/>
        </w:rPr>
        <w:t xml:space="preserve">Roll. No.: 17DCO62 </w:t>
      </w:r>
      <w:r w:rsidRPr="00241584">
        <w:rPr>
          <w:rFonts w:cs="Times New Roman"/>
          <w:color w:val="000000"/>
          <w:sz w:val="24"/>
          <w:szCs w:val="24"/>
        </w:rPr>
        <w:t xml:space="preserve">in the partial fulfillment of the requirements for the award of the degree of </w:t>
      </w:r>
      <w:r w:rsidRPr="00241584">
        <w:rPr>
          <w:rFonts w:cs="Times New Roman"/>
          <w:b/>
          <w:bCs/>
          <w:color w:val="000000"/>
          <w:sz w:val="24"/>
          <w:szCs w:val="24"/>
        </w:rPr>
        <w:t xml:space="preserve">Bachelor of Computer Engineering </w:t>
      </w:r>
      <w:r w:rsidRPr="00241584">
        <w:rPr>
          <w:rFonts w:cs="Times New Roman"/>
          <w:color w:val="000000"/>
          <w:sz w:val="24"/>
          <w:szCs w:val="24"/>
        </w:rPr>
        <w:t xml:space="preserve">is a record of </w:t>
      </w:r>
      <w:proofErr w:type="spellStart"/>
      <w:r w:rsidRPr="00241584">
        <w:rPr>
          <w:rFonts w:cs="Times New Roman"/>
          <w:color w:val="000000"/>
          <w:sz w:val="24"/>
          <w:szCs w:val="24"/>
        </w:rPr>
        <w:t>bonafide</w:t>
      </w:r>
      <w:proofErr w:type="spellEnd"/>
      <w:r w:rsidRPr="00241584">
        <w:rPr>
          <w:rFonts w:cs="Times New Roman"/>
          <w:color w:val="000000"/>
          <w:sz w:val="24"/>
          <w:szCs w:val="24"/>
        </w:rPr>
        <w:t xml:space="preserve"> work carried out by him</w:t>
      </w:r>
      <w:r w:rsidR="007577EE" w:rsidRPr="00241584">
        <w:rPr>
          <w:rFonts w:cs="Times New Roman"/>
          <w:color w:val="000000"/>
          <w:sz w:val="24"/>
          <w:szCs w:val="24"/>
        </w:rPr>
        <w:t>/her</w:t>
      </w:r>
      <w:r w:rsidR="00CB360D">
        <w:rPr>
          <w:rFonts w:cs="Times New Roman"/>
          <w:color w:val="000000"/>
          <w:sz w:val="24"/>
          <w:szCs w:val="24"/>
        </w:rPr>
        <w:t xml:space="preserve"> for the course </w:t>
      </w:r>
      <w:r w:rsidR="00CB360D" w:rsidRPr="00A56E64">
        <w:rPr>
          <w:rFonts w:cs="Times New Roman"/>
          <w:b/>
          <w:color w:val="000000"/>
          <w:sz w:val="24"/>
          <w:szCs w:val="24"/>
        </w:rPr>
        <w:t>Mini Project CSP605</w:t>
      </w:r>
      <w:r w:rsidRPr="00241584">
        <w:rPr>
          <w:rFonts w:cs="Times New Roman"/>
          <w:color w:val="000000"/>
          <w:sz w:val="24"/>
          <w:szCs w:val="24"/>
        </w:rPr>
        <w:t>.</w:t>
      </w:r>
    </w:p>
    <w:p w:rsidR="00700223" w:rsidRPr="00700223" w:rsidRDefault="00700223" w:rsidP="00700223">
      <w:pPr>
        <w:jc w:val="both"/>
        <w:rPr>
          <w:rFonts w:cs="Times New Roman"/>
          <w:color w:val="000000"/>
          <w:sz w:val="24"/>
          <w:szCs w:val="24"/>
        </w:rPr>
      </w:pPr>
    </w:p>
    <w:p w:rsidR="00546FBE" w:rsidRPr="003227E4" w:rsidRDefault="003227E4" w:rsidP="003227E4">
      <w:pPr>
        <w:ind w:left="5760"/>
        <w:outlineLvl w:val="0"/>
        <w:rPr>
          <w:rFonts w:cs="Times New Roman"/>
          <w:b/>
          <w:bCs/>
          <w:color w:val="000000"/>
          <w:sz w:val="24"/>
          <w:szCs w:val="24"/>
        </w:rPr>
      </w:pPr>
      <w:r>
        <w:rPr>
          <w:rFonts w:cs="Times New Roman"/>
          <w:b/>
          <w:bCs/>
          <w:color w:val="000000"/>
          <w:sz w:val="24"/>
          <w:szCs w:val="24"/>
        </w:rPr>
        <w:t xml:space="preserve">           </w:t>
      </w:r>
      <w:r w:rsidRPr="003227E4">
        <w:rPr>
          <w:rFonts w:cs="Times New Roman"/>
          <w:b/>
          <w:bCs/>
          <w:color w:val="000000"/>
          <w:sz w:val="24"/>
          <w:szCs w:val="24"/>
        </w:rPr>
        <w:t>Mini Project Guide</w:t>
      </w:r>
    </w:p>
    <w:p w:rsidR="003227E4" w:rsidRPr="00700223" w:rsidRDefault="00700223" w:rsidP="00700223">
      <w:pPr>
        <w:ind w:left="5760"/>
        <w:rPr>
          <w:rFonts w:cs="Times New Roman"/>
          <w:b/>
          <w:bCs/>
          <w:color w:val="000000"/>
          <w:sz w:val="24"/>
          <w:szCs w:val="24"/>
        </w:rPr>
      </w:pPr>
      <w:r>
        <w:rPr>
          <w:rFonts w:cs="Times New Roman"/>
          <w:b/>
          <w:bCs/>
          <w:color w:val="000000"/>
          <w:sz w:val="24"/>
          <w:szCs w:val="24"/>
        </w:rPr>
        <w:t xml:space="preserve">    </w:t>
      </w:r>
      <w:r w:rsidR="003227E4">
        <w:rPr>
          <w:rFonts w:cs="Times New Roman"/>
          <w:b/>
          <w:bCs/>
          <w:color w:val="000000"/>
          <w:sz w:val="24"/>
          <w:szCs w:val="24"/>
        </w:rPr>
        <w:t xml:space="preserve"> </w:t>
      </w:r>
      <w:r w:rsidR="00546FBE" w:rsidRPr="003B1C96">
        <w:rPr>
          <w:rFonts w:cs="Times New Roman"/>
          <w:b/>
          <w:bCs/>
          <w:color w:val="000000"/>
          <w:sz w:val="24"/>
          <w:szCs w:val="24"/>
        </w:rPr>
        <w:t xml:space="preserve">(Prof. </w:t>
      </w:r>
      <w:proofErr w:type="spellStart"/>
      <w:r>
        <w:rPr>
          <w:rFonts w:cs="Times New Roman"/>
          <w:b/>
          <w:bCs/>
          <w:color w:val="000000"/>
          <w:sz w:val="24"/>
          <w:szCs w:val="24"/>
        </w:rPr>
        <w:t>Rehaal</w:t>
      </w:r>
      <w:proofErr w:type="spellEnd"/>
      <w:r>
        <w:rPr>
          <w:rFonts w:cs="Times New Roman"/>
          <w:b/>
          <w:bCs/>
          <w:color w:val="000000"/>
          <w:sz w:val="24"/>
          <w:szCs w:val="24"/>
        </w:rPr>
        <w:t xml:space="preserve"> </w:t>
      </w:r>
      <w:proofErr w:type="spellStart"/>
      <w:r>
        <w:rPr>
          <w:rFonts w:cs="Times New Roman"/>
          <w:b/>
          <w:bCs/>
          <w:color w:val="000000"/>
          <w:sz w:val="24"/>
          <w:szCs w:val="24"/>
        </w:rPr>
        <w:t>Qureshi</w:t>
      </w:r>
      <w:proofErr w:type="spellEnd"/>
      <w:r w:rsidR="00546FBE" w:rsidRPr="003B1C96">
        <w:rPr>
          <w:rFonts w:cs="Times New Roman"/>
          <w:b/>
          <w:bCs/>
          <w:color w:val="000000"/>
          <w:sz w:val="24"/>
          <w:szCs w:val="24"/>
        </w:rPr>
        <w:t>)</w:t>
      </w:r>
    </w:p>
    <w:p w:rsidR="003227E4" w:rsidRPr="009578B6" w:rsidRDefault="003227E4" w:rsidP="003227E4">
      <w:pPr>
        <w:ind w:left="3600" w:firstLine="720"/>
        <w:rPr>
          <w:rFonts w:cs="Times New Roman"/>
          <w:b/>
          <w:bCs/>
          <w:color w:val="000000"/>
          <w:sz w:val="4"/>
          <w:szCs w:val="24"/>
        </w:rPr>
      </w:pPr>
      <w:r>
        <w:rPr>
          <w:rFonts w:cs="Times New Roman"/>
          <w:b/>
          <w:bCs/>
          <w:color w:val="000000"/>
          <w:sz w:val="24"/>
          <w:szCs w:val="24"/>
        </w:rPr>
        <w:br/>
      </w:r>
    </w:p>
    <w:p w:rsidR="003227E4" w:rsidRDefault="003227E4" w:rsidP="003227E4">
      <w:pPr>
        <w:ind w:left="5040" w:firstLine="720"/>
        <w:rPr>
          <w:rFonts w:cs="Times New Roman"/>
          <w:b/>
          <w:bCs/>
          <w:color w:val="000000"/>
          <w:sz w:val="24"/>
          <w:szCs w:val="24"/>
        </w:rPr>
      </w:pPr>
      <w:r>
        <w:rPr>
          <w:rFonts w:cs="Times New Roman"/>
          <w:b/>
          <w:bCs/>
          <w:color w:val="000000"/>
          <w:sz w:val="24"/>
          <w:szCs w:val="24"/>
        </w:rPr>
        <w:t>Mini Project Coordinator</w:t>
      </w:r>
    </w:p>
    <w:p w:rsidR="009578B6" w:rsidRPr="009578B6" w:rsidRDefault="009578B6" w:rsidP="009578B6">
      <w:pPr>
        <w:ind w:left="4320"/>
        <w:rPr>
          <w:rFonts w:cs="Times New Roman"/>
          <w:b/>
          <w:bCs/>
          <w:color w:val="000000"/>
          <w:sz w:val="48"/>
          <w:szCs w:val="24"/>
        </w:rPr>
      </w:pPr>
      <w:r>
        <w:rPr>
          <w:rFonts w:cs="Times New Roman"/>
          <w:b/>
          <w:bCs/>
          <w:color w:val="000000"/>
          <w:sz w:val="24"/>
          <w:szCs w:val="24"/>
        </w:rPr>
        <w:t xml:space="preserve">        </w:t>
      </w:r>
      <w:r w:rsidR="003227E4">
        <w:rPr>
          <w:rFonts w:cs="Times New Roman"/>
          <w:b/>
          <w:bCs/>
          <w:color w:val="000000"/>
          <w:sz w:val="24"/>
          <w:szCs w:val="24"/>
        </w:rPr>
        <w:t xml:space="preserve">(Prof. </w:t>
      </w:r>
      <w:proofErr w:type="spellStart"/>
      <w:r w:rsidR="003227E4">
        <w:rPr>
          <w:rFonts w:cs="Times New Roman"/>
          <w:b/>
          <w:bCs/>
          <w:color w:val="000000"/>
          <w:sz w:val="24"/>
          <w:szCs w:val="24"/>
        </w:rPr>
        <w:t>Muhammed</w:t>
      </w:r>
      <w:proofErr w:type="spellEnd"/>
      <w:r w:rsidR="003227E4">
        <w:rPr>
          <w:rFonts w:cs="Times New Roman"/>
          <w:b/>
          <w:bCs/>
          <w:color w:val="000000"/>
          <w:sz w:val="24"/>
          <w:szCs w:val="24"/>
        </w:rPr>
        <w:t xml:space="preserve"> </w:t>
      </w:r>
      <w:proofErr w:type="spellStart"/>
      <w:r w:rsidR="003227E4">
        <w:rPr>
          <w:rFonts w:cs="Times New Roman"/>
          <w:b/>
          <w:bCs/>
          <w:color w:val="000000"/>
          <w:sz w:val="24"/>
          <w:szCs w:val="24"/>
        </w:rPr>
        <w:t>Salman</w:t>
      </w:r>
      <w:proofErr w:type="spellEnd"/>
      <w:r w:rsidR="003227E4">
        <w:rPr>
          <w:rFonts w:cs="Times New Roman"/>
          <w:b/>
          <w:bCs/>
          <w:color w:val="000000"/>
          <w:sz w:val="24"/>
          <w:szCs w:val="24"/>
        </w:rPr>
        <w:t xml:space="preserve"> </w:t>
      </w:r>
      <w:proofErr w:type="spellStart"/>
      <w:r w:rsidR="003227E4">
        <w:rPr>
          <w:rFonts w:cs="Times New Roman"/>
          <w:b/>
          <w:bCs/>
          <w:color w:val="000000"/>
          <w:sz w:val="24"/>
          <w:szCs w:val="24"/>
        </w:rPr>
        <w:t>Shamsi</w:t>
      </w:r>
      <w:proofErr w:type="spellEnd"/>
      <w:r w:rsidR="003227E4">
        <w:rPr>
          <w:rFonts w:cs="Times New Roman"/>
          <w:b/>
          <w:bCs/>
          <w:color w:val="000000"/>
          <w:sz w:val="24"/>
          <w:szCs w:val="24"/>
        </w:rPr>
        <w:t>)</w:t>
      </w:r>
      <w:r w:rsidR="00546FBE" w:rsidRPr="00241584">
        <w:rPr>
          <w:rFonts w:cs="Times New Roman"/>
          <w:b/>
          <w:bCs/>
          <w:color w:val="000000"/>
          <w:sz w:val="24"/>
          <w:szCs w:val="24"/>
        </w:rPr>
        <w:tab/>
      </w:r>
      <w:r w:rsidR="00546FBE" w:rsidRPr="00241584">
        <w:rPr>
          <w:rFonts w:cs="Times New Roman"/>
          <w:b/>
          <w:bCs/>
          <w:color w:val="000000"/>
          <w:sz w:val="24"/>
          <w:szCs w:val="24"/>
        </w:rPr>
        <w:tab/>
      </w:r>
    </w:p>
    <w:p w:rsidR="00B22AA2" w:rsidRDefault="009578B6" w:rsidP="009578B6">
      <w:pPr>
        <w:ind w:left="5760" w:firstLine="720"/>
        <w:rPr>
          <w:rFonts w:cs="Times New Roman"/>
          <w:b/>
          <w:bCs/>
          <w:color w:val="000000"/>
          <w:sz w:val="24"/>
          <w:szCs w:val="24"/>
        </w:rPr>
      </w:pPr>
      <w:r>
        <w:rPr>
          <w:rFonts w:cs="Times New Roman"/>
          <w:b/>
          <w:bCs/>
          <w:color w:val="000000"/>
          <w:sz w:val="24"/>
          <w:szCs w:val="24"/>
        </w:rPr>
        <w:t xml:space="preserve">   </w:t>
      </w:r>
      <w:r w:rsidR="00B22AA2">
        <w:rPr>
          <w:rFonts w:cs="Times New Roman"/>
          <w:b/>
          <w:bCs/>
          <w:color w:val="000000"/>
          <w:sz w:val="24"/>
          <w:szCs w:val="24"/>
        </w:rPr>
        <w:t>Program Owner</w:t>
      </w:r>
    </w:p>
    <w:p w:rsidR="00546FBE" w:rsidRPr="009578B6" w:rsidRDefault="00B22AA2" w:rsidP="009578B6">
      <w:pPr>
        <w:ind w:left="4320"/>
        <w:rPr>
          <w:rFonts w:cs="Times New Roman"/>
          <w:color w:val="000000"/>
          <w:sz w:val="24"/>
          <w:szCs w:val="24"/>
        </w:rPr>
      </w:pPr>
      <w:r>
        <w:rPr>
          <w:rFonts w:cs="Times New Roman"/>
          <w:b/>
          <w:bCs/>
          <w:color w:val="000000"/>
          <w:sz w:val="24"/>
          <w:szCs w:val="24"/>
        </w:rPr>
        <w:t xml:space="preserve">       </w:t>
      </w:r>
      <w:r w:rsidR="009578B6">
        <w:rPr>
          <w:rFonts w:cs="Times New Roman"/>
          <w:b/>
          <w:bCs/>
          <w:color w:val="000000"/>
          <w:sz w:val="24"/>
          <w:szCs w:val="24"/>
        </w:rPr>
        <w:tab/>
      </w:r>
      <w:r w:rsidR="009578B6">
        <w:rPr>
          <w:rFonts w:cs="Times New Roman"/>
          <w:b/>
          <w:bCs/>
          <w:color w:val="000000"/>
          <w:sz w:val="24"/>
          <w:szCs w:val="24"/>
        </w:rPr>
        <w:tab/>
        <w:t xml:space="preserve">        </w:t>
      </w:r>
      <w:r>
        <w:rPr>
          <w:rFonts w:cs="Times New Roman"/>
          <w:b/>
          <w:bCs/>
          <w:color w:val="000000"/>
          <w:sz w:val="24"/>
          <w:szCs w:val="24"/>
        </w:rPr>
        <w:t xml:space="preserve"> (Prof. </w:t>
      </w:r>
      <w:proofErr w:type="spellStart"/>
      <w:r w:rsidR="009578B6">
        <w:rPr>
          <w:rFonts w:cs="Times New Roman"/>
          <w:b/>
          <w:bCs/>
          <w:color w:val="000000"/>
          <w:sz w:val="24"/>
          <w:szCs w:val="24"/>
        </w:rPr>
        <w:t>Tabrez</w:t>
      </w:r>
      <w:proofErr w:type="spellEnd"/>
      <w:r w:rsidR="009578B6">
        <w:rPr>
          <w:rFonts w:cs="Times New Roman"/>
          <w:b/>
          <w:bCs/>
          <w:color w:val="000000"/>
          <w:sz w:val="24"/>
          <w:szCs w:val="24"/>
        </w:rPr>
        <w:t xml:space="preserve"> Khan</w:t>
      </w:r>
      <w:r>
        <w:rPr>
          <w:rFonts w:cs="Times New Roman"/>
          <w:b/>
          <w:bCs/>
          <w:color w:val="000000"/>
          <w:sz w:val="24"/>
          <w:szCs w:val="24"/>
        </w:rPr>
        <w:t>)</w:t>
      </w:r>
    </w:p>
    <w:p w:rsidR="00546FBE" w:rsidRPr="00565F97" w:rsidRDefault="00546FBE" w:rsidP="00247E0D">
      <w:pPr>
        <w:jc w:val="center"/>
        <w:outlineLvl w:val="0"/>
        <w:rPr>
          <w:rFonts w:cs="Times New Roman"/>
          <w:b/>
          <w:bCs/>
          <w:sz w:val="28"/>
          <w:szCs w:val="24"/>
        </w:rPr>
      </w:pPr>
      <w:r w:rsidRPr="00565F97">
        <w:rPr>
          <w:rFonts w:cs="Times New Roman"/>
          <w:b/>
          <w:bCs/>
          <w:sz w:val="28"/>
          <w:szCs w:val="24"/>
        </w:rPr>
        <w:lastRenderedPageBreak/>
        <w:t>INDEX</w:t>
      </w:r>
    </w:p>
    <w:p w:rsidR="00546FBE" w:rsidRPr="00241584" w:rsidRDefault="00546FBE" w:rsidP="00247E0D">
      <w:pPr>
        <w:outlineLvl w:val="0"/>
        <w:rPr>
          <w:rFonts w:cs="Times New Roman"/>
          <w:b/>
          <w:bCs/>
          <w:sz w:val="24"/>
          <w:szCs w:val="24"/>
        </w:rPr>
      </w:pPr>
      <w:r w:rsidRPr="00241584">
        <w:rPr>
          <w:rFonts w:cs="Times New Roman"/>
          <w:b/>
          <w:bCs/>
          <w:sz w:val="24"/>
          <w:szCs w:val="24"/>
        </w:rPr>
        <w:t xml:space="preserve">CONTENTS                                                                                             </w:t>
      </w:r>
    </w:p>
    <w:p w:rsidR="00546FBE" w:rsidRPr="00241584" w:rsidRDefault="00546FBE">
      <w:pPr>
        <w:rPr>
          <w:rFonts w:cs="Times New Roman"/>
          <w:b/>
          <w:bCs/>
          <w:sz w:val="24"/>
          <w:szCs w:val="24"/>
        </w:rPr>
      </w:pPr>
    </w:p>
    <w:p w:rsidR="00546FBE" w:rsidRPr="00241584" w:rsidRDefault="00546FBE" w:rsidP="00247E0D">
      <w:pPr>
        <w:outlineLvl w:val="0"/>
        <w:rPr>
          <w:rFonts w:cs="Times New Roman"/>
          <w:b/>
          <w:sz w:val="24"/>
          <w:szCs w:val="24"/>
        </w:rPr>
      </w:pPr>
      <w:r w:rsidRPr="00241584">
        <w:rPr>
          <w:rFonts w:cs="Times New Roman"/>
          <w:sz w:val="24"/>
          <w:szCs w:val="24"/>
        </w:rPr>
        <w:t>CH</w:t>
      </w:r>
      <w:r w:rsidRPr="00241584">
        <w:rPr>
          <w:rFonts w:cs="Times New Roman"/>
          <w:b/>
          <w:sz w:val="24"/>
          <w:szCs w:val="24"/>
        </w:rPr>
        <w:t>APTER 1: INTRODUCTION</w:t>
      </w:r>
    </w:p>
    <w:p w:rsidR="00546FBE" w:rsidRDefault="00247E0D" w:rsidP="0088350D">
      <w:pPr>
        <w:pStyle w:val="ColorfulList1"/>
        <w:numPr>
          <w:ilvl w:val="1"/>
          <w:numId w:val="2"/>
        </w:numPr>
        <w:tabs>
          <w:tab w:val="left" w:pos="7513"/>
        </w:tabs>
        <w:spacing w:line="360" w:lineRule="auto"/>
        <w:rPr>
          <w:rFonts w:ascii="Times New Roman" w:hAnsi="Times New Roman" w:cs="Times New Roman"/>
          <w:sz w:val="24"/>
          <w:szCs w:val="24"/>
        </w:rPr>
      </w:pPr>
      <w:r>
        <w:rPr>
          <w:rFonts w:ascii="Times New Roman" w:hAnsi="Times New Roman" w:cs="Times New Roman"/>
          <w:sz w:val="24"/>
          <w:szCs w:val="24"/>
        </w:rPr>
        <w:t>Introduction……………………………………………0</w:t>
      </w:r>
      <w:r w:rsidR="00693AE8">
        <w:rPr>
          <w:rFonts w:ascii="Times New Roman" w:hAnsi="Times New Roman" w:cs="Times New Roman"/>
          <w:sz w:val="24"/>
          <w:szCs w:val="24"/>
        </w:rPr>
        <w:t>3</w:t>
      </w:r>
    </w:p>
    <w:p w:rsidR="00693AE8" w:rsidRPr="00241584" w:rsidRDefault="00693AE8" w:rsidP="00693AE8">
      <w:pPr>
        <w:pStyle w:val="ColorfulList1"/>
        <w:tabs>
          <w:tab w:val="left" w:pos="7513"/>
        </w:tabs>
        <w:spacing w:line="360" w:lineRule="auto"/>
        <w:ind w:left="2040"/>
        <w:rPr>
          <w:rFonts w:ascii="Times New Roman" w:hAnsi="Times New Roman" w:cs="Times New Roman"/>
          <w:sz w:val="24"/>
          <w:szCs w:val="24"/>
        </w:rPr>
      </w:pPr>
      <w:r>
        <w:rPr>
          <w:rFonts w:ascii="Times New Roman" w:hAnsi="Times New Roman" w:cs="Times New Roman"/>
          <w:sz w:val="24"/>
          <w:szCs w:val="24"/>
        </w:rPr>
        <w:t>1.1.1 Motivation……………………………………….03</w:t>
      </w:r>
    </w:p>
    <w:p w:rsidR="00546FBE" w:rsidRDefault="00693AE8">
      <w:pPr>
        <w:pStyle w:val="ColorfulList1"/>
        <w:numPr>
          <w:ilvl w:val="1"/>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Problem </w:t>
      </w:r>
      <w:proofErr w:type="spellStart"/>
      <w:r>
        <w:rPr>
          <w:rFonts w:ascii="Times New Roman" w:hAnsi="Times New Roman" w:cs="Times New Roman"/>
          <w:sz w:val="24"/>
          <w:szCs w:val="24"/>
        </w:rPr>
        <w:t>Defination</w:t>
      </w:r>
      <w:proofErr w:type="spellEnd"/>
      <w:r>
        <w:rPr>
          <w:rFonts w:ascii="Times New Roman" w:hAnsi="Times New Roman" w:cs="Times New Roman"/>
          <w:sz w:val="24"/>
          <w:szCs w:val="24"/>
        </w:rPr>
        <w:t>……………………………………</w:t>
      </w:r>
      <w:r w:rsidR="00247E0D">
        <w:rPr>
          <w:rFonts w:ascii="Times New Roman" w:hAnsi="Times New Roman" w:cs="Times New Roman"/>
          <w:sz w:val="24"/>
          <w:szCs w:val="24"/>
        </w:rPr>
        <w:t>0</w:t>
      </w:r>
      <w:r>
        <w:rPr>
          <w:rFonts w:ascii="Times New Roman" w:hAnsi="Times New Roman" w:cs="Times New Roman"/>
          <w:sz w:val="24"/>
          <w:szCs w:val="24"/>
        </w:rPr>
        <w:t>4</w:t>
      </w:r>
    </w:p>
    <w:p w:rsidR="00693AE8" w:rsidRDefault="00693AE8" w:rsidP="00693AE8">
      <w:pPr>
        <w:pStyle w:val="ColorfulList1"/>
        <w:numPr>
          <w:ilvl w:val="2"/>
          <w:numId w:val="2"/>
        </w:numPr>
        <w:spacing w:line="360" w:lineRule="auto"/>
        <w:rPr>
          <w:rFonts w:ascii="Times New Roman" w:hAnsi="Times New Roman" w:cs="Times New Roman"/>
          <w:sz w:val="24"/>
          <w:szCs w:val="24"/>
        </w:rPr>
      </w:pPr>
      <w:r>
        <w:rPr>
          <w:rFonts w:ascii="Times New Roman" w:hAnsi="Times New Roman" w:cs="Times New Roman"/>
          <w:sz w:val="24"/>
          <w:szCs w:val="24"/>
        </w:rPr>
        <w:t>Problem with Current System…………………....04</w:t>
      </w:r>
    </w:p>
    <w:p w:rsidR="00693AE8" w:rsidRPr="00241584" w:rsidRDefault="00693AE8" w:rsidP="00693AE8">
      <w:pPr>
        <w:pStyle w:val="ColorfulList1"/>
        <w:spacing w:line="360" w:lineRule="auto"/>
        <w:ind w:left="1620"/>
        <w:rPr>
          <w:rFonts w:ascii="Times New Roman" w:hAnsi="Times New Roman" w:cs="Times New Roman"/>
          <w:sz w:val="24"/>
          <w:szCs w:val="24"/>
        </w:rPr>
      </w:pPr>
      <w:r>
        <w:rPr>
          <w:rFonts w:ascii="Times New Roman" w:hAnsi="Times New Roman" w:cs="Times New Roman"/>
          <w:sz w:val="24"/>
          <w:szCs w:val="24"/>
        </w:rPr>
        <w:t>1.3 Goals and Objectives…………………………………..05</w:t>
      </w:r>
    </w:p>
    <w:p w:rsidR="00546FBE" w:rsidRPr="00241584" w:rsidRDefault="00693AE8">
      <w:pPr>
        <w:pStyle w:val="ColorfulList1"/>
        <w:numPr>
          <w:ilvl w:val="1"/>
          <w:numId w:val="2"/>
        </w:numPr>
        <w:spacing w:line="360" w:lineRule="auto"/>
        <w:rPr>
          <w:rFonts w:ascii="Times New Roman" w:hAnsi="Times New Roman" w:cs="Times New Roman"/>
          <w:sz w:val="24"/>
          <w:szCs w:val="24"/>
        </w:rPr>
      </w:pPr>
      <w:r>
        <w:rPr>
          <w:rFonts w:ascii="Times New Roman" w:hAnsi="Times New Roman" w:cs="Times New Roman"/>
          <w:sz w:val="24"/>
          <w:szCs w:val="24"/>
        </w:rPr>
        <w:t>Scope and Applications</w:t>
      </w:r>
      <w:r w:rsidR="00546FBE" w:rsidRPr="00241584">
        <w:rPr>
          <w:rFonts w:ascii="Times New Roman" w:hAnsi="Times New Roman" w:cs="Times New Roman"/>
          <w:sz w:val="24"/>
          <w:szCs w:val="24"/>
        </w:rPr>
        <w:t>……..………....</w:t>
      </w:r>
      <w:r>
        <w:rPr>
          <w:rFonts w:ascii="Times New Roman" w:hAnsi="Times New Roman" w:cs="Times New Roman"/>
          <w:sz w:val="24"/>
          <w:szCs w:val="24"/>
        </w:rPr>
        <w:t>......................</w:t>
      </w:r>
      <w:r w:rsidR="00247E0D">
        <w:rPr>
          <w:rFonts w:ascii="Times New Roman" w:hAnsi="Times New Roman" w:cs="Times New Roman"/>
          <w:sz w:val="24"/>
          <w:szCs w:val="24"/>
        </w:rPr>
        <w:t>..0</w:t>
      </w:r>
      <w:r>
        <w:rPr>
          <w:rFonts w:ascii="Times New Roman" w:hAnsi="Times New Roman" w:cs="Times New Roman"/>
          <w:sz w:val="24"/>
          <w:szCs w:val="24"/>
        </w:rPr>
        <w:t>5</w:t>
      </w:r>
    </w:p>
    <w:p w:rsidR="00546FBE" w:rsidRPr="00241584" w:rsidRDefault="00546FBE">
      <w:pPr>
        <w:rPr>
          <w:rFonts w:cs="Times New Roman"/>
          <w:b/>
          <w:sz w:val="24"/>
          <w:szCs w:val="24"/>
        </w:rPr>
      </w:pPr>
    </w:p>
    <w:p w:rsidR="00546FBE" w:rsidRPr="00241584" w:rsidRDefault="00546FBE" w:rsidP="00247E0D">
      <w:pPr>
        <w:outlineLvl w:val="0"/>
        <w:rPr>
          <w:rFonts w:cs="Times New Roman"/>
          <w:bCs/>
          <w:sz w:val="24"/>
          <w:szCs w:val="24"/>
        </w:rPr>
      </w:pPr>
      <w:r w:rsidRPr="00241584">
        <w:rPr>
          <w:rFonts w:cs="Times New Roman"/>
          <w:b/>
          <w:sz w:val="24"/>
          <w:szCs w:val="24"/>
        </w:rPr>
        <w:t>CHAPTER 2 SYSTEM SPECIFICATION</w:t>
      </w:r>
    </w:p>
    <w:p w:rsidR="00693AE8" w:rsidRDefault="00546FBE">
      <w:pPr>
        <w:rPr>
          <w:rFonts w:cs="Times New Roman"/>
          <w:sz w:val="24"/>
          <w:szCs w:val="24"/>
        </w:rPr>
      </w:pPr>
      <w:r w:rsidRPr="00241584">
        <w:rPr>
          <w:rFonts w:cs="Times New Roman"/>
          <w:b/>
          <w:sz w:val="24"/>
          <w:szCs w:val="24"/>
        </w:rPr>
        <w:t xml:space="preserve">             </w:t>
      </w:r>
      <w:r w:rsidRPr="00241584">
        <w:rPr>
          <w:rFonts w:cs="Times New Roman"/>
          <w:b/>
          <w:sz w:val="24"/>
          <w:szCs w:val="24"/>
        </w:rPr>
        <w:tab/>
        <w:t xml:space="preserve">  </w:t>
      </w:r>
      <w:r w:rsidR="00693AE8">
        <w:rPr>
          <w:rFonts w:cs="Times New Roman"/>
          <w:sz w:val="24"/>
          <w:szCs w:val="24"/>
        </w:rPr>
        <w:t>2.1 System Features</w:t>
      </w:r>
      <w:r w:rsidRPr="00241584">
        <w:rPr>
          <w:rFonts w:cs="Times New Roman"/>
          <w:sz w:val="24"/>
          <w:szCs w:val="24"/>
        </w:rPr>
        <w:t>…………………………………</w:t>
      </w:r>
      <w:r w:rsidR="00247E0D">
        <w:rPr>
          <w:rFonts w:cs="Times New Roman"/>
          <w:sz w:val="24"/>
          <w:szCs w:val="24"/>
        </w:rPr>
        <w:t>…</w:t>
      </w:r>
      <w:r w:rsidR="00693AE8">
        <w:rPr>
          <w:rFonts w:cs="Times New Roman"/>
          <w:sz w:val="24"/>
          <w:szCs w:val="24"/>
        </w:rPr>
        <w:t>…...07</w:t>
      </w:r>
    </w:p>
    <w:p w:rsidR="00693AE8" w:rsidRDefault="00693AE8">
      <w:pPr>
        <w:rPr>
          <w:rFonts w:cs="Times New Roman"/>
          <w:sz w:val="24"/>
          <w:szCs w:val="24"/>
        </w:rPr>
      </w:pPr>
      <w:r>
        <w:rPr>
          <w:rFonts w:cs="Times New Roman"/>
          <w:sz w:val="24"/>
          <w:szCs w:val="24"/>
        </w:rPr>
        <w:tab/>
      </w:r>
      <w:r>
        <w:rPr>
          <w:rFonts w:cs="Times New Roman"/>
          <w:sz w:val="24"/>
          <w:szCs w:val="24"/>
        </w:rPr>
        <w:tab/>
        <w:t xml:space="preserve">        2.1.1 PHP…………………….…………………………07</w:t>
      </w:r>
    </w:p>
    <w:p w:rsidR="00693AE8" w:rsidRDefault="00693AE8">
      <w:pPr>
        <w:rPr>
          <w:rFonts w:cs="Times New Roman"/>
          <w:sz w:val="24"/>
          <w:szCs w:val="24"/>
        </w:rPr>
      </w:pPr>
      <w:r>
        <w:rPr>
          <w:rFonts w:cs="Times New Roman"/>
          <w:sz w:val="24"/>
          <w:szCs w:val="24"/>
        </w:rPr>
        <w:tab/>
      </w:r>
      <w:r>
        <w:rPr>
          <w:rFonts w:cs="Times New Roman"/>
          <w:sz w:val="24"/>
          <w:szCs w:val="24"/>
        </w:rPr>
        <w:tab/>
        <w:t xml:space="preserve">        2.1.2 My SQL…………………………………………..07</w:t>
      </w:r>
    </w:p>
    <w:p w:rsidR="00693AE8" w:rsidRDefault="00693AE8">
      <w:pPr>
        <w:rPr>
          <w:rFonts w:cs="Times New Roman"/>
          <w:sz w:val="24"/>
          <w:szCs w:val="24"/>
        </w:rPr>
      </w:pPr>
      <w:r>
        <w:rPr>
          <w:rFonts w:cs="Times New Roman"/>
          <w:sz w:val="24"/>
          <w:szCs w:val="24"/>
        </w:rPr>
        <w:tab/>
      </w:r>
      <w:r>
        <w:rPr>
          <w:rFonts w:cs="Times New Roman"/>
          <w:sz w:val="24"/>
          <w:szCs w:val="24"/>
        </w:rPr>
        <w:tab/>
        <w:t xml:space="preserve">        2.1.3 Bootstrap…………………………………………07</w:t>
      </w:r>
    </w:p>
    <w:p w:rsidR="00693AE8" w:rsidRDefault="00693AE8">
      <w:pPr>
        <w:rPr>
          <w:rFonts w:cs="Times New Roman"/>
          <w:sz w:val="24"/>
          <w:szCs w:val="24"/>
        </w:rPr>
      </w:pPr>
      <w:r>
        <w:rPr>
          <w:rFonts w:cs="Times New Roman"/>
          <w:sz w:val="24"/>
          <w:szCs w:val="24"/>
        </w:rPr>
        <w:tab/>
      </w:r>
      <w:r>
        <w:rPr>
          <w:rFonts w:cs="Times New Roman"/>
          <w:sz w:val="24"/>
          <w:szCs w:val="24"/>
        </w:rPr>
        <w:tab/>
        <w:t xml:space="preserve">        2.1.4 </w:t>
      </w:r>
      <w:proofErr w:type="spellStart"/>
      <w:r>
        <w:rPr>
          <w:rFonts w:cs="Times New Roman"/>
          <w:sz w:val="24"/>
          <w:szCs w:val="24"/>
        </w:rPr>
        <w:t>Dia</w:t>
      </w:r>
      <w:proofErr w:type="spellEnd"/>
      <w:r>
        <w:rPr>
          <w:rFonts w:cs="Times New Roman"/>
          <w:sz w:val="24"/>
          <w:szCs w:val="24"/>
        </w:rPr>
        <w:t>………………………………………………..07</w:t>
      </w:r>
    </w:p>
    <w:p w:rsidR="00DD6A79" w:rsidRDefault="00190868" w:rsidP="000C6BA5">
      <w:pPr>
        <w:rPr>
          <w:rFonts w:cs="Times New Roman"/>
          <w:sz w:val="24"/>
          <w:szCs w:val="24"/>
        </w:rPr>
      </w:pPr>
      <w:r>
        <w:rPr>
          <w:rFonts w:cs="Times New Roman"/>
          <w:sz w:val="24"/>
          <w:szCs w:val="24"/>
        </w:rPr>
        <w:tab/>
      </w:r>
      <w:r>
        <w:rPr>
          <w:rFonts w:cs="Times New Roman"/>
          <w:sz w:val="24"/>
          <w:szCs w:val="24"/>
        </w:rPr>
        <w:tab/>
        <w:t xml:space="preserve">  </w:t>
      </w:r>
      <w:r w:rsidR="000C6BA5">
        <w:rPr>
          <w:rFonts w:cs="Times New Roman"/>
          <w:sz w:val="24"/>
          <w:szCs w:val="24"/>
        </w:rPr>
        <w:t>2.2</w:t>
      </w:r>
      <w:r w:rsidR="00DD6A79">
        <w:rPr>
          <w:rFonts w:cs="Times New Roman"/>
          <w:sz w:val="24"/>
          <w:szCs w:val="24"/>
        </w:rPr>
        <w:t xml:space="preserve"> System Requirements</w:t>
      </w:r>
      <w:proofErr w:type="gramStart"/>
      <w:r w:rsidR="00DD6A79">
        <w:rPr>
          <w:rFonts w:cs="Times New Roman"/>
          <w:sz w:val="24"/>
          <w:szCs w:val="24"/>
        </w:rPr>
        <w:t>………………</w:t>
      </w:r>
      <w:r w:rsidR="000C6BA5" w:rsidRPr="00241584">
        <w:rPr>
          <w:rFonts w:cs="Times New Roman"/>
          <w:sz w:val="24"/>
          <w:szCs w:val="24"/>
        </w:rPr>
        <w:t>……</w:t>
      </w:r>
      <w:r w:rsidR="00DD6A79">
        <w:rPr>
          <w:rFonts w:cs="Times New Roman"/>
          <w:sz w:val="24"/>
          <w:szCs w:val="24"/>
        </w:rPr>
        <w:t>……...</w:t>
      </w:r>
      <w:r w:rsidR="000C6BA5">
        <w:rPr>
          <w:rFonts w:cs="Times New Roman"/>
          <w:sz w:val="24"/>
          <w:szCs w:val="24"/>
        </w:rPr>
        <w:t>…...…</w:t>
      </w:r>
      <w:proofErr w:type="gramEnd"/>
      <w:r w:rsidR="00DD6A79">
        <w:rPr>
          <w:rFonts w:cs="Times New Roman"/>
          <w:sz w:val="24"/>
          <w:szCs w:val="24"/>
        </w:rPr>
        <w:t>09</w:t>
      </w:r>
    </w:p>
    <w:p w:rsidR="00DD6A79" w:rsidRDefault="00DD6A79" w:rsidP="000C6BA5">
      <w:pPr>
        <w:rPr>
          <w:rFonts w:cs="Times New Roman"/>
          <w:sz w:val="24"/>
          <w:szCs w:val="24"/>
        </w:rPr>
      </w:pPr>
      <w:r>
        <w:rPr>
          <w:rFonts w:cs="Times New Roman"/>
          <w:sz w:val="24"/>
          <w:szCs w:val="24"/>
        </w:rPr>
        <w:tab/>
      </w:r>
      <w:r>
        <w:rPr>
          <w:rFonts w:cs="Times New Roman"/>
          <w:sz w:val="24"/>
          <w:szCs w:val="24"/>
        </w:rPr>
        <w:tab/>
        <w:t xml:space="preserve">        2.2.1 Supportive Operative System………………….....09</w:t>
      </w:r>
    </w:p>
    <w:p w:rsidR="00DD6A79" w:rsidRDefault="00DD6A79" w:rsidP="00DD6A79">
      <w:pPr>
        <w:rPr>
          <w:rFonts w:cs="Times New Roman"/>
          <w:sz w:val="24"/>
          <w:szCs w:val="24"/>
        </w:rPr>
      </w:pPr>
      <w:r>
        <w:rPr>
          <w:rFonts w:cs="Times New Roman"/>
          <w:sz w:val="24"/>
          <w:szCs w:val="24"/>
        </w:rPr>
        <w:tab/>
      </w:r>
      <w:r>
        <w:rPr>
          <w:rFonts w:cs="Times New Roman"/>
          <w:sz w:val="24"/>
          <w:szCs w:val="24"/>
        </w:rPr>
        <w:tab/>
        <w:t xml:space="preserve">  2.3 Software Requirement………………………………….09</w:t>
      </w:r>
    </w:p>
    <w:p w:rsidR="00DD6A79" w:rsidRPr="00DD6A79" w:rsidRDefault="00DD6A79" w:rsidP="00DD6A79">
      <w:pPr>
        <w:rPr>
          <w:rFonts w:cs="Times New Roman"/>
          <w:sz w:val="24"/>
          <w:szCs w:val="24"/>
        </w:rPr>
      </w:pPr>
      <w:r>
        <w:rPr>
          <w:rFonts w:cs="Times New Roman"/>
          <w:sz w:val="24"/>
          <w:szCs w:val="24"/>
        </w:rPr>
        <w:tab/>
      </w:r>
      <w:r>
        <w:rPr>
          <w:rFonts w:cs="Times New Roman"/>
          <w:sz w:val="24"/>
          <w:szCs w:val="24"/>
        </w:rPr>
        <w:tab/>
        <w:t xml:space="preserve">  2.4 Hardware Requirement………………………………...11</w:t>
      </w:r>
    </w:p>
    <w:p w:rsidR="00546FBE" w:rsidRPr="00241584" w:rsidRDefault="00546FBE">
      <w:pPr>
        <w:rPr>
          <w:rFonts w:cs="Times New Roman"/>
          <w:b/>
          <w:sz w:val="24"/>
          <w:szCs w:val="24"/>
        </w:rPr>
      </w:pPr>
    </w:p>
    <w:p w:rsidR="00546FBE" w:rsidRPr="00241584" w:rsidRDefault="00546FBE" w:rsidP="00247E0D">
      <w:pPr>
        <w:outlineLvl w:val="0"/>
        <w:rPr>
          <w:rFonts w:cs="Times New Roman"/>
          <w:b/>
          <w:sz w:val="24"/>
          <w:szCs w:val="24"/>
        </w:rPr>
      </w:pPr>
      <w:r w:rsidRPr="00241584">
        <w:rPr>
          <w:rFonts w:cs="Times New Roman"/>
          <w:b/>
          <w:sz w:val="24"/>
          <w:szCs w:val="24"/>
        </w:rPr>
        <w:t xml:space="preserve">CHAPTER 3: SYSTEM </w:t>
      </w:r>
      <w:r w:rsidR="00190868">
        <w:rPr>
          <w:rFonts w:cs="Times New Roman"/>
          <w:b/>
          <w:sz w:val="24"/>
          <w:szCs w:val="24"/>
        </w:rPr>
        <w:t>DESIGN</w:t>
      </w:r>
    </w:p>
    <w:p w:rsidR="00546FBE" w:rsidRDefault="00546FBE">
      <w:pPr>
        <w:rPr>
          <w:rFonts w:cs="Times New Roman"/>
          <w:sz w:val="24"/>
          <w:szCs w:val="24"/>
        </w:rPr>
      </w:pPr>
      <w:r w:rsidRPr="00241584">
        <w:rPr>
          <w:rFonts w:cs="Times New Roman"/>
          <w:sz w:val="24"/>
          <w:szCs w:val="24"/>
        </w:rPr>
        <w:t xml:space="preserve">             </w:t>
      </w:r>
      <w:r w:rsidRPr="00241584">
        <w:rPr>
          <w:rFonts w:cs="Times New Roman"/>
          <w:sz w:val="24"/>
          <w:szCs w:val="24"/>
        </w:rPr>
        <w:tab/>
        <w:t xml:space="preserve">  3.1 </w:t>
      </w:r>
      <w:r w:rsidR="00525256">
        <w:rPr>
          <w:rFonts w:cs="Times New Roman"/>
          <w:sz w:val="24"/>
          <w:szCs w:val="24"/>
        </w:rPr>
        <w:t>System Architecture…</w:t>
      </w:r>
      <w:r w:rsidRPr="00241584">
        <w:rPr>
          <w:rFonts w:cs="Times New Roman"/>
          <w:sz w:val="24"/>
          <w:szCs w:val="24"/>
        </w:rPr>
        <w:t>………...………………………</w:t>
      </w:r>
      <w:r w:rsidR="0088350D">
        <w:rPr>
          <w:rFonts w:cs="Times New Roman"/>
          <w:sz w:val="24"/>
          <w:szCs w:val="24"/>
        </w:rPr>
        <w:t xml:space="preserve">. </w:t>
      </w:r>
      <w:r w:rsidR="00DD6A79">
        <w:rPr>
          <w:rFonts w:cs="Times New Roman"/>
          <w:sz w:val="24"/>
          <w:szCs w:val="24"/>
        </w:rPr>
        <w:t>13</w:t>
      </w:r>
    </w:p>
    <w:p w:rsidR="00525256" w:rsidRDefault="00525256">
      <w:pPr>
        <w:rPr>
          <w:rFonts w:cs="Times New Roman"/>
          <w:sz w:val="24"/>
          <w:szCs w:val="24"/>
        </w:rPr>
      </w:pPr>
      <w:r>
        <w:rPr>
          <w:rFonts w:cs="Times New Roman"/>
          <w:sz w:val="24"/>
          <w:szCs w:val="24"/>
        </w:rPr>
        <w:tab/>
      </w:r>
      <w:r>
        <w:rPr>
          <w:rFonts w:cs="Times New Roman"/>
          <w:sz w:val="24"/>
          <w:szCs w:val="24"/>
        </w:rPr>
        <w:tab/>
        <w:t xml:space="preserve">  3.2</w:t>
      </w:r>
      <w:r w:rsidRPr="00241584">
        <w:rPr>
          <w:rFonts w:cs="Times New Roman"/>
          <w:sz w:val="24"/>
          <w:szCs w:val="24"/>
        </w:rPr>
        <w:t xml:space="preserve"> </w:t>
      </w:r>
      <w:r w:rsidR="00DD6A79">
        <w:rPr>
          <w:rFonts w:cs="Times New Roman"/>
          <w:sz w:val="24"/>
          <w:szCs w:val="24"/>
        </w:rPr>
        <w:t xml:space="preserve">Use Case </w:t>
      </w:r>
      <w:proofErr w:type="spellStart"/>
      <w:r w:rsidR="00DD6A79">
        <w:rPr>
          <w:rFonts w:cs="Times New Roman"/>
          <w:sz w:val="24"/>
          <w:szCs w:val="24"/>
        </w:rPr>
        <w:t>Diageam</w:t>
      </w:r>
      <w:proofErr w:type="spellEnd"/>
      <w:proofErr w:type="gramStart"/>
      <w:r w:rsidRPr="00241584">
        <w:rPr>
          <w:rFonts w:cs="Times New Roman"/>
          <w:sz w:val="24"/>
          <w:szCs w:val="24"/>
        </w:rPr>
        <w:t>………...………………………</w:t>
      </w:r>
      <w:r>
        <w:rPr>
          <w:rFonts w:cs="Times New Roman"/>
          <w:sz w:val="24"/>
          <w:szCs w:val="24"/>
        </w:rPr>
        <w:t xml:space="preserve">. </w:t>
      </w:r>
      <w:r w:rsidR="00DD6A79">
        <w:rPr>
          <w:rFonts w:cs="Times New Roman"/>
          <w:sz w:val="24"/>
          <w:szCs w:val="24"/>
        </w:rPr>
        <w:t>…</w:t>
      </w:r>
      <w:proofErr w:type="gramEnd"/>
      <w:r w:rsidR="00DD6A79">
        <w:rPr>
          <w:rFonts w:cs="Times New Roman"/>
          <w:sz w:val="24"/>
          <w:szCs w:val="24"/>
        </w:rPr>
        <w:t>..14</w:t>
      </w:r>
    </w:p>
    <w:p w:rsidR="00DD6A79" w:rsidRDefault="00DD6A79">
      <w:pPr>
        <w:rPr>
          <w:rFonts w:cs="Times New Roman"/>
          <w:sz w:val="24"/>
          <w:szCs w:val="24"/>
        </w:rPr>
      </w:pPr>
      <w:r>
        <w:rPr>
          <w:rFonts w:cs="Times New Roman"/>
          <w:sz w:val="24"/>
          <w:szCs w:val="24"/>
        </w:rPr>
        <w:tab/>
      </w:r>
      <w:r>
        <w:rPr>
          <w:rFonts w:cs="Times New Roman"/>
          <w:sz w:val="24"/>
          <w:szCs w:val="24"/>
        </w:rPr>
        <w:tab/>
        <w:t xml:space="preserve">         3.2.1 Use Case Report………………………………….15</w:t>
      </w:r>
    </w:p>
    <w:p w:rsidR="00190868" w:rsidRDefault="00190868" w:rsidP="00190868">
      <w:pPr>
        <w:rPr>
          <w:rFonts w:cs="Times New Roman"/>
          <w:sz w:val="24"/>
          <w:szCs w:val="24"/>
        </w:rPr>
      </w:pPr>
      <w:r>
        <w:rPr>
          <w:rFonts w:cs="Times New Roman"/>
          <w:sz w:val="24"/>
          <w:szCs w:val="24"/>
        </w:rPr>
        <w:tab/>
      </w:r>
      <w:r>
        <w:rPr>
          <w:rFonts w:cs="Times New Roman"/>
          <w:sz w:val="24"/>
          <w:szCs w:val="24"/>
        </w:rPr>
        <w:tab/>
        <w:t xml:space="preserve">  </w:t>
      </w:r>
      <w:r w:rsidR="00525256">
        <w:rPr>
          <w:rFonts w:cs="Times New Roman"/>
          <w:sz w:val="24"/>
          <w:szCs w:val="24"/>
        </w:rPr>
        <w:t>3.3</w:t>
      </w:r>
      <w:r w:rsidRPr="00241584">
        <w:rPr>
          <w:rFonts w:cs="Times New Roman"/>
          <w:sz w:val="24"/>
          <w:szCs w:val="24"/>
        </w:rPr>
        <w:t xml:space="preserve"> </w:t>
      </w:r>
      <w:r w:rsidR="00DD6A79">
        <w:rPr>
          <w:rFonts w:cs="Times New Roman"/>
          <w:sz w:val="24"/>
          <w:szCs w:val="24"/>
        </w:rPr>
        <w:t>Activity Diagram</w:t>
      </w:r>
      <w:r>
        <w:rPr>
          <w:rFonts w:cs="Times New Roman"/>
          <w:sz w:val="24"/>
          <w:szCs w:val="24"/>
        </w:rPr>
        <w:t xml:space="preserve"> </w:t>
      </w:r>
      <w:proofErr w:type="gramStart"/>
      <w:r w:rsidR="00DD6A79">
        <w:rPr>
          <w:rFonts w:cs="Times New Roman"/>
          <w:sz w:val="24"/>
          <w:szCs w:val="24"/>
        </w:rPr>
        <w:t>………...………………………</w:t>
      </w:r>
      <w:r>
        <w:rPr>
          <w:rFonts w:cs="Times New Roman"/>
          <w:sz w:val="24"/>
          <w:szCs w:val="24"/>
        </w:rPr>
        <w:t>…</w:t>
      </w:r>
      <w:r w:rsidR="000C6BA5">
        <w:rPr>
          <w:rFonts w:cs="Times New Roman"/>
          <w:sz w:val="24"/>
          <w:szCs w:val="24"/>
        </w:rPr>
        <w:t>...</w:t>
      </w:r>
      <w:r w:rsidR="00DD6A79">
        <w:rPr>
          <w:rFonts w:cs="Times New Roman"/>
          <w:sz w:val="24"/>
          <w:szCs w:val="24"/>
        </w:rPr>
        <w:t>..</w:t>
      </w:r>
      <w:proofErr w:type="gramEnd"/>
      <w:r w:rsidR="00DD6A79">
        <w:rPr>
          <w:rFonts w:cs="Times New Roman"/>
          <w:sz w:val="24"/>
          <w:szCs w:val="24"/>
        </w:rPr>
        <w:t>16</w:t>
      </w:r>
    </w:p>
    <w:p w:rsidR="00940F96" w:rsidRDefault="00940F96" w:rsidP="00190868">
      <w:pPr>
        <w:rPr>
          <w:rFonts w:cs="Times New Roman"/>
          <w:sz w:val="24"/>
          <w:szCs w:val="24"/>
        </w:rPr>
      </w:pPr>
      <w:r>
        <w:rPr>
          <w:rFonts w:cs="Times New Roman"/>
          <w:sz w:val="24"/>
          <w:szCs w:val="24"/>
        </w:rPr>
        <w:tab/>
      </w:r>
      <w:r>
        <w:rPr>
          <w:rFonts w:cs="Times New Roman"/>
          <w:sz w:val="24"/>
          <w:szCs w:val="24"/>
        </w:rPr>
        <w:tab/>
        <w:t xml:space="preserve">  3.4 Sequence Diagram……………………………………...17</w:t>
      </w:r>
    </w:p>
    <w:p w:rsidR="00190868" w:rsidRPr="00241584" w:rsidRDefault="00190868" w:rsidP="000C6BA5">
      <w:pPr>
        <w:tabs>
          <w:tab w:val="left" w:pos="7513"/>
        </w:tabs>
        <w:ind w:left="720" w:firstLine="720"/>
        <w:rPr>
          <w:rFonts w:cs="Times New Roman"/>
          <w:sz w:val="24"/>
          <w:szCs w:val="24"/>
        </w:rPr>
      </w:pPr>
      <w:r>
        <w:rPr>
          <w:rFonts w:cs="Times New Roman"/>
          <w:sz w:val="24"/>
          <w:szCs w:val="24"/>
        </w:rPr>
        <w:t xml:space="preserve">  </w:t>
      </w:r>
      <w:r w:rsidR="00525256">
        <w:rPr>
          <w:rFonts w:cs="Times New Roman"/>
          <w:sz w:val="24"/>
          <w:szCs w:val="24"/>
        </w:rPr>
        <w:t>3.4</w:t>
      </w:r>
      <w:r w:rsidRPr="00241584">
        <w:rPr>
          <w:rFonts w:cs="Times New Roman"/>
          <w:sz w:val="24"/>
          <w:szCs w:val="24"/>
        </w:rPr>
        <w:t xml:space="preserve"> </w:t>
      </w:r>
      <w:r w:rsidR="00940F96">
        <w:rPr>
          <w:rFonts w:cs="Times New Roman"/>
          <w:sz w:val="24"/>
          <w:szCs w:val="24"/>
        </w:rPr>
        <w:t>Module of the System</w:t>
      </w:r>
      <w:proofErr w:type="gramStart"/>
      <w:r w:rsidR="000C6BA5">
        <w:rPr>
          <w:rFonts w:cs="Times New Roman"/>
          <w:sz w:val="24"/>
          <w:szCs w:val="24"/>
        </w:rPr>
        <w:t>………......……………......</w:t>
      </w:r>
      <w:r w:rsidR="00940F96">
        <w:rPr>
          <w:rFonts w:cs="Times New Roman"/>
          <w:sz w:val="24"/>
          <w:szCs w:val="24"/>
        </w:rPr>
        <w:t>....….</w:t>
      </w:r>
      <w:proofErr w:type="gramEnd"/>
      <w:r w:rsidR="00940F96">
        <w:rPr>
          <w:rFonts w:cs="Times New Roman"/>
          <w:sz w:val="24"/>
          <w:szCs w:val="24"/>
        </w:rPr>
        <w:t>18</w:t>
      </w:r>
    </w:p>
    <w:p w:rsidR="00546FBE" w:rsidRPr="00A251E4" w:rsidRDefault="000C6BA5">
      <w:pPr>
        <w:rPr>
          <w:rFonts w:cs="Times New Roman"/>
          <w:sz w:val="24"/>
          <w:szCs w:val="24"/>
        </w:rPr>
      </w:pPr>
      <w:r>
        <w:rPr>
          <w:rFonts w:cs="Times New Roman"/>
          <w:sz w:val="24"/>
          <w:szCs w:val="24"/>
        </w:rPr>
        <w:t xml:space="preserve">             </w:t>
      </w:r>
      <w:r>
        <w:rPr>
          <w:rFonts w:cs="Times New Roman"/>
          <w:sz w:val="24"/>
          <w:szCs w:val="24"/>
        </w:rPr>
        <w:tab/>
        <w:t xml:space="preserve">  </w:t>
      </w:r>
    </w:p>
    <w:p w:rsidR="00546FBE" w:rsidRDefault="00546FBE" w:rsidP="00247E0D">
      <w:pPr>
        <w:outlineLvl w:val="0"/>
        <w:rPr>
          <w:rFonts w:cs="Times New Roman"/>
          <w:b/>
          <w:sz w:val="24"/>
          <w:szCs w:val="24"/>
        </w:rPr>
      </w:pPr>
      <w:r w:rsidRPr="00241584">
        <w:rPr>
          <w:rFonts w:cs="Times New Roman"/>
          <w:b/>
          <w:sz w:val="24"/>
          <w:szCs w:val="24"/>
        </w:rPr>
        <w:t xml:space="preserve">CHAPTER 4: </w:t>
      </w:r>
      <w:r w:rsidR="000C6BA5">
        <w:rPr>
          <w:rFonts w:cs="Times New Roman"/>
          <w:b/>
          <w:sz w:val="24"/>
          <w:szCs w:val="24"/>
        </w:rPr>
        <w:t>IMPLEMENTATION</w:t>
      </w:r>
    </w:p>
    <w:p w:rsidR="000C6BA5" w:rsidRPr="000C6BA5" w:rsidRDefault="000C6BA5" w:rsidP="000C6BA5">
      <w:pPr>
        <w:rPr>
          <w:rFonts w:cs="Times New Roman"/>
          <w:sz w:val="24"/>
          <w:szCs w:val="24"/>
        </w:rPr>
      </w:pPr>
      <w:r>
        <w:rPr>
          <w:rFonts w:cs="Times New Roman"/>
          <w:b/>
          <w:sz w:val="24"/>
          <w:szCs w:val="24"/>
        </w:rPr>
        <w:tab/>
      </w:r>
      <w:r>
        <w:rPr>
          <w:rFonts w:cs="Times New Roman"/>
          <w:b/>
          <w:sz w:val="24"/>
          <w:szCs w:val="24"/>
        </w:rPr>
        <w:tab/>
        <w:t xml:space="preserve">  </w:t>
      </w:r>
      <w:r>
        <w:rPr>
          <w:rFonts w:cs="Times New Roman"/>
          <w:sz w:val="24"/>
          <w:szCs w:val="24"/>
        </w:rPr>
        <w:t>4.1</w:t>
      </w:r>
      <w:r w:rsidR="00E2573C">
        <w:rPr>
          <w:rFonts w:cs="Times New Roman"/>
          <w:sz w:val="24"/>
          <w:szCs w:val="24"/>
        </w:rPr>
        <w:t xml:space="preserve"> </w:t>
      </w:r>
      <w:r w:rsidRPr="00241584">
        <w:rPr>
          <w:rFonts w:cs="Times New Roman"/>
          <w:sz w:val="24"/>
          <w:szCs w:val="24"/>
        </w:rPr>
        <w:t>Code Snippets</w:t>
      </w:r>
      <w:proofErr w:type="gramStart"/>
      <w:r w:rsidR="00E2573C">
        <w:rPr>
          <w:rFonts w:cs="Times New Roman"/>
          <w:sz w:val="24"/>
          <w:szCs w:val="24"/>
        </w:rPr>
        <w:t>………</w:t>
      </w:r>
      <w:r w:rsidRPr="00241584">
        <w:rPr>
          <w:rFonts w:cs="Times New Roman"/>
          <w:sz w:val="24"/>
          <w:szCs w:val="24"/>
        </w:rPr>
        <w:t>..…..……….…….………….....</w:t>
      </w:r>
      <w:r>
        <w:rPr>
          <w:rFonts w:cs="Times New Roman"/>
          <w:sz w:val="24"/>
          <w:szCs w:val="24"/>
        </w:rPr>
        <w:t>...</w:t>
      </w:r>
      <w:proofErr w:type="gramEnd"/>
      <w:r w:rsidR="00940F96">
        <w:rPr>
          <w:rFonts w:cs="Times New Roman"/>
          <w:sz w:val="24"/>
          <w:szCs w:val="24"/>
        </w:rPr>
        <w:t>23</w:t>
      </w:r>
    </w:p>
    <w:p w:rsidR="00546FBE" w:rsidRPr="00241584" w:rsidRDefault="000C6BA5">
      <w:pPr>
        <w:rPr>
          <w:rFonts w:cs="Times New Roman"/>
          <w:sz w:val="24"/>
          <w:szCs w:val="24"/>
        </w:rPr>
      </w:pPr>
      <w:r>
        <w:rPr>
          <w:rFonts w:cs="Times New Roman"/>
          <w:sz w:val="24"/>
          <w:szCs w:val="24"/>
        </w:rPr>
        <w:t xml:space="preserve">             </w:t>
      </w:r>
      <w:r>
        <w:rPr>
          <w:rFonts w:cs="Times New Roman"/>
          <w:sz w:val="24"/>
          <w:szCs w:val="24"/>
        </w:rPr>
        <w:tab/>
        <w:t xml:space="preserve">  4.2</w:t>
      </w:r>
      <w:r w:rsidR="00546FBE" w:rsidRPr="00241584">
        <w:rPr>
          <w:rFonts w:cs="Times New Roman"/>
          <w:sz w:val="24"/>
          <w:szCs w:val="24"/>
        </w:rPr>
        <w:t xml:space="preserve"> Screen Shots…...</w:t>
      </w:r>
      <w:proofErr w:type="gramStart"/>
      <w:r w:rsidR="00546FBE" w:rsidRPr="00241584">
        <w:rPr>
          <w:rFonts w:cs="Times New Roman"/>
          <w:sz w:val="24"/>
          <w:szCs w:val="24"/>
        </w:rPr>
        <w:t>………………………………………</w:t>
      </w:r>
      <w:r w:rsidR="00247E0D">
        <w:rPr>
          <w:rFonts w:cs="Times New Roman"/>
          <w:sz w:val="24"/>
          <w:szCs w:val="24"/>
        </w:rPr>
        <w:t>..</w:t>
      </w:r>
      <w:r w:rsidR="00940F96">
        <w:rPr>
          <w:rFonts w:cs="Times New Roman"/>
          <w:sz w:val="24"/>
          <w:szCs w:val="24"/>
        </w:rPr>
        <w:t>38</w:t>
      </w:r>
      <w:proofErr w:type="gramEnd"/>
    </w:p>
    <w:p w:rsidR="00546FBE" w:rsidRPr="00241584" w:rsidRDefault="00546FBE">
      <w:pPr>
        <w:rPr>
          <w:rFonts w:cs="Times New Roman"/>
          <w:b/>
          <w:sz w:val="24"/>
          <w:szCs w:val="24"/>
        </w:rPr>
      </w:pPr>
    </w:p>
    <w:p w:rsidR="00546FBE" w:rsidRPr="00241584" w:rsidRDefault="00546FBE" w:rsidP="00247E0D">
      <w:pPr>
        <w:outlineLvl w:val="0"/>
        <w:rPr>
          <w:rFonts w:cs="Times New Roman"/>
          <w:b/>
          <w:sz w:val="24"/>
          <w:szCs w:val="24"/>
        </w:rPr>
      </w:pPr>
      <w:r w:rsidRPr="00241584">
        <w:rPr>
          <w:rFonts w:cs="Times New Roman"/>
          <w:b/>
          <w:sz w:val="24"/>
          <w:szCs w:val="24"/>
        </w:rPr>
        <w:lastRenderedPageBreak/>
        <w:t>CHAPTER 5: CONCLUSION</w:t>
      </w:r>
    </w:p>
    <w:p w:rsidR="00546FBE" w:rsidRDefault="00940F96">
      <w:pPr>
        <w:rPr>
          <w:rFonts w:cs="Times New Roman"/>
          <w:sz w:val="24"/>
          <w:szCs w:val="24"/>
        </w:rPr>
      </w:pPr>
      <w:r>
        <w:rPr>
          <w:rFonts w:cs="Times New Roman"/>
          <w:sz w:val="24"/>
          <w:szCs w:val="24"/>
        </w:rPr>
        <w:t xml:space="preserve">             </w:t>
      </w:r>
      <w:r>
        <w:rPr>
          <w:rFonts w:cs="Times New Roman"/>
          <w:sz w:val="24"/>
          <w:szCs w:val="24"/>
        </w:rPr>
        <w:tab/>
        <w:t xml:space="preserve"> </w:t>
      </w:r>
      <w:r w:rsidR="00546FBE" w:rsidRPr="00241584">
        <w:rPr>
          <w:rFonts w:cs="Times New Roman"/>
          <w:sz w:val="24"/>
          <w:szCs w:val="24"/>
        </w:rPr>
        <w:t>5.1 Conclusion….…………………………………………</w:t>
      </w:r>
      <w:r w:rsidR="00247E0D">
        <w:rPr>
          <w:rFonts w:cs="Times New Roman"/>
          <w:sz w:val="24"/>
          <w:szCs w:val="24"/>
        </w:rPr>
        <w:t>..</w:t>
      </w:r>
      <w:r>
        <w:rPr>
          <w:rFonts w:cs="Times New Roman"/>
          <w:sz w:val="24"/>
          <w:szCs w:val="24"/>
        </w:rPr>
        <w:t>43</w:t>
      </w:r>
    </w:p>
    <w:p w:rsidR="00940F96" w:rsidRDefault="00940F96">
      <w:pPr>
        <w:rPr>
          <w:rFonts w:cs="Times New Roman"/>
          <w:sz w:val="24"/>
          <w:szCs w:val="24"/>
        </w:rPr>
      </w:pPr>
      <w:r>
        <w:rPr>
          <w:rFonts w:cs="Times New Roman"/>
          <w:sz w:val="24"/>
          <w:szCs w:val="24"/>
        </w:rPr>
        <w:tab/>
      </w:r>
      <w:r>
        <w:rPr>
          <w:rFonts w:cs="Times New Roman"/>
          <w:sz w:val="24"/>
          <w:szCs w:val="24"/>
        </w:rPr>
        <w:tab/>
        <w:t xml:space="preserve"> 5.2 Limitations……………………………………………...43</w:t>
      </w:r>
    </w:p>
    <w:p w:rsidR="00546FBE" w:rsidRDefault="00E2573C">
      <w:pPr>
        <w:rPr>
          <w:rFonts w:cs="Times New Roman"/>
          <w:sz w:val="24"/>
          <w:szCs w:val="24"/>
        </w:rPr>
      </w:pPr>
      <w:r>
        <w:rPr>
          <w:rFonts w:cs="Times New Roman"/>
          <w:sz w:val="24"/>
          <w:szCs w:val="24"/>
        </w:rPr>
        <w:tab/>
      </w:r>
      <w:r>
        <w:rPr>
          <w:rFonts w:cs="Times New Roman"/>
          <w:sz w:val="24"/>
          <w:szCs w:val="24"/>
        </w:rPr>
        <w:tab/>
        <w:t xml:space="preserve"> </w:t>
      </w:r>
      <w:r w:rsidRPr="00241584">
        <w:rPr>
          <w:rFonts w:cs="Times New Roman"/>
          <w:sz w:val="24"/>
          <w:szCs w:val="24"/>
        </w:rPr>
        <w:t xml:space="preserve">5.1 </w:t>
      </w:r>
      <w:r>
        <w:rPr>
          <w:rFonts w:cs="Times New Roman"/>
          <w:sz w:val="24"/>
          <w:szCs w:val="24"/>
        </w:rPr>
        <w:t>Future Scope...</w:t>
      </w:r>
      <w:r w:rsidRPr="00241584">
        <w:rPr>
          <w:rFonts w:cs="Times New Roman"/>
          <w:sz w:val="24"/>
          <w:szCs w:val="24"/>
        </w:rPr>
        <w:t>.…………………………………………</w:t>
      </w:r>
      <w:r w:rsidR="00940F96">
        <w:rPr>
          <w:rFonts w:cs="Times New Roman"/>
          <w:sz w:val="24"/>
          <w:szCs w:val="24"/>
        </w:rPr>
        <w:t>44</w:t>
      </w:r>
    </w:p>
    <w:p w:rsidR="00A251E4" w:rsidRPr="00241584" w:rsidRDefault="00A251E4">
      <w:pPr>
        <w:rPr>
          <w:rFonts w:cs="Times New Roman"/>
          <w:sz w:val="24"/>
          <w:szCs w:val="24"/>
        </w:rPr>
      </w:pPr>
    </w:p>
    <w:p w:rsidR="00546FBE" w:rsidRDefault="00546FBE" w:rsidP="0088350D">
      <w:pPr>
        <w:tabs>
          <w:tab w:val="left" w:pos="7513"/>
          <w:tab w:val="left" w:pos="7797"/>
        </w:tabs>
        <w:outlineLvl w:val="0"/>
        <w:rPr>
          <w:rFonts w:cs="Times New Roman"/>
          <w:bCs/>
          <w:sz w:val="24"/>
          <w:szCs w:val="24"/>
        </w:rPr>
      </w:pPr>
      <w:r w:rsidRPr="00241584">
        <w:rPr>
          <w:rFonts w:cs="Times New Roman"/>
          <w:b/>
          <w:sz w:val="24"/>
          <w:szCs w:val="24"/>
        </w:rPr>
        <w:t>REFERENCES</w:t>
      </w:r>
      <w:r w:rsidRPr="00241584">
        <w:rPr>
          <w:rFonts w:cs="Times New Roman"/>
          <w:bCs/>
          <w:sz w:val="24"/>
          <w:szCs w:val="24"/>
        </w:rPr>
        <w:t>...………………………………………………………</w:t>
      </w:r>
      <w:r w:rsidR="00247E0D">
        <w:rPr>
          <w:rFonts w:cs="Times New Roman"/>
          <w:bCs/>
          <w:sz w:val="24"/>
          <w:szCs w:val="24"/>
        </w:rPr>
        <w:t>…</w:t>
      </w:r>
      <w:r w:rsidR="00940F96">
        <w:rPr>
          <w:rFonts w:cs="Times New Roman"/>
          <w:bCs/>
          <w:sz w:val="24"/>
          <w:szCs w:val="24"/>
        </w:rPr>
        <w:t>...45</w:t>
      </w:r>
    </w:p>
    <w:p w:rsidR="00940F96" w:rsidRPr="00940F96" w:rsidRDefault="00940F96" w:rsidP="0088350D">
      <w:pPr>
        <w:tabs>
          <w:tab w:val="left" w:pos="7513"/>
          <w:tab w:val="left" w:pos="7797"/>
        </w:tabs>
        <w:outlineLvl w:val="0"/>
        <w:rPr>
          <w:rFonts w:cs="Times New Roman"/>
          <w:bCs/>
          <w:sz w:val="24"/>
          <w:szCs w:val="24"/>
        </w:rPr>
      </w:pPr>
      <w:r>
        <w:rPr>
          <w:rFonts w:cs="Times New Roman"/>
          <w:b/>
          <w:bCs/>
          <w:sz w:val="24"/>
          <w:szCs w:val="24"/>
        </w:rPr>
        <w:t>ACKNOWLEDGMENT</w:t>
      </w:r>
      <w:r>
        <w:rPr>
          <w:rFonts w:cs="Times New Roman"/>
          <w:bCs/>
          <w:sz w:val="24"/>
          <w:szCs w:val="24"/>
        </w:rPr>
        <w:t>…………………………………………………...46</w:t>
      </w:r>
    </w:p>
    <w:p w:rsidR="00546FBE" w:rsidRDefault="00546FBE">
      <w:pPr>
        <w:rPr>
          <w:rFonts w:cs="Times New Roman"/>
          <w:b/>
          <w:bCs/>
          <w:sz w:val="24"/>
          <w:szCs w:val="24"/>
          <w:u w:val="single"/>
        </w:rPr>
      </w:pPr>
    </w:p>
    <w:p w:rsidR="00594FED" w:rsidRDefault="00594FED">
      <w:pPr>
        <w:rPr>
          <w:rFonts w:cs="Times New Roman"/>
          <w:b/>
          <w:bCs/>
          <w:sz w:val="24"/>
          <w:szCs w:val="24"/>
          <w:u w:val="single"/>
        </w:rPr>
      </w:pPr>
    </w:p>
    <w:p w:rsidR="00F46793" w:rsidRPr="00D22CD0" w:rsidRDefault="00F46793" w:rsidP="00E64593">
      <w:pPr>
        <w:jc w:val="both"/>
        <w:rPr>
          <w:rFonts w:cs="Times New Roman"/>
          <w:bCs/>
          <w:sz w:val="24"/>
          <w:szCs w:val="24"/>
        </w:rPr>
      </w:pPr>
    </w:p>
    <w:sectPr w:rsidR="00F46793" w:rsidRPr="00D22CD0" w:rsidSect="0022350E">
      <w:headerReference w:type="default" r:id="rId8"/>
      <w:footerReference w:type="default" r:id="rId9"/>
      <w:pgSz w:w="11907" w:h="16839"/>
      <w:pgMar w:top="1449" w:right="1584" w:bottom="1350" w:left="1872" w:header="288" w:footer="288" w:gutter="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5F7498" w:rsidRDefault="005F7498">
      <w:pPr>
        <w:spacing w:line="240" w:lineRule="auto"/>
      </w:pPr>
      <w:r>
        <w:separator/>
      </w:r>
    </w:p>
  </w:endnote>
  <w:endnote w:type="continuationSeparator" w:id="0">
    <w:p w:rsidR="005F7498" w:rsidRDefault="005F7498">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6FBE" w:rsidRDefault="00546FBE">
    <w:pPr>
      <w:pStyle w:val="Footer"/>
      <w:tabs>
        <w:tab w:val="left" w:pos="6535"/>
        <w:tab w:val="right" w:pos="8451"/>
      </w:tabs>
    </w:pPr>
    <w:r>
      <w:tab/>
    </w:r>
    <w:r>
      <w:tab/>
    </w:r>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5F7498" w:rsidRDefault="005F7498">
      <w:pPr>
        <w:spacing w:line="240" w:lineRule="auto"/>
      </w:pPr>
      <w:r>
        <w:separator/>
      </w:r>
    </w:p>
  </w:footnote>
  <w:footnote w:type="continuationSeparator" w:id="0">
    <w:p w:rsidR="005F7498" w:rsidRDefault="005F7498">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46FBE" w:rsidRDefault="00546FBE">
    <w:pPr>
      <w:pStyle w:val="Header"/>
      <w:tabs>
        <w:tab w:val="left" w:pos="6930"/>
      </w:tabs>
      <w:rPr>
        <w:rFonts w:cs="Times New Roman"/>
        <w:b/>
        <w:bCs/>
        <w:color w:val="7F7F7F"/>
        <w:sz w:val="24"/>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DA0CFC"/>
    <w:multiLevelType w:val="multilevel"/>
    <w:tmpl w:val="ED8A6D9C"/>
    <w:lvl w:ilvl="0">
      <w:start w:val="9"/>
      <w:numFmt w:val="decimal"/>
      <w:lvlText w:val="%1"/>
      <w:lvlJc w:val="left"/>
      <w:pPr>
        <w:ind w:left="994" w:hanging="775"/>
      </w:pPr>
      <w:rPr>
        <w:rFonts w:hint="default"/>
        <w:lang w:val="en-US" w:eastAsia="en-US" w:bidi="en-US"/>
      </w:rPr>
    </w:lvl>
    <w:lvl w:ilvl="1">
      <w:start w:val="1"/>
      <w:numFmt w:val="decimal"/>
      <w:lvlText w:val="%1.%2"/>
      <w:lvlJc w:val="left"/>
      <w:pPr>
        <w:ind w:left="994" w:hanging="775"/>
      </w:pPr>
      <w:rPr>
        <w:rFonts w:ascii="Times New Roman" w:eastAsia="Times New Roman" w:hAnsi="Times New Roman" w:cs="Times New Roman" w:hint="default"/>
        <w:b/>
        <w:bCs/>
        <w:w w:val="101"/>
        <w:sz w:val="34"/>
        <w:szCs w:val="34"/>
        <w:lang w:val="en-US" w:eastAsia="en-US" w:bidi="en-US"/>
      </w:rPr>
    </w:lvl>
    <w:lvl w:ilvl="2">
      <w:numFmt w:val="bullet"/>
      <w:lvlText w:val="•"/>
      <w:lvlJc w:val="left"/>
      <w:pPr>
        <w:ind w:left="2864" w:hanging="775"/>
      </w:pPr>
      <w:rPr>
        <w:rFonts w:hint="default"/>
        <w:lang w:val="en-US" w:eastAsia="en-US" w:bidi="en-US"/>
      </w:rPr>
    </w:lvl>
    <w:lvl w:ilvl="3">
      <w:numFmt w:val="bullet"/>
      <w:lvlText w:val="•"/>
      <w:lvlJc w:val="left"/>
      <w:pPr>
        <w:ind w:left="3796" w:hanging="775"/>
      </w:pPr>
      <w:rPr>
        <w:rFonts w:hint="default"/>
        <w:lang w:val="en-US" w:eastAsia="en-US" w:bidi="en-US"/>
      </w:rPr>
    </w:lvl>
    <w:lvl w:ilvl="4">
      <w:numFmt w:val="bullet"/>
      <w:lvlText w:val="•"/>
      <w:lvlJc w:val="left"/>
      <w:pPr>
        <w:ind w:left="4728" w:hanging="775"/>
      </w:pPr>
      <w:rPr>
        <w:rFonts w:hint="default"/>
        <w:lang w:val="en-US" w:eastAsia="en-US" w:bidi="en-US"/>
      </w:rPr>
    </w:lvl>
    <w:lvl w:ilvl="5">
      <w:numFmt w:val="bullet"/>
      <w:lvlText w:val="•"/>
      <w:lvlJc w:val="left"/>
      <w:pPr>
        <w:ind w:left="5660" w:hanging="775"/>
      </w:pPr>
      <w:rPr>
        <w:rFonts w:hint="default"/>
        <w:lang w:val="en-US" w:eastAsia="en-US" w:bidi="en-US"/>
      </w:rPr>
    </w:lvl>
    <w:lvl w:ilvl="6">
      <w:numFmt w:val="bullet"/>
      <w:lvlText w:val="•"/>
      <w:lvlJc w:val="left"/>
      <w:pPr>
        <w:ind w:left="6592" w:hanging="775"/>
      </w:pPr>
      <w:rPr>
        <w:rFonts w:hint="default"/>
        <w:lang w:val="en-US" w:eastAsia="en-US" w:bidi="en-US"/>
      </w:rPr>
    </w:lvl>
    <w:lvl w:ilvl="7">
      <w:numFmt w:val="bullet"/>
      <w:lvlText w:val="•"/>
      <w:lvlJc w:val="left"/>
      <w:pPr>
        <w:ind w:left="7524" w:hanging="775"/>
      </w:pPr>
      <w:rPr>
        <w:rFonts w:hint="default"/>
        <w:lang w:val="en-US" w:eastAsia="en-US" w:bidi="en-US"/>
      </w:rPr>
    </w:lvl>
    <w:lvl w:ilvl="8">
      <w:numFmt w:val="bullet"/>
      <w:lvlText w:val="•"/>
      <w:lvlJc w:val="left"/>
      <w:pPr>
        <w:ind w:left="8456" w:hanging="775"/>
      </w:pPr>
      <w:rPr>
        <w:rFonts w:hint="default"/>
        <w:lang w:val="en-US" w:eastAsia="en-US" w:bidi="en-US"/>
      </w:rPr>
    </w:lvl>
  </w:abstractNum>
  <w:abstractNum w:abstractNumId="1">
    <w:nsid w:val="37660336"/>
    <w:multiLevelType w:val="multilevel"/>
    <w:tmpl w:val="37660336"/>
    <w:lvl w:ilvl="0">
      <w:start w:val="1"/>
      <w:numFmt w:val="bullet"/>
      <w:pStyle w:val="bulletlist"/>
      <w:lvlText w:val=""/>
      <w:lvlJc w:val="left"/>
      <w:pPr>
        <w:tabs>
          <w:tab w:val="num" w:pos="648"/>
        </w:tabs>
        <w:ind w:left="648"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nsid w:val="42C076C5"/>
    <w:multiLevelType w:val="hybridMultilevel"/>
    <w:tmpl w:val="6FC8E4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52CA544A"/>
    <w:multiLevelType w:val="singleLevel"/>
    <w:tmpl w:val="E20221A4"/>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24"/>
        <w:szCs w:val="24"/>
      </w:rPr>
    </w:lvl>
  </w:abstractNum>
  <w:abstractNum w:abstractNumId="5">
    <w:nsid w:val="6C402C58"/>
    <w:multiLevelType w:val="hybridMultilevel"/>
    <w:tmpl w:val="D3EA79C8"/>
    <w:lvl w:ilvl="0" w:tplc="60B6BDD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24"/>
        <w:szCs w:val="24"/>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6">
    <w:nsid w:val="6CD32DA8"/>
    <w:multiLevelType w:val="singleLevel"/>
    <w:tmpl w:val="4414425E"/>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28"/>
        <w:szCs w:val="28"/>
      </w:rPr>
    </w:lvl>
  </w:abstractNum>
  <w:abstractNum w:abstractNumId="7">
    <w:nsid w:val="76417C56"/>
    <w:multiLevelType w:val="multilevel"/>
    <w:tmpl w:val="76417C56"/>
    <w:lvl w:ilvl="0">
      <w:start w:val="1"/>
      <w:numFmt w:val="decimal"/>
      <w:lvlText w:val="%1"/>
      <w:lvlJc w:val="left"/>
      <w:pPr>
        <w:ind w:left="420" w:hanging="420"/>
      </w:pPr>
      <w:rPr>
        <w:rFonts w:hint="default"/>
      </w:rPr>
    </w:lvl>
    <w:lvl w:ilvl="1">
      <w:start w:val="1"/>
      <w:numFmt w:val="decimal"/>
      <w:lvlText w:val="%1.%2"/>
      <w:lvlJc w:val="left"/>
      <w:pPr>
        <w:ind w:left="2040" w:hanging="42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780" w:hanging="108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940" w:hanging="1440"/>
      </w:pPr>
      <w:rPr>
        <w:rFonts w:hint="default"/>
      </w:rPr>
    </w:lvl>
    <w:lvl w:ilvl="6">
      <w:start w:val="1"/>
      <w:numFmt w:val="decimal"/>
      <w:lvlText w:val="%1.%2.%3.%4.%5.%6.%7"/>
      <w:lvlJc w:val="left"/>
      <w:pPr>
        <w:ind w:left="6840" w:hanging="1440"/>
      </w:pPr>
      <w:rPr>
        <w:rFonts w:hint="default"/>
      </w:rPr>
    </w:lvl>
    <w:lvl w:ilvl="7">
      <w:start w:val="1"/>
      <w:numFmt w:val="decimal"/>
      <w:lvlText w:val="%1.%2.%3.%4.%5.%6.%7.%8"/>
      <w:lvlJc w:val="left"/>
      <w:pPr>
        <w:ind w:left="8100" w:hanging="1800"/>
      </w:pPr>
      <w:rPr>
        <w:rFonts w:hint="default"/>
      </w:rPr>
    </w:lvl>
    <w:lvl w:ilvl="8">
      <w:start w:val="1"/>
      <w:numFmt w:val="decimal"/>
      <w:lvlText w:val="%1.%2.%3.%4.%5.%6.%7.%8.%9"/>
      <w:lvlJc w:val="left"/>
      <w:pPr>
        <w:ind w:left="9360" w:hanging="2160"/>
      </w:pPr>
      <w:rPr>
        <w:rFonts w:hint="default"/>
      </w:rPr>
    </w:lvl>
  </w:abstractNum>
  <w:num w:numId="1">
    <w:abstractNumId w:val="1"/>
  </w:num>
  <w:num w:numId="2">
    <w:abstractNumId w:val="7"/>
  </w:num>
  <w:num w:numId="3">
    <w:abstractNumId w:val="5"/>
  </w:num>
  <w:num w:numId="4">
    <w:abstractNumId w:val="6"/>
  </w:num>
  <w:num w:numId="5">
    <w:abstractNumId w:val="3"/>
  </w:num>
  <w:num w:numId="6">
    <w:abstractNumId w:val="4"/>
  </w:num>
  <w:num w:numId="7">
    <w:abstractNumId w:val="0"/>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proofState w:spelling="clean" w:grammar="clean"/>
  <w:stylePaneFormatFilter w:val="3F01"/>
  <w:defaultTabStop w:val="720"/>
  <w:doNotHyphenateCaps/>
  <w:drawingGridHorizontalSpacing w:val="110"/>
  <w:noPunctuationKerning/>
  <w:characterSpacingControl w:val="doNotCompress"/>
  <w:doNotValidateAgainstSchema/>
  <w:doNotDemarcateInvalidXml/>
  <w:hdrShapeDefaults>
    <o:shapedefaults v:ext="edit" spidmax="7170" fillcolor="white">
      <v:fill color="white"/>
    </o:shapedefaults>
  </w:hdrShapeDefaults>
  <w:footnotePr>
    <w:footnote w:id="-1"/>
    <w:footnote w:id="0"/>
  </w:footnotePr>
  <w:endnotePr>
    <w:endnote w:id="-1"/>
    <w:endnote w:id="0"/>
  </w:endnotePr>
  <w:compat>
    <w:doNotExpandShiftReturn/>
    <w:useFELayout/>
  </w:compat>
  <w:docVars>
    <w:docVar w:name="__Grammarly_42____i" w:val="H4sIAAAAAAAEAKtWckksSQxILCpxzi/NK1GyMqwFAAEhoTITAAAA"/>
    <w:docVar w:name="__Grammarly_42___1" w:val="H4sIAAAAAAAEAKtWcslP9kxRslIyNDY0NDOxNDIxMjMxMbOwNLFU0lEKTi0uzszPAykwNKkFAMp9ixEtAAAA"/>
  </w:docVars>
  <w:rsids>
    <w:rsidRoot w:val="004428E1"/>
    <w:rsid w:val="9BDFBDEB"/>
    <w:rsid w:val="9F4F22B3"/>
    <w:rsid w:val="ADDF0AEA"/>
    <w:rsid w:val="B9AF4D12"/>
    <w:rsid w:val="BF8CDAD0"/>
    <w:rsid w:val="DCDFD4E4"/>
    <w:rsid w:val="E37A7DA3"/>
    <w:rsid w:val="EDB753B3"/>
    <w:rsid w:val="EFFFD2B2"/>
    <w:rsid w:val="FBE91C5B"/>
    <w:rsid w:val="FC58E8AC"/>
    <w:rsid w:val="FD9F0D47"/>
    <w:rsid w:val="00001750"/>
    <w:rsid w:val="00004744"/>
    <w:rsid w:val="00004809"/>
    <w:rsid w:val="00004DC6"/>
    <w:rsid w:val="00007ACF"/>
    <w:rsid w:val="000126DD"/>
    <w:rsid w:val="000140A2"/>
    <w:rsid w:val="0001495C"/>
    <w:rsid w:val="00014E1C"/>
    <w:rsid w:val="00015084"/>
    <w:rsid w:val="000151CC"/>
    <w:rsid w:val="00015B5E"/>
    <w:rsid w:val="00015BB0"/>
    <w:rsid w:val="00015C08"/>
    <w:rsid w:val="0002080C"/>
    <w:rsid w:val="000214F3"/>
    <w:rsid w:val="00021675"/>
    <w:rsid w:val="00024B7A"/>
    <w:rsid w:val="000251C0"/>
    <w:rsid w:val="00027040"/>
    <w:rsid w:val="000271CA"/>
    <w:rsid w:val="000279EE"/>
    <w:rsid w:val="00031486"/>
    <w:rsid w:val="00031721"/>
    <w:rsid w:val="00032A92"/>
    <w:rsid w:val="00032BD6"/>
    <w:rsid w:val="00034FF1"/>
    <w:rsid w:val="0004051B"/>
    <w:rsid w:val="0004201D"/>
    <w:rsid w:val="00043496"/>
    <w:rsid w:val="00045793"/>
    <w:rsid w:val="00047447"/>
    <w:rsid w:val="00051E14"/>
    <w:rsid w:val="00052827"/>
    <w:rsid w:val="00052864"/>
    <w:rsid w:val="000529F8"/>
    <w:rsid w:val="00053A09"/>
    <w:rsid w:val="00055A2E"/>
    <w:rsid w:val="00056B24"/>
    <w:rsid w:val="00057364"/>
    <w:rsid w:val="0005788D"/>
    <w:rsid w:val="0006474E"/>
    <w:rsid w:val="000652B6"/>
    <w:rsid w:val="0006560E"/>
    <w:rsid w:val="00067487"/>
    <w:rsid w:val="00070B9D"/>
    <w:rsid w:val="000716C9"/>
    <w:rsid w:val="00073939"/>
    <w:rsid w:val="00073F69"/>
    <w:rsid w:val="00075BFB"/>
    <w:rsid w:val="00075CEE"/>
    <w:rsid w:val="0007796A"/>
    <w:rsid w:val="00077FC6"/>
    <w:rsid w:val="00082C57"/>
    <w:rsid w:val="0008394F"/>
    <w:rsid w:val="000852EE"/>
    <w:rsid w:val="0008537E"/>
    <w:rsid w:val="00086BF4"/>
    <w:rsid w:val="00090BBE"/>
    <w:rsid w:val="00092F1E"/>
    <w:rsid w:val="00093755"/>
    <w:rsid w:val="00095A2E"/>
    <w:rsid w:val="00097263"/>
    <w:rsid w:val="00097E91"/>
    <w:rsid w:val="000A1965"/>
    <w:rsid w:val="000A3284"/>
    <w:rsid w:val="000A58DA"/>
    <w:rsid w:val="000A688B"/>
    <w:rsid w:val="000B32CF"/>
    <w:rsid w:val="000B4D14"/>
    <w:rsid w:val="000B5EB1"/>
    <w:rsid w:val="000C0717"/>
    <w:rsid w:val="000C0778"/>
    <w:rsid w:val="000C257D"/>
    <w:rsid w:val="000C5591"/>
    <w:rsid w:val="000C5654"/>
    <w:rsid w:val="000C594F"/>
    <w:rsid w:val="000C5CA2"/>
    <w:rsid w:val="000C65B6"/>
    <w:rsid w:val="000C6BA5"/>
    <w:rsid w:val="000C749C"/>
    <w:rsid w:val="000C7E19"/>
    <w:rsid w:val="000D0FD3"/>
    <w:rsid w:val="000D31DC"/>
    <w:rsid w:val="000D64FA"/>
    <w:rsid w:val="000E0854"/>
    <w:rsid w:val="000E1284"/>
    <w:rsid w:val="000E2FBE"/>
    <w:rsid w:val="000E3FB9"/>
    <w:rsid w:val="000E4197"/>
    <w:rsid w:val="000E58E6"/>
    <w:rsid w:val="000E5BFA"/>
    <w:rsid w:val="000E62A7"/>
    <w:rsid w:val="000E7663"/>
    <w:rsid w:val="000F02FD"/>
    <w:rsid w:val="000F2079"/>
    <w:rsid w:val="000F2374"/>
    <w:rsid w:val="000F47FB"/>
    <w:rsid w:val="000F48BF"/>
    <w:rsid w:val="000F4F97"/>
    <w:rsid w:val="000F61F7"/>
    <w:rsid w:val="000F6831"/>
    <w:rsid w:val="000F7093"/>
    <w:rsid w:val="000F70BA"/>
    <w:rsid w:val="000F7ABC"/>
    <w:rsid w:val="000F7D08"/>
    <w:rsid w:val="001002E1"/>
    <w:rsid w:val="00100E5B"/>
    <w:rsid w:val="001032A5"/>
    <w:rsid w:val="001033F2"/>
    <w:rsid w:val="001035B9"/>
    <w:rsid w:val="00106A60"/>
    <w:rsid w:val="00106C5B"/>
    <w:rsid w:val="00111771"/>
    <w:rsid w:val="0011235D"/>
    <w:rsid w:val="0011248D"/>
    <w:rsid w:val="00116702"/>
    <w:rsid w:val="00116F95"/>
    <w:rsid w:val="00117C51"/>
    <w:rsid w:val="00117EE3"/>
    <w:rsid w:val="00121364"/>
    <w:rsid w:val="0012140E"/>
    <w:rsid w:val="00121A92"/>
    <w:rsid w:val="00122ECD"/>
    <w:rsid w:val="0012527A"/>
    <w:rsid w:val="001277D0"/>
    <w:rsid w:val="00127A37"/>
    <w:rsid w:val="001301CE"/>
    <w:rsid w:val="00130BC8"/>
    <w:rsid w:val="001341FE"/>
    <w:rsid w:val="00134CED"/>
    <w:rsid w:val="00135D89"/>
    <w:rsid w:val="00135F03"/>
    <w:rsid w:val="00137EF1"/>
    <w:rsid w:val="0014065B"/>
    <w:rsid w:val="00144A17"/>
    <w:rsid w:val="00146238"/>
    <w:rsid w:val="0015198B"/>
    <w:rsid w:val="00152F92"/>
    <w:rsid w:val="00153115"/>
    <w:rsid w:val="00155EAD"/>
    <w:rsid w:val="00156660"/>
    <w:rsid w:val="001572C0"/>
    <w:rsid w:val="0015736A"/>
    <w:rsid w:val="00157D4B"/>
    <w:rsid w:val="00161A38"/>
    <w:rsid w:val="00161C4C"/>
    <w:rsid w:val="00161F39"/>
    <w:rsid w:val="00162D3F"/>
    <w:rsid w:val="00164381"/>
    <w:rsid w:val="001650CA"/>
    <w:rsid w:val="00166DE8"/>
    <w:rsid w:val="00172D06"/>
    <w:rsid w:val="00182694"/>
    <w:rsid w:val="001836FC"/>
    <w:rsid w:val="00183C05"/>
    <w:rsid w:val="00183D56"/>
    <w:rsid w:val="00183F46"/>
    <w:rsid w:val="00184ABC"/>
    <w:rsid w:val="0018595E"/>
    <w:rsid w:val="001859D2"/>
    <w:rsid w:val="001860B5"/>
    <w:rsid w:val="0018648D"/>
    <w:rsid w:val="00186983"/>
    <w:rsid w:val="00187B1C"/>
    <w:rsid w:val="00190817"/>
    <w:rsid w:val="00190868"/>
    <w:rsid w:val="00191927"/>
    <w:rsid w:val="00192BE6"/>
    <w:rsid w:val="001949AC"/>
    <w:rsid w:val="001975C8"/>
    <w:rsid w:val="00197E4F"/>
    <w:rsid w:val="001A25DE"/>
    <w:rsid w:val="001A268E"/>
    <w:rsid w:val="001A2A5C"/>
    <w:rsid w:val="001A3D94"/>
    <w:rsid w:val="001A4BB4"/>
    <w:rsid w:val="001A6B06"/>
    <w:rsid w:val="001A792E"/>
    <w:rsid w:val="001A7BF4"/>
    <w:rsid w:val="001B4EBB"/>
    <w:rsid w:val="001B5955"/>
    <w:rsid w:val="001C254B"/>
    <w:rsid w:val="001C29FB"/>
    <w:rsid w:val="001C2E58"/>
    <w:rsid w:val="001C7023"/>
    <w:rsid w:val="001C7113"/>
    <w:rsid w:val="001C77E7"/>
    <w:rsid w:val="001D0EC8"/>
    <w:rsid w:val="001D31FA"/>
    <w:rsid w:val="001D3755"/>
    <w:rsid w:val="001D41D6"/>
    <w:rsid w:val="001D6613"/>
    <w:rsid w:val="001E0062"/>
    <w:rsid w:val="001E0223"/>
    <w:rsid w:val="001E21FF"/>
    <w:rsid w:val="001E57C6"/>
    <w:rsid w:val="001E73D1"/>
    <w:rsid w:val="001E773F"/>
    <w:rsid w:val="001E7A19"/>
    <w:rsid w:val="001F20EB"/>
    <w:rsid w:val="001F234B"/>
    <w:rsid w:val="001F3539"/>
    <w:rsid w:val="002031A7"/>
    <w:rsid w:val="00203394"/>
    <w:rsid w:val="00203B1F"/>
    <w:rsid w:val="00203F15"/>
    <w:rsid w:val="00205F6D"/>
    <w:rsid w:val="00206636"/>
    <w:rsid w:val="002067C1"/>
    <w:rsid w:val="00206806"/>
    <w:rsid w:val="00206BAD"/>
    <w:rsid w:val="00206BFE"/>
    <w:rsid w:val="00210753"/>
    <w:rsid w:val="002107AF"/>
    <w:rsid w:val="002121CD"/>
    <w:rsid w:val="002141E6"/>
    <w:rsid w:val="00214272"/>
    <w:rsid w:val="00214448"/>
    <w:rsid w:val="0021530B"/>
    <w:rsid w:val="00215774"/>
    <w:rsid w:val="00215B29"/>
    <w:rsid w:val="00216BD4"/>
    <w:rsid w:val="0021753F"/>
    <w:rsid w:val="00220E2D"/>
    <w:rsid w:val="002233E8"/>
    <w:rsid w:val="00223455"/>
    <w:rsid w:val="0022350E"/>
    <w:rsid w:val="00225D9C"/>
    <w:rsid w:val="002306D8"/>
    <w:rsid w:val="00233517"/>
    <w:rsid w:val="00234B71"/>
    <w:rsid w:val="00237415"/>
    <w:rsid w:val="00240A81"/>
    <w:rsid w:val="00240C95"/>
    <w:rsid w:val="00240D1F"/>
    <w:rsid w:val="00241584"/>
    <w:rsid w:val="00241D93"/>
    <w:rsid w:val="00242780"/>
    <w:rsid w:val="002436F0"/>
    <w:rsid w:val="00243F5A"/>
    <w:rsid w:val="0024548E"/>
    <w:rsid w:val="00245B00"/>
    <w:rsid w:val="002472AC"/>
    <w:rsid w:val="002474E4"/>
    <w:rsid w:val="00247E0D"/>
    <w:rsid w:val="00250EE9"/>
    <w:rsid w:val="00251413"/>
    <w:rsid w:val="00252C63"/>
    <w:rsid w:val="00254008"/>
    <w:rsid w:val="002556A6"/>
    <w:rsid w:val="00256051"/>
    <w:rsid w:val="002644D4"/>
    <w:rsid w:val="002657AC"/>
    <w:rsid w:val="00266A1F"/>
    <w:rsid w:val="00266B34"/>
    <w:rsid w:val="0026714B"/>
    <w:rsid w:val="00267F1B"/>
    <w:rsid w:val="00272CD9"/>
    <w:rsid w:val="00273252"/>
    <w:rsid w:val="002748E0"/>
    <w:rsid w:val="00274A0A"/>
    <w:rsid w:val="00276522"/>
    <w:rsid w:val="00277D13"/>
    <w:rsid w:val="00277ECC"/>
    <w:rsid w:val="0028097E"/>
    <w:rsid w:val="00280E83"/>
    <w:rsid w:val="00282A80"/>
    <w:rsid w:val="00284110"/>
    <w:rsid w:val="00285186"/>
    <w:rsid w:val="00287B96"/>
    <w:rsid w:val="00292448"/>
    <w:rsid w:val="002925FA"/>
    <w:rsid w:val="00293880"/>
    <w:rsid w:val="00293B49"/>
    <w:rsid w:val="00294287"/>
    <w:rsid w:val="0029549D"/>
    <w:rsid w:val="00295624"/>
    <w:rsid w:val="00295F54"/>
    <w:rsid w:val="002A0440"/>
    <w:rsid w:val="002A0FA4"/>
    <w:rsid w:val="002A4015"/>
    <w:rsid w:val="002A408D"/>
    <w:rsid w:val="002A767A"/>
    <w:rsid w:val="002A7DA5"/>
    <w:rsid w:val="002B171D"/>
    <w:rsid w:val="002B3802"/>
    <w:rsid w:val="002B77D9"/>
    <w:rsid w:val="002B7EDC"/>
    <w:rsid w:val="002C17EA"/>
    <w:rsid w:val="002C1F5C"/>
    <w:rsid w:val="002C2252"/>
    <w:rsid w:val="002C2EFB"/>
    <w:rsid w:val="002C335B"/>
    <w:rsid w:val="002C590F"/>
    <w:rsid w:val="002C6534"/>
    <w:rsid w:val="002C76F7"/>
    <w:rsid w:val="002C7FB8"/>
    <w:rsid w:val="002D0EB5"/>
    <w:rsid w:val="002D14A0"/>
    <w:rsid w:val="002D75B5"/>
    <w:rsid w:val="002D7DFA"/>
    <w:rsid w:val="002E20BD"/>
    <w:rsid w:val="002E7429"/>
    <w:rsid w:val="002E75E0"/>
    <w:rsid w:val="002E776C"/>
    <w:rsid w:val="002F0548"/>
    <w:rsid w:val="002F2AFB"/>
    <w:rsid w:val="002F5C12"/>
    <w:rsid w:val="003008A0"/>
    <w:rsid w:val="00300E16"/>
    <w:rsid w:val="00301529"/>
    <w:rsid w:val="00302794"/>
    <w:rsid w:val="00302903"/>
    <w:rsid w:val="00304EEF"/>
    <w:rsid w:val="003056FF"/>
    <w:rsid w:val="003064F0"/>
    <w:rsid w:val="0030795F"/>
    <w:rsid w:val="00307CF2"/>
    <w:rsid w:val="00307CFD"/>
    <w:rsid w:val="00310016"/>
    <w:rsid w:val="00310270"/>
    <w:rsid w:val="00311219"/>
    <w:rsid w:val="0031164A"/>
    <w:rsid w:val="003152A9"/>
    <w:rsid w:val="00321C91"/>
    <w:rsid w:val="0032218D"/>
    <w:rsid w:val="003227E4"/>
    <w:rsid w:val="00322B86"/>
    <w:rsid w:val="00324527"/>
    <w:rsid w:val="0032626F"/>
    <w:rsid w:val="00326A6F"/>
    <w:rsid w:val="00327FD0"/>
    <w:rsid w:val="00330BF2"/>
    <w:rsid w:val="00331B1A"/>
    <w:rsid w:val="00332A63"/>
    <w:rsid w:val="00334C32"/>
    <w:rsid w:val="00335BB4"/>
    <w:rsid w:val="00336325"/>
    <w:rsid w:val="003366C2"/>
    <w:rsid w:val="00337544"/>
    <w:rsid w:val="00337A49"/>
    <w:rsid w:val="00337E56"/>
    <w:rsid w:val="00337F50"/>
    <w:rsid w:val="0034025C"/>
    <w:rsid w:val="00342BD7"/>
    <w:rsid w:val="00343B33"/>
    <w:rsid w:val="00343C2D"/>
    <w:rsid w:val="00346117"/>
    <w:rsid w:val="00347EB4"/>
    <w:rsid w:val="00351A81"/>
    <w:rsid w:val="00352517"/>
    <w:rsid w:val="00352F8E"/>
    <w:rsid w:val="0035458B"/>
    <w:rsid w:val="003547D1"/>
    <w:rsid w:val="0035498F"/>
    <w:rsid w:val="00354B8F"/>
    <w:rsid w:val="0035678C"/>
    <w:rsid w:val="00356822"/>
    <w:rsid w:val="003571AE"/>
    <w:rsid w:val="00360CA0"/>
    <w:rsid w:val="0036222F"/>
    <w:rsid w:val="0036249A"/>
    <w:rsid w:val="00362A7C"/>
    <w:rsid w:val="00363910"/>
    <w:rsid w:val="00364ECF"/>
    <w:rsid w:val="003666A6"/>
    <w:rsid w:val="00366C2D"/>
    <w:rsid w:val="00366E53"/>
    <w:rsid w:val="00367E1B"/>
    <w:rsid w:val="0037093D"/>
    <w:rsid w:val="00370E07"/>
    <w:rsid w:val="00372046"/>
    <w:rsid w:val="00374CE0"/>
    <w:rsid w:val="003754D3"/>
    <w:rsid w:val="00376D28"/>
    <w:rsid w:val="00377495"/>
    <w:rsid w:val="003807EB"/>
    <w:rsid w:val="003822A1"/>
    <w:rsid w:val="00382E92"/>
    <w:rsid w:val="00383261"/>
    <w:rsid w:val="00383A28"/>
    <w:rsid w:val="0038515B"/>
    <w:rsid w:val="00386683"/>
    <w:rsid w:val="003875AD"/>
    <w:rsid w:val="00387A2B"/>
    <w:rsid w:val="00391E9E"/>
    <w:rsid w:val="003924CA"/>
    <w:rsid w:val="0039299E"/>
    <w:rsid w:val="00393B36"/>
    <w:rsid w:val="003A1AD1"/>
    <w:rsid w:val="003A4112"/>
    <w:rsid w:val="003A69AB"/>
    <w:rsid w:val="003B06F7"/>
    <w:rsid w:val="003B077F"/>
    <w:rsid w:val="003B0D29"/>
    <w:rsid w:val="003B0DD6"/>
    <w:rsid w:val="003B1A98"/>
    <w:rsid w:val="003B1C28"/>
    <w:rsid w:val="003B1C96"/>
    <w:rsid w:val="003B2948"/>
    <w:rsid w:val="003B2A68"/>
    <w:rsid w:val="003B30F6"/>
    <w:rsid w:val="003B48E9"/>
    <w:rsid w:val="003B4C8D"/>
    <w:rsid w:val="003B608F"/>
    <w:rsid w:val="003C080A"/>
    <w:rsid w:val="003C3237"/>
    <w:rsid w:val="003C53A5"/>
    <w:rsid w:val="003C6A24"/>
    <w:rsid w:val="003C6D8D"/>
    <w:rsid w:val="003C7ACF"/>
    <w:rsid w:val="003D267A"/>
    <w:rsid w:val="003D3BA5"/>
    <w:rsid w:val="003D7D33"/>
    <w:rsid w:val="003E0130"/>
    <w:rsid w:val="003E0229"/>
    <w:rsid w:val="003E19A3"/>
    <w:rsid w:val="003E1BE3"/>
    <w:rsid w:val="003E344F"/>
    <w:rsid w:val="003E4619"/>
    <w:rsid w:val="003F08E7"/>
    <w:rsid w:val="003F1104"/>
    <w:rsid w:val="003F1494"/>
    <w:rsid w:val="003F254B"/>
    <w:rsid w:val="003F297A"/>
    <w:rsid w:val="003F4D8E"/>
    <w:rsid w:val="003F5ABD"/>
    <w:rsid w:val="003F6CC8"/>
    <w:rsid w:val="003F7BAF"/>
    <w:rsid w:val="00400F4D"/>
    <w:rsid w:val="004013DD"/>
    <w:rsid w:val="004028A5"/>
    <w:rsid w:val="00403938"/>
    <w:rsid w:val="00403F94"/>
    <w:rsid w:val="00404CA1"/>
    <w:rsid w:val="00405E4F"/>
    <w:rsid w:val="0040624A"/>
    <w:rsid w:val="00406357"/>
    <w:rsid w:val="00406FE8"/>
    <w:rsid w:val="00407726"/>
    <w:rsid w:val="00407D54"/>
    <w:rsid w:val="004108C8"/>
    <w:rsid w:val="00411AD4"/>
    <w:rsid w:val="004120B9"/>
    <w:rsid w:val="0041346A"/>
    <w:rsid w:val="00413BE2"/>
    <w:rsid w:val="0041467B"/>
    <w:rsid w:val="00414C6D"/>
    <w:rsid w:val="00414F4D"/>
    <w:rsid w:val="00416A25"/>
    <w:rsid w:val="004213A8"/>
    <w:rsid w:val="004217D1"/>
    <w:rsid w:val="00423349"/>
    <w:rsid w:val="00424A40"/>
    <w:rsid w:val="00432AE9"/>
    <w:rsid w:val="00434E4C"/>
    <w:rsid w:val="004376F2"/>
    <w:rsid w:val="0044135D"/>
    <w:rsid w:val="004428E1"/>
    <w:rsid w:val="00442D11"/>
    <w:rsid w:val="00443676"/>
    <w:rsid w:val="004436B4"/>
    <w:rsid w:val="00443E8D"/>
    <w:rsid w:val="0045132A"/>
    <w:rsid w:val="004528C7"/>
    <w:rsid w:val="00452DF9"/>
    <w:rsid w:val="00453095"/>
    <w:rsid w:val="00453F05"/>
    <w:rsid w:val="00454562"/>
    <w:rsid w:val="00456454"/>
    <w:rsid w:val="00456BA9"/>
    <w:rsid w:val="00456DAA"/>
    <w:rsid w:val="004573B9"/>
    <w:rsid w:val="00460E0A"/>
    <w:rsid w:val="00461479"/>
    <w:rsid w:val="004617A3"/>
    <w:rsid w:val="0046244F"/>
    <w:rsid w:val="00464406"/>
    <w:rsid w:val="00465E83"/>
    <w:rsid w:val="00475528"/>
    <w:rsid w:val="00475E45"/>
    <w:rsid w:val="0047640F"/>
    <w:rsid w:val="00477904"/>
    <w:rsid w:val="0047796F"/>
    <w:rsid w:val="004803BF"/>
    <w:rsid w:val="00481778"/>
    <w:rsid w:val="00481785"/>
    <w:rsid w:val="00481FFA"/>
    <w:rsid w:val="004823FB"/>
    <w:rsid w:val="00482959"/>
    <w:rsid w:val="00483BE5"/>
    <w:rsid w:val="004841F4"/>
    <w:rsid w:val="00486AF8"/>
    <w:rsid w:val="004916FB"/>
    <w:rsid w:val="00492DB5"/>
    <w:rsid w:val="00494EDB"/>
    <w:rsid w:val="004953AB"/>
    <w:rsid w:val="00496554"/>
    <w:rsid w:val="004968AF"/>
    <w:rsid w:val="004A0A85"/>
    <w:rsid w:val="004A3509"/>
    <w:rsid w:val="004A40BE"/>
    <w:rsid w:val="004A682D"/>
    <w:rsid w:val="004B002B"/>
    <w:rsid w:val="004B0D0E"/>
    <w:rsid w:val="004B0FA1"/>
    <w:rsid w:val="004B564B"/>
    <w:rsid w:val="004B5BBE"/>
    <w:rsid w:val="004B5F99"/>
    <w:rsid w:val="004B6FD6"/>
    <w:rsid w:val="004B7C32"/>
    <w:rsid w:val="004C1967"/>
    <w:rsid w:val="004C25EE"/>
    <w:rsid w:val="004C44C3"/>
    <w:rsid w:val="004C4A0C"/>
    <w:rsid w:val="004C5B4E"/>
    <w:rsid w:val="004C5FD3"/>
    <w:rsid w:val="004C6760"/>
    <w:rsid w:val="004C712F"/>
    <w:rsid w:val="004D15BE"/>
    <w:rsid w:val="004D187D"/>
    <w:rsid w:val="004D25D7"/>
    <w:rsid w:val="004D522D"/>
    <w:rsid w:val="004D534A"/>
    <w:rsid w:val="004D5CB7"/>
    <w:rsid w:val="004D76E2"/>
    <w:rsid w:val="004D76F9"/>
    <w:rsid w:val="004D7B8D"/>
    <w:rsid w:val="004E0A73"/>
    <w:rsid w:val="004E12C3"/>
    <w:rsid w:val="004E1A23"/>
    <w:rsid w:val="004E1E9B"/>
    <w:rsid w:val="004E249D"/>
    <w:rsid w:val="004E3669"/>
    <w:rsid w:val="004E5526"/>
    <w:rsid w:val="004E5DB9"/>
    <w:rsid w:val="004E6375"/>
    <w:rsid w:val="004E7473"/>
    <w:rsid w:val="004F00B2"/>
    <w:rsid w:val="004F1766"/>
    <w:rsid w:val="004F234C"/>
    <w:rsid w:val="004F2BBC"/>
    <w:rsid w:val="004F2DA5"/>
    <w:rsid w:val="005022C1"/>
    <w:rsid w:val="00505AFF"/>
    <w:rsid w:val="00506AC8"/>
    <w:rsid w:val="005109A6"/>
    <w:rsid w:val="00510D34"/>
    <w:rsid w:val="00516030"/>
    <w:rsid w:val="00523A04"/>
    <w:rsid w:val="00524050"/>
    <w:rsid w:val="005243B8"/>
    <w:rsid w:val="005249A8"/>
    <w:rsid w:val="00525256"/>
    <w:rsid w:val="00525471"/>
    <w:rsid w:val="005258F0"/>
    <w:rsid w:val="0052640A"/>
    <w:rsid w:val="00527976"/>
    <w:rsid w:val="005315CD"/>
    <w:rsid w:val="00531ADF"/>
    <w:rsid w:val="00531BAB"/>
    <w:rsid w:val="0053364E"/>
    <w:rsid w:val="005342B4"/>
    <w:rsid w:val="00534A6A"/>
    <w:rsid w:val="00534B96"/>
    <w:rsid w:val="0053559D"/>
    <w:rsid w:val="0053648D"/>
    <w:rsid w:val="005376A5"/>
    <w:rsid w:val="00537C34"/>
    <w:rsid w:val="00541746"/>
    <w:rsid w:val="005420F6"/>
    <w:rsid w:val="00542744"/>
    <w:rsid w:val="005436C8"/>
    <w:rsid w:val="005439A4"/>
    <w:rsid w:val="005439AF"/>
    <w:rsid w:val="0054422E"/>
    <w:rsid w:val="00544297"/>
    <w:rsid w:val="00546B00"/>
    <w:rsid w:val="00546FBE"/>
    <w:rsid w:val="005508F4"/>
    <w:rsid w:val="00552332"/>
    <w:rsid w:val="00553651"/>
    <w:rsid w:val="005577B8"/>
    <w:rsid w:val="00561036"/>
    <w:rsid w:val="00564F9C"/>
    <w:rsid w:val="00565F97"/>
    <w:rsid w:val="005672A0"/>
    <w:rsid w:val="005706D7"/>
    <w:rsid w:val="0057218D"/>
    <w:rsid w:val="00572483"/>
    <w:rsid w:val="00574577"/>
    <w:rsid w:val="00575FFB"/>
    <w:rsid w:val="00576392"/>
    <w:rsid w:val="00576B73"/>
    <w:rsid w:val="005779E2"/>
    <w:rsid w:val="00577F56"/>
    <w:rsid w:val="005812FF"/>
    <w:rsid w:val="00582533"/>
    <w:rsid w:val="005851D8"/>
    <w:rsid w:val="00585604"/>
    <w:rsid w:val="005866E6"/>
    <w:rsid w:val="00586A8B"/>
    <w:rsid w:val="0059011E"/>
    <w:rsid w:val="005918C4"/>
    <w:rsid w:val="00594B00"/>
    <w:rsid w:val="00594B66"/>
    <w:rsid w:val="00594FED"/>
    <w:rsid w:val="00596545"/>
    <w:rsid w:val="005A001E"/>
    <w:rsid w:val="005A0EBF"/>
    <w:rsid w:val="005A2FE6"/>
    <w:rsid w:val="005A30DC"/>
    <w:rsid w:val="005A4424"/>
    <w:rsid w:val="005A4845"/>
    <w:rsid w:val="005A4D3E"/>
    <w:rsid w:val="005B1E69"/>
    <w:rsid w:val="005B37BD"/>
    <w:rsid w:val="005B6D9B"/>
    <w:rsid w:val="005C1BA1"/>
    <w:rsid w:val="005C24E6"/>
    <w:rsid w:val="005C4854"/>
    <w:rsid w:val="005C54D9"/>
    <w:rsid w:val="005C7E36"/>
    <w:rsid w:val="005D1949"/>
    <w:rsid w:val="005D2665"/>
    <w:rsid w:val="005D30D2"/>
    <w:rsid w:val="005D460C"/>
    <w:rsid w:val="005D46D4"/>
    <w:rsid w:val="005D5B05"/>
    <w:rsid w:val="005E1E59"/>
    <w:rsid w:val="005E2654"/>
    <w:rsid w:val="005E5056"/>
    <w:rsid w:val="005E73A4"/>
    <w:rsid w:val="005E7C8B"/>
    <w:rsid w:val="005F0793"/>
    <w:rsid w:val="005F0FE1"/>
    <w:rsid w:val="005F1352"/>
    <w:rsid w:val="005F4CE7"/>
    <w:rsid w:val="005F7498"/>
    <w:rsid w:val="0060015E"/>
    <w:rsid w:val="00601A33"/>
    <w:rsid w:val="00602D2D"/>
    <w:rsid w:val="00604D29"/>
    <w:rsid w:val="00605182"/>
    <w:rsid w:val="00606A08"/>
    <w:rsid w:val="00611F36"/>
    <w:rsid w:val="00613869"/>
    <w:rsid w:val="00616B39"/>
    <w:rsid w:val="00616E14"/>
    <w:rsid w:val="006179C8"/>
    <w:rsid w:val="00620899"/>
    <w:rsid w:val="00621EE5"/>
    <w:rsid w:val="00627CC6"/>
    <w:rsid w:val="0063259E"/>
    <w:rsid w:val="006330DD"/>
    <w:rsid w:val="006430D2"/>
    <w:rsid w:val="0064415F"/>
    <w:rsid w:val="00644DA1"/>
    <w:rsid w:val="00644FB8"/>
    <w:rsid w:val="0064631E"/>
    <w:rsid w:val="006465B1"/>
    <w:rsid w:val="00646F16"/>
    <w:rsid w:val="00647224"/>
    <w:rsid w:val="00651094"/>
    <w:rsid w:val="006520DC"/>
    <w:rsid w:val="00653D49"/>
    <w:rsid w:val="0065401B"/>
    <w:rsid w:val="00655314"/>
    <w:rsid w:val="00656D9C"/>
    <w:rsid w:val="00656FA7"/>
    <w:rsid w:val="0065781B"/>
    <w:rsid w:val="00657A77"/>
    <w:rsid w:val="00660B43"/>
    <w:rsid w:val="006621D6"/>
    <w:rsid w:val="00665859"/>
    <w:rsid w:val="00666A37"/>
    <w:rsid w:val="00666FBB"/>
    <w:rsid w:val="00670388"/>
    <w:rsid w:val="006714EA"/>
    <w:rsid w:val="00672050"/>
    <w:rsid w:val="006726AD"/>
    <w:rsid w:val="00673983"/>
    <w:rsid w:val="00673CA6"/>
    <w:rsid w:val="00674540"/>
    <w:rsid w:val="00674897"/>
    <w:rsid w:val="00675FFB"/>
    <w:rsid w:val="0067697F"/>
    <w:rsid w:val="006776C1"/>
    <w:rsid w:val="00677A26"/>
    <w:rsid w:val="00680E2E"/>
    <w:rsid w:val="00681519"/>
    <w:rsid w:val="00681AA5"/>
    <w:rsid w:val="0068227B"/>
    <w:rsid w:val="00682688"/>
    <w:rsid w:val="00687803"/>
    <w:rsid w:val="006879EB"/>
    <w:rsid w:val="00693521"/>
    <w:rsid w:val="006939AC"/>
    <w:rsid w:val="00693AE8"/>
    <w:rsid w:val="00693FFB"/>
    <w:rsid w:val="0069525C"/>
    <w:rsid w:val="006968B3"/>
    <w:rsid w:val="0069706D"/>
    <w:rsid w:val="00697B8F"/>
    <w:rsid w:val="006A2152"/>
    <w:rsid w:val="006A26E4"/>
    <w:rsid w:val="006A3799"/>
    <w:rsid w:val="006A7D71"/>
    <w:rsid w:val="006B145B"/>
    <w:rsid w:val="006B1BE5"/>
    <w:rsid w:val="006B7544"/>
    <w:rsid w:val="006C3DE9"/>
    <w:rsid w:val="006C43BC"/>
    <w:rsid w:val="006C548D"/>
    <w:rsid w:val="006D0A83"/>
    <w:rsid w:val="006D148D"/>
    <w:rsid w:val="006D15D8"/>
    <w:rsid w:val="006D1B1C"/>
    <w:rsid w:val="006D2E2B"/>
    <w:rsid w:val="006D45A7"/>
    <w:rsid w:val="006E264F"/>
    <w:rsid w:val="006E2D6E"/>
    <w:rsid w:val="006E3EA5"/>
    <w:rsid w:val="006E551C"/>
    <w:rsid w:val="006E5685"/>
    <w:rsid w:val="006E5C5A"/>
    <w:rsid w:val="006F00DE"/>
    <w:rsid w:val="006F2305"/>
    <w:rsid w:val="006F32E6"/>
    <w:rsid w:val="006F424C"/>
    <w:rsid w:val="006F4B91"/>
    <w:rsid w:val="006F5586"/>
    <w:rsid w:val="006F7732"/>
    <w:rsid w:val="006F7B77"/>
    <w:rsid w:val="00700223"/>
    <w:rsid w:val="0070107F"/>
    <w:rsid w:val="00704D97"/>
    <w:rsid w:val="00706D37"/>
    <w:rsid w:val="00711A64"/>
    <w:rsid w:val="00714D25"/>
    <w:rsid w:val="00715675"/>
    <w:rsid w:val="007179A5"/>
    <w:rsid w:val="007203BA"/>
    <w:rsid w:val="0072113C"/>
    <w:rsid w:val="00721A0D"/>
    <w:rsid w:val="007276F3"/>
    <w:rsid w:val="00727904"/>
    <w:rsid w:val="00731A68"/>
    <w:rsid w:val="00737FE4"/>
    <w:rsid w:val="00740383"/>
    <w:rsid w:val="00741636"/>
    <w:rsid w:val="0074306A"/>
    <w:rsid w:val="00745B93"/>
    <w:rsid w:val="00746758"/>
    <w:rsid w:val="007507F6"/>
    <w:rsid w:val="007510DD"/>
    <w:rsid w:val="0075162A"/>
    <w:rsid w:val="00751881"/>
    <w:rsid w:val="00755AD6"/>
    <w:rsid w:val="007577EE"/>
    <w:rsid w:val="00760151"/>
    <w:rsid w:val="007638C8"/>
    <w:rsid w:val="0076390C"/>
    <w:rsid w:val="00764877"/>
    <w:rsid w:val="0076548C"/>
    <w:rsid w:val="00766237"/>
    <w:rsid w:val="00770857"/>
    <w:rsid w:val="00772101"/>
    <w:rsid w:val="00773540"/>
    <w:rsid w:val="00774F23"/>
    <w:rsid w:val="00777D19"/>
    <w:rsid w:val="0078081C"/>
    <w:rsid w:val="00780F2C"/>
    <w:rsid w:val="00782AFC"/>
    <w:rsid w:val="007844D6"/>
    <w:rsid w:val="0078568F"/>
    <w:rsid w:val="007907D9"/>
    <w:rsid w:val="00792BDE"/>
    <w:rsid w:val="007938BA"/>
    <w:rsid w:val="00793C86"/>
    <w:rsid w:val="00795344"/>
    <w:rsid w:val="00795BD6"/>
    <w:rsid w:val="00795D05"/>
    <w:rsid w:val="00796E8A"/>
    <w:rsid w:val="007976EC"/>
    <w:rsid w:val="007A05FC"/>
    <w:rsid w:val="007A33E2"/>
    <w:rsid w:val="007A4314"/>
    <w:rsid w:val="007A6AD0"/>
    <w:rsid w:val="007B12A0"/>
    <w:rsid w:val="007B329F"/>
    <w:rsid w:val="007B3E0B"/>
    <w:rsid w:val="007B4431"/>
    <w:rsid w:val="007B6B13"/>
    <w:rsid w:val="007B6E10"/>
    <w:rsid w:val="007C2AB7"/>
    <w:rsid w:val="007C3703"/>
    <w:rsid w:val="007C475C"/>
    <w:rsid w:val="007C5D09"/>
    <w:rsid w:val="007C61C6"/>
    <w:rsid w:val="007D1B3C"/>
    <w:rsid w:val="007D5FFB"/>
    <w:rsid w:val="007E0DE4"/>
    <w:rsid w:val="007E1258"/>
    <w:rsid w:val="007E13BF"/>
    <w:rsid w:val="007E1C89"/>
    <w:rsid w:val="007E488F"/>
    <w:rsid w:val="007E5061"/>
    <w:rsid w:val="007E580B"/>
    <w:rsid w:val="007F0BC6"/>
    <w:rsid w:val="007F1E92"/>
    <w:rsid w:val="007F2F8A"/>
    <w:rsid w:val="007F313B"/>
    <w:rsid w:val="007F6ECE"/>
    <w:rsid w:val="007F76BC"/>
    <w:rsid w:val="00800653"/>
    <w:rsid w:val="008015D1"/>
    <w:rsid w:val="008037AE"/>
    <w:rsid w:val="00803C3A"/>
    <w:rsid w:val="00804BBB"/>
    <w:rsid w:val="00804D2D"/>
    <w:rsid w:val="00807F22"/>
    <w:rsid w:val="008111ED"/>
    <w:rsid w:val="0081245F"/>
    <w:rsid w:val="008145DC"/>
    <w:rsid w:val="0081533D"/>
    <w:rsid w:val="00816086"/>
    <w:rsid w:val="00817412"/>
    <w:rsid w:val="008178E5"/>
    <w:rsid w:val="00817C97"/>
    <w:rsid w:val="00817EBC"/>
    <w:rsid w:val="008211CC"/>
    <w:rsid w:val="00822ACD"/>
    <w:rsid w:val="0082477C"/>
    <w:rsid w:val="00825320"/>
    <w:rsid w:val="00826276"/>
    <w:rsid w:val="00827B03"/>
    <w:rsid w:val="0083005E"/>
    <w:rsid w:val="0083078B"/>
    <w:rsid w:val="00830BDE"/>
    <w:rsid w:val="0083258B"/>
    <w:rsid w:val="00833433"/>
    <w:rsid w:val="00837143"/>
    <w:rsid w:val="00837A17"/>
    <w:rsid w:val="00840CC4"/>
    <w:rsid w:val="00840F6B"/>
    <w:rsid w:val="008410BC"/>
    <w:rsid w:val="0084147B"/>
    <w:rsid w:val="00845CDD"/>
    <w:rsid w:val="008477C7"/>
    <w:rsid w:val="00851468"/>
    <w:rsid w:val="0085197F"/>
    <w:rsid w:val="00854097"/>
    <w:rsid w:val="008544F4"/>
    <w:rsid w:val="00855454"/>
    <w:rsid w:val="00855C13"/>
    <w:rsid w:val="008578A6"/>
    <w:rsid w:val="008600F6"/>
    <w:rsid w:val="0086014E"/>
    <w:rsid w:val="00860EEF"/>
    <w:rsid w:val="00861407"/>
    <w:rsid w:val="008644A1"/>
    <w:rsid w:val="008654C8"/>
    <w:rsid w:val="00866225"/>
    <w:rsid w:val="00866E5D"/>
    <w:rsid w:val="008672FD"/>
    <w:rsid w:val="00870A9A"/>
    <w:rsid w:val="008727A9"/>
    <w:rsid w:val="0087448A"/>
    <w:rsid w:val="00874988"/>
    <w:rsid w:val="00876077"/>
    <w:rsid w:val="00876E4A"/>
    <w:rsid w:val="00881110"/>
    <w:rsid w:val="00881795"/>
    <w:rsid w:val="00881E14"/>
    <w:rsid w:val="0088350D"/>
    <w:rsid w:val="00883C66"/>
    <w:rsid w:val="008842AD"/>
    <w:rsid w:val="00885BB5"/>
    <w:rsid w:val="00894922"/>
    <w:rsid w:val="0089561D"/>
    <w:rsid w:val="00895D8B"/>
    <w:rsid w:val="008A168E"/>
    <w:rsid w:val="008A29F9"/>
    <w:rsid w:val="008A3BF6"/>
    <w:rsid w:val="008A6E88"/>
    <w:rsid w:val="008B1C2E"/>
    <w:rsid w:val="008B2471"/>
    <w:rsid w:val="008B2F58"/>
    <w:rsid w:val="008B3427"/>
    <w:rsid w:val="008B3892"/>
    <w:rsid w:val="008B5473"/>
    <w:rsid w:val="008B6166"/>
    <w:rsid w:val="008C076D"/>
    <w:rsid w:val="008C142E"/>
    <w:rsid w:val="008C24B7"/>
    <w:rsid w:val="008C2591"/>
    <w:rsid w:val="008C303B"/>
    <w:rsid w:val="008C47F8"/>
    <w:rsid w:val="008C631B"/>
    <w:rsid w:val="008C7B31"/>
    <w:rsid w:val="008D01C1"/>
    <w:rsid w:val="008D1AB0"/>
    <w:rsid w:val="008D1F05"/>
    <w:rsid w:val="008D23B3"/>
    <w:rsid w:val="008D5397"/>
    <w:rsid w:val="008D6558"/>
    <w:rsid w:val="008E3FF1"/>
    <w:rsid w:val="008E44C7"/>
    <w:rsid w:val="008E4D23"/>
    <w:rsid w:val="008E4DB8"/>
    <w:rsid w:val="008E5246"/>
    <w:rsid w:val="008F0E7C"/>
    <w:rsid w:val="008F3994"/>
    <w:rsid w:val="008F5581"/>
    <w:rsid w:val="008F62E2"/>
    <w:rsid w:val="008F6A1F"/>
    <w:rsid w:val="008F6B78"/>
    <w:rsid w:val="008F759D"/>
    <w:rsid w:val="009014A6"/>
    <w:rsid w:val="009014FA"/>
    <w:rsid w:val="0090170B"/>
    <w:rsid w:val="00901D70"/>
    <w:rsid w:val="009026D0"/>
    <w:rsid w:val="00902923"/>
    <w:rsid w:val="0090310E"/>
    <w:rsid w:val="0090590A"/>
    <w:rsid w:val="0090673E"/>
    <w:rsid w:val="009069D4"/>
    <w:rsid w:val="009076E1"/>
    <w:rsid w:val="0091049A"/>
    <w:rsid w:val="00910625"/>
    <w:rsid w:val="009134A8"/>
    <w:rsid w:val="009137D7"/>
    <w:rsid w:val="0091466E"/>
    <w:rsid w:val="009171F4"/>
    <w:rsid w:val="00917869"/>
    <w:rsid w:val="00920D0B"/>
    <w:rsid w:val="00922589"/>
    <w:rsid w:val="00923934"/>
    <w:rsid w:val="00924A66"/>
    <w:rsid w:val="00925B2F"/>
    <w:rsid w:val="0092672F"/>
    <w:rsid w:val="00931018"/>
    <w:rsid w:val="009329DA"/>
    <w:rsid w:val="00933EE7"/>
    <w:rsid w:val="00936106"/>
    <w:rsid w:val="0093652C"/>
    <w:rsid w:val="00937BFB"/>
    <w:rsid w:val="00940F96"/>
    <w:rsid w:val="0094122B"/>
    <w:rsid w:val="00942D3D"/>
    <w:rsid w:val="00943185"/>
    <w:rsid w:val="00943C5F"/>
    <w:rsid w:val="0094715B"/>
    <w:rsid w:val="00950223"/>
    <w:rsid w:val="00950404"/>
    <w:rsid w:val="00950BE9"/>
    <w:rsid w:val="00952288"/>
    <w:rsid w:val="0095229D"/>
    <w:rsid w:val="00952B94"/>
    <w:rsid w:val="00953AE1"/>
    <w:rsid w:val="009541A2"/>
    <w:rsid w:val="009559EE"/>
    <w:rsid w:val="009578B6"/>
    <w:rsid w:val="00960624"/>
    <w:rsid w:val="00966AF4"/>
    <w:rsid w:val="00966E73"/>
    <w:rsid w:val="00967D8F"/>
    <w:rsid w:val="00970028"/>
    <w:rsid w:val="00971480"/>
    <w:rsid w:val="00971D4D"/>
    <w:rsid w:val="009731ED"/>
    <w:rsid w:val="009734CE"/>
    <w:rsid w:val="00973ADB"/>
    <w:rsid w:val="0097406B"/>
    <w:rsid w:val="00974CEB"/>
    <w:rsid w:val="00975E60"/>
    <w:rsid w:val="00976E28"/>
    <w:rsid w:val="0098021C"/>
    <w:rsid w:val="00981F9E"/>
    <w:rsid w:val="00987848"/>
    <w:rsid w:val="00987EDE"/>
    <w:rsid w:val="00991C8E"/>
    <w:rsid w:val="0099384F"/>
    <w:rsid w:val="009943CC"/>
    <w:rsid w:val="00995054"/>
    <w:rsid w:val="009955E4"/>
    <w:rsid w:val="00995873"/>
    <w:rsid w:val="00995F5C"/>
    <w:rsid w:val="00996238"/>
    <w:rsid w:val="009A1892"/>
    <w:rsid w:val="009A2895"/>
    <w:rsid w:val="009A343A"/>
    <w:rsid w:val="009A52EC"/>
    <w:rsid w:val="009A7573"/>
    <w:rsid w:val="009B27D0"/>
    <w:rsid w:val="009B5C2C"/>
    <w:rsid w:val="009B6B5B"/>
    <w:rsid w:val="009C01E9"/>
    <w:rsid w:val="009C0B58"/>
    <w:rsid w:val="009C24C8"/>
    <w:rsid w:val="009C269E"/>
    <w:rsid w:val="009C2EFF"/>
    <w:rsid w:val="009C3D4F"/>
    <w:rsid w:val="009C6EC1"/>
    <w:rsid w:val="009D09ED"/>
    <w:rsid w:val="009D15EB"/>
    <w:rsid w:val="009D188D"/>
    <w:rsid w:val="009D18EA"/>
    <w:rsid w:val="009D1C13"/>
    <w:rsid w:val="009D31CB"/>
    <w:rsid w:val="009D4274"/>
    <w:rsid w:val="009D4F9E"/>
    <w:rsid w:val="009D512F"/>
    <w:rsid w:val="009D640B"/>
    <w:rsid w:val="009D7FBC"/>
    <w:rsid w:val="009E026E"/>
    <w:rsid w:val="009E4B6C"/>
    <w:rsid w:val="009E6E57"/>
    <w:rsid w:val="009F061B"/>
    <w:rsid w:val="009F3037"/>
    <w:rsid w:val="009F54BE"/>
    <w:rsid w:val="00A00575"/>
    <w:rsid w:val="00A00A0E"/>
    <w:rsid w:val="00A0110D"/>
    <w:rsid w:val="00A021D2"/>
    <w:rsid w:val="00A0429D"/>
    <w:rsid w:val="00A0549E"/>
    <w:rsid w:val="00A06BCB"/>
    <w:rsid w:val="00A07C10"/>
    <w:rsid w:val="00A134D4"/>
    <w:rsid w:val="00A13BBA"/>
    <w:rsid w:val="00A154C1"/>
    <w:rsid w:val="00A17123"/>
    <w:rsid w:val="00A17554"/>
    <w:rsid w:val="00A1759A"/>
    <w:rsid w:val="00A178EF"/>
    <w:rsid w:val="00A17AD4"/>
    <w:rsid w:val="00A20A63"/>
    <w:rsid w:val="00A2429A"/>
    <w:rsid w:val="00A251E4"/>
    <w:rsid w:val="00A26DBB"/>
    <w:rsid w:val="00A31EC5"/>
    <w:rsid w:val="00A33185"/>
    <w:rsid w:val="00A33A0B"/>
    <w:rsid w:val="00A33C14"/>
    <w:rsid w:val="00A34AE0"/>
    <w:rsid w:val="00A35F3B"/>
    <w:rsid w:val="00A37A91"/>
    <w:rsid w:val="00A37E0A"/>
    <w:rsid w:val="00A4369F"/>
    <w:rsid w:val="00A5122F"/>
    <w:rsid w:val="00A536D9"/>
    <w:rsid w:val="00A54DF5"/>
    <w:rsid w:val="00A56E64"/>
    <w:rsid w:val="00A60106"/>
    <w:rsid w:val="00A618B9"/>
    <w:rsid w:val="00A648FF"/>
    <w:rsid w:val="00A666E2"/>
    <w:rsid w:val="00A667F9"/>
    <w:rsid w:val="00A66D5E"/>
    <w:rsid w:val="00A66F58"/>
    <w:rsid w:val="00A67B8D"/>
    <w:rsid w:val="00A70045"/>
    <w:rsid w:val="00A702D8"/>
    <w:rsid w:val="00A7233A"/>
    <w:rsid w:val="00A7292A"/>
    <w:rsid w:val="00A73FAA"/>
    <w:rsid w:val="00A77D06"/>
    <w:rsid w:val="00A80414"/>
    <w:rsid w:val="00A808B2"/>
    <w:rsid w:val="00A81F6F"/>
    <w:rsid w:val="00A83C6E"/>
    <w:rsid w:val="00A84DA2"/>
    <w:rsid w:val="00A86494"/>
    <w:rsid w:val="00A909F3"/>
    <w:rsid w:val="00A91652"/>
    <w:rsid w:val="00A920CE"/>
    <w:rsid w:val="00A94342"/>
    <w:rsid w:val="00A96041"/>
    <w:rsid w:val="00AA1BF8"/>
    <w:rsid w:val="00AA1F06"/>
    <w:rsid w:val="00AA2E8C"/>
    <w:rsid w:val="00AA44CE"/>
    <w:rsid w:val="00AA7A5F"/>
    <w:rsid w:val="00AB185B"/>
    <w:rsid w:val="00AB236F"/>
    <w:rsid w:val="00AB3092"/>
    <w:rsid w:val="00AB7B5F"/>
    <w:rsid w:val="00AC1367"/>
    <w:rsid w:val="00AC1683"/>
    <w:rsid w:val="00AC2697"/>
    <w:rsid w:val="00AC477C"/>
    <w:rsid w:val="00AC57FF"/>
    <w:rsid w:val="00AC6071"/>
    <w:rsid w:val="00AC635D"/>
    <w:rsid w:val="00AD1735"/>
    <w:rsid w:val="00AD1D3C"/>
    <w:rsid w:val="00AD3D1D"/>
    <w:rsid w:val="00AD6D7E"/>
    <w:rsid w:val="00AE1F1D"/>
    <w:rsid w:val="00AE24D9"/>
    <w:rsid w:val="00AE34D2"/>
    <w:rsid w:val="00AE39F9"/>
    <w:rsid w:val="00AE3CF2"/>
    <w:rsid w:val="00AE59A8"/>
    <w:rsid w:val="00AF0896"/>
    <w:rsid w:val="00AF0F70"/>
    <w:rsid w:val="00AF1B65"/>
    <w:rsid w:val="00AF1C84"/>
    <w:rsid w:val="00AF2589"/>
    <w:rsid w:val="00AF35AC"/>
    <w:rsid w:val="00AF4C1A"/>
    <w:rsid w:val="00AF507A"/>
    <w:rsid w:val="00AF5C1E"/>
    <w:rsid w:val="00B0028D"/>
    <w:rsid w:val="00B01D51"/>
    <w:rsid w:val="00B037A7"/>
    <w:rsid w:val="00B04436"/>
    <w:rsid w:val="00B04CC4"/>
    <w:rsid w:val="00B05493"/>
    <w:rsid w:val="00B0570C"/>
    <w:rsid w:val="00B061B1"/>
    <w:rsid w:val="00B06A56"/>
    <w:rsid w:val="00B06AFF"/>
    <w:rsid w:val="00B06DD8"/>
    <w:rsid w:val="00B07887"/>
    <w:rsid w:val="00B11A6B"/>
    <w:rsid w:val="00B1792B"/>
    <w:rsid w:val="00B17937"/>
    <w:rsid w:val="00B20A53"/>
    <w:rsid w:val="00B22AA2"/>
    <w:rsid w:val="00B23709"/>
    <w:rsid w:val="00B24206"/>
    <w:rsid w:val="00B25736"/>
    <w:rsid w:val="00B25A20"/>
    <w:rsid w:val="00B266B7"/>
    <w:rsid w:val="00B303D3"/>
    <w:rsid w:val="00B330FC"/>
    <w:rsid w:val="00B335FA"/>
    <w:rsid w:val="00B36044"/>
    <w:rsid w:val="00B36151"/>
    <w:rsid w:val="00B36B5D"/>
    <w:rsid w:val="00B37B04"/>
    <w:rsid w:val="00B37D35"/>
    <w:rsid w:val="00B37DD3"/>
    <w:rsid w:val="00B37F04"/>
    <w:rsid w:val="00B426EC"/>
    <w:rsid w:val="00B46288"/>
    <w:rsid w:val="00B4649A"/>
    <w:rsid w:val="00B47FC0"/>
    <w:rsid w:val="00B53B64"/>
    <w:rsid w:val="00B54A44"/>
    <w:rsid w:val="00B5540C"/>
    <w:rsid w:val="00B56BC6"/>
    <w:rsid w:val="00B573A1"/>
    <w:rsid w:val="00B6677E"/>
    <w:rsid w:val="00B72282"/>
    <w:rsid w:val="00B73817"/>
    <w:rsid w:val="00B73C8E"/>
    <w:rsid w:val="00B75E94"/>
    <w:rsid w:val="00B772C1"/>
    <w:rsid w:val="00B77A74"/>
    <w:rsid w:val="00B77BB8"/>
    <w:rsid w:val="00B77EE7"/>
    <w:rsid w:val="00B813CC"/>
    <w:rsid w:val="00B81605"/>
    <w:rsid w:val="00B818CE"/>
    <w:rsid w:val="00B827DE"/>
    <w:rsid w:val="00B82E0C"/>
    <w:rsid w:val="00B855A2"/>
    <w:rsid w:val="00B87E81"/>
    <w:rsid w:val="00B90427"/>
    <w:rsid w:val="00B917B5"/>
    <w:rsid w:val="00B91C42"/>
    <w:rsid w:val="00B95059"/>
    <w:rsid w:val="00B96AD6"/>
    <w:rsid w:val="00B9708D"/>
    <w:rsid w:val="00B97682"/>
    <w:rsid w:val="00BA0E88"/>
    <w:rsid w:val="00BA23BF"/>
    <w:rsid w:val="00BA2EB7"/>
    <w:rsid w:val="00BA725C"/>
    <w:rsid w:val="00BB04F4"/>
    <w:rsid w:val="00BB1BC9"/>
    <w:rsid w:val="00BB2837"/>
    <w:rsid w:val="00BB2C09"/>
    <w:rsid w:val="00BB3604"/>
    <w:rsid w:val="00BB386E"/>
    <w:rsid w:val="00BB661E"/>
    <w:rsid w:val="00BB7646"/>
    <w:rsid w:val="00BC10F0"/>
    <w:rsid w:val="00BC130C"/>
    <w:rsid w:val="00BC3FF9"/>
    <w:rsid w:val="00BC6F12"/>
    <w:rsid w:val="00BD0A3A"/>
    <w:rsid w:val="00BD256D"/>
    <w:rsid w:val="00BD3E5E"/>
    <w:rsid w:val="00BD4DB9"/>
    <w:rsid w:val="00BD5D23"/>
    <w:rsid w:val="00BD70B9"/>
    <w:rsid w:val="00BD73C7"/>
    <w:rsid w:val="00BE1FD6"/>
    <w:rsid w:val="00BE2554"/>
    <w:rsid w:val="00BE495D"/>
    <w:rsid w:val="00BE56CA"/>
    <w:rsid w:val="00BE5A8F"/>
    <w:rsid w:val="00BE6139"/>
    <w:rsid w:val="00BE6493"/>
    <w:rsid w:val="00BF1CBB"/>
    <w:rsid w:val="00BF4177"/>
    <w:rsid w:val="00BF4C17"/>
    <w:rsid w:val="00BF4D07"/>
    <w:rsid w:val="00BF52B8"/>
    <w:rsid w:val="00BF60D5"/>
    <w:rsid w:val="00BF6328"/>
    <w:rsid w:val="00BF6C8C"/>
    <w:rsid w:val="00C0184D"/>
    <w:rsid w:val="00C018A3"/>
    <w:rsid w:val="00C01D31"/>
    <w:rsid w:val="00C0370E"/>
    <w:rsid w:val="00C065D3"/>
    <w:rsid w:val="00C1222E"/>
    <w:rsid w:val="00C155A2"/>
    <w:rsid w:val="00C21449"/>
    <w:rsid w:val="00C21F47"/>
    <w:rsid w:val="00C2660D"/>
    <w:rsid w:val="00C33B5C"/>
    <w:rsid w:val="00C3444F"/>
    <w:rsid w:val="00C34961"/>
    <w:rsid w:val="00C35390"/>
    <w:rsid w:val="00C35AC8"/>
    <w:rsid w:val="00C36DDC"/>
    <w:rsid w:val="00C36E62"/>
    <w:rsid w:val="00C379D2"/>
    <w:rsid w:val="00C40CAF"/>
    <w:rsid w:val="00C416CD"/>
    <w:rsid w:val="00C434F6"/>
    <w:rsid w:val="00C43616"/>
    <w:rsid w:val="00C44E87"/>
    <w:rsid w:val="00C459FE"/>
    <w:rsid w:val="00C500EB"/>
    <w:rsid w:val="00C504D9"/>
    <w:rsid w:val="00C50AE2"/>
    <w:rsid w:val="00C5239A"/>
    <w:rsid w:val="00C52A41"/>
    <w:rsid w:val="00C556D9"/>
    <w:rsid w:val="00C56410"/>
    <w:rsid w:val="00C571C7"/>
    <w:rsid w:val="00C603CA"/>
    <w:rsid w:val="00C61835"/>
    <w:rsid w:val="00C61CF0"/>
    <w:rsid w:val="00C6400B"/>
    <w:rsid w:val="00C6488F"/>
    <w:rsid w:val="00C65647"/>
    <w:rsid w:val="00C65E77"/>
    <w:rsid w:val="00C65FBA"/>
    <w:rsid w:val="00C669E5"/>
    <w:rsid w:val="00C6755D"/>
    <w:rsid w:val="00C67968"/>
    <w:rsid w:val="00C73D23"/>
    <w:rsid w:val="00C74685"/>
    <w:rsid w:val="00C7479A"/>
    <w:rsid w:val="00C75368"/>
    <w:rsid w:val="00C7789D"/>
    <w:rsid w:val="00C80F7A"/>
    <w:rsid w:val="00C85591"/>
    <w:rsid w:val="00C94557"/>
    <w:rsid w:val="00C94E49"/>
    <w:rsid w:val="00C951D8"/>
    <w:rsid w:val="00C95B1E"/>
    <w:rsid w:val="00C97240"/>
    <w:rsid w:val="00CA098F"/>
    <w:rsid w:val="00CA0FC7"/>
    <w:rsid w:val="00CA1054"/>
    <w:rsid w:val="00CA2B41"/>
    <w:rsid w:val="00CA3507"/>
    <w:rsid w:val="00CA4E16"/>
    <w:rsid w:val="00CA5D39"/>
    <w:rsid w:val="00CA709B"/>
    <w:rsid w:val="00CA7B23"/>
    <w:rsid w:val="00CB01CF"/>
    <w:rsid w:val="00CB09BC"/>
    <w:rsid w:val="00CB10DB"/>
    <w:rsid w:val="00CB3457"/>
    <w:rsid w:val="00CB360D"/>
    <w:rsid w:val="00CB3FBC"/>
    <w:rsid w:val="00CB477D"/>
    <w:rsid w:val="00CB4CE9"/>
    <w:rsid w:val="00CB5698"/>
    <w:rsid w:val="00CB7E3C"/>
    <w:rsid w:val="00CC09B9"/>
    <w:rsid w:val="00CC0C54"/>
    <w:rsid w:val="00CC1073"/>
    <w:rsid w:val="00CC1A05"/>
    <w:rsid w:val="00CC1F7A"/>
    <w:rsid w:val="00CC2240"/>
    <w:rsid w:val="00CC2981"/>
    <w:rsid w:val="00CC39D8"/>
    <w:rsid w:val="00CC4C87"/>
    <w:rsid w:val="00CC7FE0"/>
    <w:rsid w:val="00CD13E2"/>
    <w:rsid w:val="00CD1638"/>
    <w:rsid w:val="00CD2196"/>
    <w:rsid w:val="00CD5603"/>
    <w:rsid w:val="00CD56BD"/>
    <w:rsid w:val="00CE0D6B"/>
    <w:rsid w:val="00CE0DB7"/>
    <w:rsid w:val="00CE15EF"/>
    <w:rsid w:val="00CE1AD5"/>
    <w:rsid w:val="00CE3A26"/>
    <w:rsid w:val="00CE4DFD"/>
    <w:rsid w:val="00CE6679"/>
    <w:rsid w:val="00CE7613"/>
    <w:rsid w:val="00CE7B37"/>
    <w:rsid w:val="00CE7BBB"/>
    <w:rsid w:val="00CF2762"/>
    <w:rsid w:val="00CF79C0"/>
    <w:rsid w:val="00D01259"/>
    <w:rsid w:val="00D024E9"/>
    <w:rsid w:val="00D04ADB"/>
    <w:rsid w:val="00D072AE"/>
    <w:rsid w:val="00D07CE1"/>
    <w:rsid w:val="00D11C9F"/>
    <w:rsid w:val="00D14951"/>
    <w:rsid w:val="00D153FA"/>
    <w:rsid w:val="00D16289"/>
    <w:rsid w:val="00D16475"/>
    <w:rsid w:val="00D20C8D"/>
    <w:rsid w:val="00D2153C"/>
    <w:rsid w:val="00D216EF"/>
    <w:rsid w:val="00D22222"/>
    <w:rsid w:val="00D22CD0"/>
    <w:rsid w:val="00D23058"/>
    <w:rsid w:val="00D237EB"/>
    <w:rsid w:val="00D2393C"/>
    <w:rsid w:val="00D240CF"/>
    <w:rsid w:val="00D25BD6"/>
    <w:rsid w:val="00D27228"/>
    <w:rsid w:val="00D2770E"/>
    <w:rsid w:val="00D3459D"/>
    <w:rsid w:val="00D34625"/>
    <w:rsid w:val="00D352E8"/>
    <w:rsid w:val="00D352F1"/>
    <w:rsid w:val="00D35DA6"/>
    <w:rsid w:val="00D36E49"/>
    <w:rsid w:val="00D36E7E"/>
    <w:rsid w:val="00D40968"/>
    <w:rsid w:val="00D40A05"/>
    <w:rsid w:val="00D40B5A"/>
    <w:rsid w:val="00D41AD0"/>
    <w:rsid w:val="00D42307"/>
    <w:rsid w:val="00D42621"/>
    <w:rsid w:val="00D4262A"/>
    <w:rsid w:val="00D45609"/>
    <w:rsid w:val="00D457A5"/>
    <w:rsid w:val="00D467C9"/>
    <w:rsid w:val="00D515AE"/>
    <w:rsid w:val="00D5300F"/>
    <w:rsid w:val="00D5499B"/>
    <w:rsid w:val="00D57F5D"/>
    <w:rsid w:val="00D6183F"/>
    <w:rsid w:val="00D6303E"/>
    <w:rsid w:val="00D63E50"/>
    <w:rsid w:val="00D71931"/>
    <w:rsid w:val="00D82313"/>
    <w:rsid w:val="00D8244D"/>
    <w:rsid w:val="00D83016"/>
    <w:rsid w:val="00D8440B"/>
    <w:rsid w:val="00D87B38"/>
    <w:rsid w:val="00D87DA6"/>
    <w:rsid w:val="00D90651"/>
    <w:rsid w:val="00D92050"/>
    <w:rsid w:val="00D9365D"/>
    <w:rsid w:val="00D947DE"/>
    <w:rsid w:val="00D95BC1"/>
    <w:rsid w:val="00D96B3C"/>
    <w:rsid w:val="00D9782E"/>
    <w:rsid w:val="00DA0326"/>
    <w:rsid w:val="00DA2B0F"/>
    <w:rsid w:val="00DA37F4"/>
    <w:rsid w:val="00DA3CD1"/>
    <w:rsid w:val="00DA3F03"/>
    <w:rsid w:val="00DA5B71"/>
    <w:rsid w:val="00DA6843"/>
    <w:rsid w:val="00DA70B3"/>
    <w:rsid w:val="00DA7107"/>
    <w:rsid w:val="00DB1143"/>
    <w:rsid w:val="00DB1B35"/>
    <w:rsid w:val="00DB3D64"/>
    <w:rsid w:val="00DB540E"/>
    <w:rsid w:val="00DB63CA"/>
    <w:rsid w:val="00DC1DE2"/>
    <w:rsid w:val="00DC21E8"/>
    <w:rsid w:val="00DC31B6"/>
    <w:rsid w:val="00DC6B90"/>
    <w:rsid w:val="00DC7603"/>
    <w:rsid w:val="00DC7793"/>
    <w:rsid w:val="00DD2E64"/>
    <w:rsid w:val="00DD43E3"/>
    <w:rsid w:val="00DD4F7F"/>
    <w:rsid w:val="00DD6A79"/>
    <w:rsid w:val="00DD7062"/>
    <w:rsid w:val="00DE03B2"/>
    <w:rsid w:val="00DE119B"/>
    <w:rsid w:val="00DE1571"/>
    <w:rsid w:val="00DE34C6"/>
    <w:rsid w:val="00DE5273"/>
    <w:rsid w:val="00DE74CD"/>
    <w:rsid w:val="00DF7B11"/>
    <w:rsid w:val="00E021BE"/>
    <w:rsid w:val="00E022B7"/>
    <w:rsid w:val="00E02767"/>
    <w:rsid w:val="00E0350F"/>
    <w:rsid w:val="00E042F5"/>
    <w:rsid w:val="00E04847"/>
    <w:rsid w:val="00E06EFA"/>
    <w:rsid w:val="00E07355"/>
    <w:rsid w:val="00E10D3A"/>
    <w:rsid w:val="00E110E3"/>
    <w:rsid w:val="00E1253C"/>
    <w:rsid w:val="00E13559"/>
    <w:rsid w:val="00E149ED"/>
    <w:rsid w:val="00E159C8"/>
    <w:rsid w:val="00E16385"/>
    <w:rsid w:val="00E17062"/>
    <w:rsid w:val="00E173F3"/>
    <w:rsid w:val="00E1798B"/>
    <w:rsid w:val="00E2033B"/>
    <w:rsid w:val="00E20B96"/>
    <w:rsid w:val="00E20D42"/>
    <w:rsid w:val="00E21090"/>
    <w:rsid w:val="00E21F73"/>
    <w:rsid w:val="00E226BA"/>
    <w:rsid w:val="00E22D80"/>
    <w:rsid w:val="00E24211"/>
    <w:rsid w:val="00E2573C"/>
    <w:rsid w:val="00E26953"/>
    <w:rsid w:val="00E302F7"/>
    <w:rsid w:val="00E32FBE"/>
    <w:rsid w:val="00E3330A"/>
    <w:rsid w:val="00E336CA"/>
    <w:rsid w:val="00E35FA9"/>
    <w:rsid w:val="00E365A4"/>
    <w:rsid w:val="00E367B4"/>
    <w:rsid w:val="00E373A2"/>
    <w:rsid w:val="00E41E42"/>
    <w:rsid w:val="00E42AD1"/>
    <w:rsid w:val="00E43033"/>
    <w:rsid w:val="00E4309D"/>
    <w:rsid w:val="00E46224"/>
    <w:rsid w:val="00E462FE"/>
    <w:rsid w:val="00E46367"/>
    <w:rsid w:val="00E479BA"/>
    <w:rsid w:val="00E51DED"/>
    <w:rsid w:val="00E520A4"/>
    <w:rsid w:val="00E531F4"/>
    <w:rsid w:val="00E54F5A"/>
    <w:rsid w:val="00E56D6E"/>
    <w:rsid w:val="00E56DF2"/>
    <w:rsid w:val="00E605C2"/>
    <w:rsid w:val="00E61D1E"/>
    <w:rsid w:val="00E64593"/>
    <w:rsid w:val="00E64953"/>
    <w:rsid w:val="00E6541A"/>
    <w:rsid w:val="00E65A60"/>
    <w:rsid w:val="00E666CF"/>
    <w:rsid w:val="00E668AA"/>
    <w:rsid w:val="00E67B72"/>
    <w:rsid w:val="00E70AA8"/>
    <w:rsid w:val="00E71087"/>
    <w:rsid w:val="00E76548"/>
    <w:rsid w:val="00E76EB3"/>
    <w:rsid w:val="00E81881"/>
    <w:rsid w:val="00E8209A"/>
    <w:rsid w:val="00E8222E"/>
    <w:rsid w:val="00E8390E"/>
    <w:rsid w:val="00E85182"/>
    <w:rsid w:val="00E8578F"/>
    <w:rsid w:val="00E879CE"/>
    <w:rsid w:val="00E900E9"/>
    <w:rsid w:val="00E90E32"/>
    <w:rsid w:val="00E924AB"/>
    <w:rsid w:val="00E946D3"/>
    <w:rsid w:val="00E95D76"/>
    <w:rsid w:val="00EA0118"/>
    <w:rsid w:val="00EA0A8C"/>
    <w:rsid w:val="00EA1360"/>
    <w:rsid w:val="00EA2CCA"/>
    <w:rsid w:val="00EA3E38"/>
    <w:rsid w:val="00EA5FF0"/>
    <w:rsid w:val="00EA62CE"/>
    <w:rsid w:val="00EA66C4"/>
    <w:rsid w:val="00EB0C55"/>
    <w:rsid w:val="00EB1D2A"/>
    <w:rsid w:val="00EB222A"/>
    <w:rsid w:val="00EB279E"/>
    <w:rsid w:val="00EB542E"/>
    <w:rsid w:val="00EB6EEE"/>
    <w:rsid w:val="00EB7866"/>
    <w:rsid w:val="00EC1035"/>
    <w:rsid w:val="00EC1E1B"/>
    <w:rsid w:val="00EC4CF7"/>
    <w:rsid w:val="00EC4D43"/>
    <w:rsid w:val="00EC59D2"/>
    <w:rsid w:val="00ED0498"/>
    <w:rsid w:val="00ED3EF6"/>
    <w:rsid w:val="00ED427C"/>
    <w:rsid w:val="00ED5E41"/>
    <w:rsid w:val="00ED6CE3"/>
    <w:rsid w:val="00ED701B"/>
    <w:rsid w:val="00ED761C"/>
    <w:rsid w:val="00EE0082"/>
    <w:rsid w:val="00EE1F2B"/>
    <w:rsid w:val="00EE56BF"/>
    <w:rsid w:val="00EE5AAF"/>
    <w:rsid w:val="00EE6AA6"/>
    <w:rsid w:val="00EE6B4A"/>
    <w:rsid w:val="00EF2070"/>
    <w:rsid w:val="00EF2DA6"/>
    <w:rsid w:val="00EF2E85"/>
    <w:rsid w:val="00EF60CD"/>
    <w:rsid w:val="00EF7AC4"/>
    <w:rsid w:val="00F01680"/>
    <w:rsid w:val="00F01977"/>
    <w:rsid w:val="00F021C5"/>
    <w:rsid w:val="00F025E3"/>
    <w:rsid w:val="00F02CA1"/>
    <w:rsid w:val="00F05ACC"/>
    <w:rsid w:val="00F05B71"/>
    <w:rsid w:val="00F06A01"/>
    <w:rsid w:val="00F06A8C"/>
    <w:rsid w:val="00F115D4"/>
    <w:rsid w:val="00F1193C"/>
    <w:rsid w:val="00F11E95"/>
    <w:rsid w:val="00F125D6"/>
    <w:rsid w:val="00F1362E"/>
    <w:rsid w:val="00F13867"/>
    <w:rsid w:val="00F161C1"/>
    <w:rsid w:val="00F16BD6"/>
    <w:rsid w:val="00F2245D"/>
    <w:rsid w:val="00F22BF2"/>
    <w:rsid w:val="00F2535D"/>
    <w:rsid w:val="00F25AE4"/>
    <w:rsid w:val="00F3009F"/>
    <w:rsid w:val="00F31D43"/>
    <w:rsid w:val="00F31F5E"/>
    <w:rsid w:val="00F3227C"/>
    <w:rsid w:val="00F333E2"/>
    <w:rsid w:val="00F36E84"/>
    <w:rsid w:val="00F40464"/>
    <w:rsid w:val="00F40473"/>
    <w:rsid w:val="00F41006"/>
    <w:rsid w:val="00F44B2C"/>
    <w:rsid w:val="00F45A21"/>
    <w:rsid w:val="00F46793"/>
    <w:rsid w:val="00F47D44"/>
    <w:rsid w:val="00F50AB2"/>
    <w:rsid w:val="00F522BD"/>
    <w:rsid w:val="00F554AB"/>
    <w:rsid w:val="00F611C5"/>
    <w:rsid w:val="00F6270D"/>
    <w:rsid w:val="00F6281C"/>
    <w:rsid w:val="00F63046"/>
    <w:rsid w:val="00F63421"/>
    <w:rsid w:val="00F64442"/>
    <w:rsid w:val="00F6654E"/>
    <w:rsid w:val="00F70398"/>
    <w:rsid w:val="00F71166"/>
    <w:rsid w:val="00F71F37"/>
    <w:rsid w:val="00F74CB7"/>
    <w:rsid w:val="00F76222"/>
    <w:rsid w:val="00F77B6C"/>
    <w:rsid w:val="00F81E72"/>
    <w:rsid w:val="00F843D4"/>
    <w:rsid w:val="00F858FE"/>
    <w:rsid w:val="00F87EF0"/>
    <w:rsid w:val="00F918BD"/>
    <w:rsid w:val="00F92738"/>
    <w:rsid w:val="00F951CF"/>
    <w:rsid w:val="00F97182"/>
    <w:rsid w:val="00F977E8"/>
    <w:rsid w:val="00FA0857"/>
    <w:rsid w:val="00FA23E1"/>
    <w:rsid w:val="00FA4B45"/>
    <w:rsid w:val="00FA6407"/>
    <w:rsid w:val="00FB2218"/>
    <w:rsid w:val="00FB30F8"/>
    <w:rsid w:val="00FB32A1"/>
    <w:rsid w:val="00FB38A7"/>
    <w:rsid w:val="00FB5758"/>
    <w:rsid w:val="00FB6DE4"/>
    <w:rsid w:val="00FB6FD2"/>
    <w:rsid w:val="00FB72C0"/>
    <w:rsid w:val="00FB7544"/>
    <w:rsid w:val="00FC0EB8"/>
    <w:rsid w:val="00FC111A"/>
    <w:rsid w:val="00FC2322"/>
    <w:rsid w:val="00FC4612"/>
    <w:rsid w:val="00FC5DB2"/>
    <w:rsid w:val="00FC74E0"/>
    <w:rsid w:val="00FC7DB9"/>
    <w:rsid w:val="00FD17BE"/>
    <w:rsid w:val="00FD25E3"/>
    <w:rsid w:val="00FD3F7E"/>
    <w:rsid w:val="00FD4255"/>
    <w:rsid w:val="00FD7200"/>
    <w:rsid w:val="00FE05D0"/>
    <w:rsid w:val="00FE0770"/>
    <w:rsid w:val="00FE1E7A"/>
    <w:rsid w:val="00FE313C"/>
    <w:rsid w:val="00FE3830"/>
    <w:rsid w:val="00FE39D2"/>
    <w:rsid w:val="00FE3DA8"/>
    <w:rsid w:val="00FE441A"/>
    <w:rsid w:val="00FE495F"/>
    <w:rsid w:val="00FE51CF"/>
    <w:rsid w:val="00FF2B27"/>
    <w:rsid w:val="00FF2C1E"/>
    <w:rsid w:val="00FF5508"/>
    <w:rsid w:val="00FF5A6E"/>
    <w:rsid w:val="00FF7CFD"/>
    <w:rsid w:val="17FA10B4"/>
    <w:rsid w:val="2FDDE6CA"/>
    <w:rsid w:val="31CF6BFC"/>
    <w:rsid w:val="3CDF2F11"/>
    <w:rsid w:val="3F79F5DC"/>
    <w:rsid w:val="57DD4239"/>
    <w:rsid w:val="6FBB3048"/>
    <w:rsid w:val="71BF8768"/>
    <w:rsid w:val="7B8B3E5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7170" fillcolor="white">
      <v:fill color="white"/>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SimSun" w:hAnsi="Times New Roman" w:cs="Times New Roman"/>
        <w:lang w:val="en-GB" w:eastAsia="en-GB"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header" w:semiHidden="0" w:uiPriority="99" w:unhideWhenUsed="0"/>
    <w:lsdException w:name="footer" w:semiHidden="0" w:uiPriority="99" w:unhideWhenUsed="0"/>
    <w:lsdException w:name="caption" w:locked="1" w:qFormat="1"/>
    <w:lsdException w:name="page number" w:semiHidden="0" w:unhideWhenUsed="0"/>
    <w:lsdException w:name="List Number" w:semiHidden="0" w:unhideWhenUsed="0"/>
    <w:lsdException w:name="List 4" w:semiHidden="0" w:unhideWhenUsed="0"/>
    <w:lsdException w:name="List 5" w:semiHidden="0" w:unhideWhenUsed="0"/>
    <w:lsdException w:name="Title" w:locked="1" w:semiHidden="0" w:unhideWhenUsed="0" w:qFormat="1"/>
    <w:lsdException w:name="Default Paragraph Font" w:semiHidden="0" w:uiPriority="1"/>
    <w:lsdException w:name="Body Text" w:semiHidden="0" w:unhideWhenUsed="0"/>
    <w:lsdException w:name="Subtitle" w:locked="1" w:semiHidden="0" w:unhideWhenUsed="0" w:qFormat="1"/>
    <w:lsdException w:name="Salutation" w:semiHidden="0" w:unhideWhenUsed="0"/>
    <w:lsdException w:name="Date" w:semiHidden="0" w:unhideWhenUsed="0"/>
    <w:lsdException w:name="Body Text First Indent" w:semiHidden="0" w:unhideWhenUsed="0"/>
    <w:lsdException w:name="Hyperlink" w:semiHidden="0" w:unhideWhenUsed="0"/>
    <w:lsdException w:name="Strong" w:semiHidden="0" w:uiPriority="22" w:unhideWhenUsed="0" w:qFormat="1"/>
    <w:lsdException w:name="Emphasis" w:locked="1" w:semiHidden="0" w:uiPriority="20" w:unhideWhenUsed="0" w:qFormat="1"/>
    <w:lsdException w:name="Plain Text" w:semiHidden="0" w:uiPriority="99" w:unhideWhenUsed="0"/>
    <w:lsdException w:name="HTML Top of Form" w:uiPriority="99"/>
    <w:lsdException w:name="HTML Bottom of Form" w:uiPriority="99"/>
    <w:lsdException w:name="Normal (Web)" w:semiHidden="0" w:uiPriority="99" w:unhideWhenUsed="0"/>
    <w:lsdException w:name="HTML Cite" w:semiHidden="0" w:uiPriority="99"/>
    <w:lsdException w:name="Normal Table" w:uiPriority="99"/>
    <w:lsdException w:name="No List" w:uiPriority="99"/>
    <w:lsdException w:name="Outline List 1" w:uiPriority="99"/>
    <w:lsdException w:name="Outline List 2" w:uiPriority="99"/>
    <w:lsdException w:name="Outline List 3" w:uiPriority="99"/>
    <w:lsdException w:name="Balloon Text" w:unhideWhenUsed="0"/>
    <w:lsdException w:name="Table Grid" w:semiHidden="0" w:unhideWhenUsed="0"/>
    <w:lsdException w:name="Placeholder Text" w:uiPriority="67"/>
    <w:lsdException w:name="No Spacing" w:semiHidden="0" w:uiPriority="68" w:unhideWhenUsed="0" w:qFormat="1"/>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iPriority="99" w:unhideWhenUsed="0"/>
    <w:lsdException w:name="Colorful List" w:semiHidden="0" w:uiPriority="34" w:unhideWhenUsed="0" w:qFormat="1"/>
    <w:lsdException w:name="Colorful Grid" w:semiHidden="0" w:uiPriority="99" w:unhideWhenUsed="0"/>
    <w:lsdException w:name="Light Shading Accent 1" w:semiHidden="0" w:uiPriority="99"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uiPriority="71"/>
    <w:lsdException w:name="List Paragraph" w:semiHidden="0" w:uiPriority="72"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2350E"/>
    <w:pPr>
      <w:spacing w:line="360" w:lineRule="auto"/>
    </w:pPr>
    <w:rPr>
      <w:rFonts w:eastAsia="Times New Roman" w:cs="Calibri"/>
      <w:sz w:val="22"/>
      <w:szCs w:val="22"/>
      <w:lang w:val="en-US" w:eastAsia="en-US"/>
    </w:rPr>
  </w:style>
  <w:style w:type="paragraph" w:styleId="Heading1">
    <w:name w:val="heading 1"/>
    <w:basedOn w:val="Normal"/>
    <w:link w:val="Heading1Char"/>
    <w:qFormat/>
    <w:rsid w:val="0022350E"/>
    <w:pPr>
      <w:spacing w:before="225" w:after="225" w:line="240" w:lineRule="auto"/>
      <w:outlineLvl w:val="0"/>
    </w:pPr>
    <w:rPr>
      <w:rFonts w:eastAsia="Calibri" w:cs="Times New Roman"/>
      <w:b/>
      <w:bCs/>
      <w:kern w:val="36"/>
      <w:sz w:val="43"/>
      <w:szCs w:val="43"/>
    </w:rPr>
  </w:style>
  <w:style w:type="paragraph" w:styleId="Heading2">
    <w:name w:val="heading 2"/>
    <w:basedOn w:val="Normal"/>
    <w:next w:val="Normal"/>
    <w:link w:val="Heading2Char"/>
    <w:qFormat/>
    <w:rsid w:val="0022350E"/>
    <w:pPr>
      <w:keepNext/>
      <w:keepLines/>
      <w:spacing w:before="200"/>
      <w:outlineLvl w:val="1"/>
    </w:pPr>
    <w:rPr>
      <w:rFonts w:ascii="Cambria" w:eastAsia="Calibri" w:hAnsi="Cambria" w:cs="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link w:val="BalloonText"/>
    <w:semiHidden/>
    <w:locked/>
    <w:rsid w:val="0022350E"/>
    <w:rPr>
      <w:rFonts w:ascii="Tahoma" w:hAnsi="Tahoma" w:cs="Tahoma"/>
      <w:sz w:val="16"/>
      <w:szCs w:val="16"/>
    </w:rPr>
  </w:style>
  <w:style w:type="character" w:customStyle="1" w:styleId="productprice1">
    <w:name w:val="productprice1"/>
    <w:rsid w:val="0022350E"/>
    <w:rPr>
      <w:rFonts w:cs="Times New Roman"/>
      <w:b/>
      <w:bCs/>
    </w:rPr>
  </w:style>
  <w:style w:type="character" w:customStyle="1" w:styleId="apple-converted-space">
    <w:name w:val="apple-converted-space"/>
    <w:basedOn w:val="DefaultParagraphFont"/>
    <w:rsid w:val="0022350E"/>
  </w:style>
  <w:style w:type="character" w:customStyle="1" w:styleId="apple-style-span">
    <w:name w:val="apple-style-span"/>
    <w:basedOn w:val="DefaultParagraphFont"/>
    <w:rsid w:val="0022350E"/>
  </w:style>
  <w:style w:type="character" w:customStyle="1" w:styleId="atitle">
    <w:name w:val="atitle"/>
    <w:basedOn w:val="DefaultParagraphFont"/>
    <w:rsid w:val="0022350E"/>
  </w:style>
  <w:style w:type="character" w:customStyle="1" w:styleId="Heading1Char">
    <w:name w:val="Heading 1 Char"/>
    <w:link w:val="Heading1"/>
    <w:locked/>
    <w:rsid w:val="0022350E"/>
    <w:rPr>
      <w:rFonts w:ascii="Times New Roman" w:hAnsi="Times New Roman" w:cs="Times New Roman"/>
      <w:b/>
      <w:bCs/>
      <w:kern w:val="36"/>
      <w:sz w:val="43"/>
      <w:szCs w:val="43"/>
    </w:rPr>
  </w:style>
  <w:style w:type="character" w:customStyle="1" w:styleId="st">
    <w:name w:val="st"/>
    <w:basedOn w:val="DefaultParagraphFont"/>
    <w:rsid w:val="0022350E"/>
  </w:style>
  <w:style w:type="character" w:styleId="PageNumber">
    <w:name w:val="page number"/>
    <w:basedOn w:val="DefaultParagraphFont"/>
    <w:rsid w:val="0022350E"/>
  </w:style>
  <w:style w:type="character" w:customStyle="1" w:styleId="PlainTextChar">
    <w:name w:val="Plain Text Char"/>
    <w:link w:val="PlainText"/>
    <w:uiPriority w:val="99"/>
    <w:rsid w:val="0022350E"/>
    <w:rPr>
      <w:rFonts w:ascii="Courier New" w:eastAsia="Times New Roman" w:hAnsi="Courier New"/>
      <w:szCs w:val="24"/>
      <w:lang w:val="en-US" w:eastAsia="en-US"/>
    </w:rPr>
  </w:style>
  <w:style w:type="character" w:customStyle="1" w:styleId="HeaderChar">
    <w:name w:val="Header Char"/>
    <w:link w:val="Header"/>
    <w:uiPriority w:val="99"/>
    <w:locked/>
    <w:rsid w:val="0022350E"/>
    <w:rPr>
      <w:rFonts w:cs="Times New Roman"/>
    </w:rPr>
  </w:style>
  <w:style w:type="character" w:styleId="HTMLCite">
    <w:name w:val="HTML Cite"/>
    <w:uiPriority w:val="99"/>
    <w:unhideWhenUsed/>
    <w:rsid w:val="0022350E"/>
    <w:rPr>
      <w:i/>
      <w:iCs/>
    </w:rPr>
  </w:style>
  <w:style w:type="character" w:styleId="Emphasis">
    <w:name w:val="Emphasis"/>
    <w:uiPriority w:val="20"/>
    <w:qFormat/>
    <w:locked/>
    <w:rsid w:val="0022350E"/>
    <w:rPr>
      <w:i/>
      <w:iCs/>
    </w:rPr>
  </w:style>
  <w:style w:type="character" w:styleId="Hyperlink">
    <w:name w:val="Hyperlink"/>
    <w:rsid w:val="0022350E"/>
    <w:rPr>
      <w:rFonts w:cs="Times New Roman"/>
      <w:color w:val="0000FF"/>
      <w:u w:val="single"/>
    </w:rPr>
  </w:style>
  <w:style w:type="character" w:styleId="Strong">
    <w:name w:val="Strong"/>
    <w:uiPriority w:val="22"/>
    <w:qFormat/>
    <w:rsid w:val="0022350E"/>
    <w:rPr>
      <w:rFonts w:cs="Times New Roman"/>
      <w:b/>
      <w:bCs/>
    </w:rPr>
  </w:style>
  <w:style w:type="character" w:customStyle="1" w:styleId="BodyTextChar">
    <w:name w:val="Body Text Char"/>
    <w:link w:val="BodyText"/>
    <w:rsid w:val="0022350E"/>
    <w:rPr>
      <w:rFonts w:ascii="Arial" w:eastAsia="Times New Roman" w:hAnsi="Arial" w:cs="Arial"/>
      <w:sz w:val="26"/>
      <w:szCs w:val="24"/>
      <w:lang w:val="en-US" w:eastAsia="ar-SA"/>
    </w:rPr>
  </w:style>
  <w:style w:type="character" w:customStyle="1" w:styleId="Heading2Char">
    <w:name w:val="Heading 2 Char"/>
    <w:link w:val="Heading2"/>
    <w:locked/>
    <w:rsid w:val="0022350E"/>
    <w:rPr>
      <w:rFonts w:ascii="Cambria" w:hAnsi="Cambria" w:cs="Cambria"/>
      <w:b/>
      <w:bCs/>
      <w:color w:val="4F81BD"/>
      <w:sz w:val="26"/>
      <w:szCs w:val="26"/>
    </w:rPr>
  </w:style>
  <w:style w:type="character" w:customStyle="1" w:styleId="FooterChar">
    <w:name w:val="Footer Char"/>
    <w:link w:val="Footer"/>
    <w:uiPriority w:val="99"/>
    <w:locked/>
    <w:rsid w:val="0022350E"/>
    <w:rPr>
      <w:rFonts w:cs="Times New Roman"/>
    </w:rPr>
  </w:style>
  <w:style w:type="character" w:customStyle="1" w:styleId="st1">
    <w:name w:val="st1"/>
    <w:rsid w:val="0022350E"/>
    <w:rPr>
      <w:rFonts w:cs="Times New Roman"/>
    </w:rPr>
  </w:style>
  <w:style w:type="paragraph" w:customStyle="1" w:styleId="ActualText">
    <w:name w:val="Actual Text"/>
    <w:basedOn w:val="ExplainText"/>
    <w:rsid w:val="0022350E"/>
    <w:rPr>
      <w:color w:val="auto"/>
    </w:rPr>
  </w:style>
  <w:style w:type="paragraph" w:customStyle="1" w:styleId="bulletlist">
    <w:name w:val="bullet list"/>
    <w:basedOn w:val="BodyText"/>
    <w:rsid w:val="0022350E"/>
    <w:pPr>
      <w:numPr>
        <w:numId w:val="1"/>
      </w:numPr>
      <w:tabs>
        <w:tab w:val="clear" w:pos="648"/>
        <w:tab w:val="left" w:pos="288"/>
      </w:tabs>
      <w:suppressAutoHyphens w:val="0"/>
      <w:spacing w:after="120" w:line="228" w:lineRule="auto"/>
      <w:ind w:left="576" w:hanging="288"/>
    </w:pPr>
    <w:rPr>
      <w:rFonts w:ascii="Times New Roman" w:eastAsia="MS Mincho" w:hAnsi="Times New Roman" w:cs="Times New Roman"/>
      <w:spacing w:val="-1"/>
      <w:sz w:val="20"/>
      <w:szCs w:val="20"/>
      <w:lang w:eastAsia="en-US"/>
    </w:rPr>
  </w:style>
  <w:style w:type="paragraph" w:customStyle="1" w:styleId="NoteLevel2">
    <w:name w:val="Note Level 2"/>
    <w:uiPriority w:val="1"/>
    <w:qFormat/>
    <w:rsid w:val="0022350E"/>
    <w:rPr>
      <w:rFonts w:eastAsia="Times New Roman"/>
      <w:sz w:val="24"/>
      <w:szCs w:val="24"/>
      <w:lang w:val="en-US" w:eastAsia="en-US"/>
    </w:rPr>
  </w:style>
  <w:style w:type="paragraph" w:customStyle="1" w:styleId="Default">
    <w:name w:val="Default"/>
    <w:rsid w:val="0022350E"/>
    <w:pPr>
      <w:autoSpaceDE w:val="0"/>
      <w:autoSpaceDN w:val="0"/>
      <w:adjustRightInd w:val="0"/>
    </w:pPr>
    <w:rPr>
      <w:color w:val="000000"/>
      <w:sz w:val="24"/>
      <w:szCs w:val="24"/>
      <w:lang w:val="en-US" w:eastAsia="en-US"/>
    </w:rPr>
  </w:style>
  <w:style w:type="paragraph" w:customStyle="1" w:styleId="ColorfulList1">
    <w:name w:val="Colorful List1"/>
    <w:basedOn w:val="Normal"/>
    <w:uiPriority w:val="34"/>
    <w:qFormat/>
    <w:rsid w:val="0022350E"/>
    <w:pPr>
      <w:spacing w:line="240" w:lineRule="auto"/>
      <w:ind w:left="720"/>
    </w:pPr>
    <w:rPr>
      <w:rFonts w:ascii="Arial" w:eastAsia="Calibri" w:hAnsi="Arial" w:cs="Arial"/>
      <w:sz w:val="20"/>
      <w:szCs w:val="20"/>
    </w:rPr>
  </w:style>
  <w:style w:type="paragraph" w:styleId="PlainText">
    <w:name w:val="Plain Text"/>
    <w:basedOn w:val="Normal"/>
    <w:link w:val="PlainTextChar"/>
    <w:uiPriority w:val="99"/>
    <w:rsid w:val="0022350E"/>
    <w:pPr>
      <w:spacing w:line="240" w:lineRule="auto"/>
    </w:pPr>
    <w:rPr>
      <w:rFonts w:ascii="Courier New" w:hAnsi="Courier New" w:cs="Times New Roman"/>
      <w:sz w:val="20"/>
      <w:szCs w:val="24"/>
    </w:rPr>
  </w:style>
  <w:style w:type="paragraph" w:styleId="NormalWeb">
    <w:name w:val="Normal (Web)"/>
    <w:basedOn w:val="Normal"/>
    <w:uiPriority w:val="99"/>
    <w:rsid w:val="0022350E"/>
    <w:pPr>
      <w:spacing w:before="100" w:beforeAutospacing="1" w:after="100" w:afterAutospacing="1" w:line="240" w:lineRule="auto"/>
    </w:pPr>
    <w:rPr>
      <w:rFonts w:eastAsia="Calibri" w:cs="Times New Roman"/>
      <w:sz w:val="24"/>
      <w:szCs w:val="24"/>
    </w:rPr>
  </w:style>
  <w:style w:type="paragraph" w:styleId="Header">
    <w:name w:val="header"/>
    <w:basedOn w:val="Normal"/>
    <w:link w:val="HeaderChar"/>
    <w:uiPriority w:val="99"/>
    <w:rsid w:val="0022350E"/>
    <w:pPr>
      <w:tabs>
        <w:tab w:val="center" w:pos="4680"/>
        <w:tab w:val="right" w:pos="9360"/>
      </w:tabs>
      <w:spacing w:line="240" w:lineRule="auto"/>
    </w:pPr>
  </w:style>
  <w:style w:type="paragraph" w:styleId="BalloonText">
    <w:name w:val="Balloon Text"/>
    <w:basedOn w:val="Normal"/>
    <w:link w:val="BalloonTextChar"/>
    <w:semiHidden/>
    <w:rsid w:val="0022350E"/>
    <w:pPr>
      <w:spacing w:line="240" w:lineRule="auto"/>
    </w:pPr>
    <w:rPr>
      <w:rFonts w:ascii="Tahoma" w:hAnsi="Tahoma" w:cs="Tahoma"/>
      <w:sz w:val="16"/>
      <w:szCs w:val="16"/>
    </w:rPr>
  </w:style>
  <w:style w:type="paragraph" w:customStyle="1" w:styleId="ExplainText">
    <w:name w:val="Explain Text"/>
    <w:basedOn w:val="Normal"/>
    <w:next w:val="Normal"/>
    <w:rsid w:val="0022350E"/>
    <w:pPr>
      <w:spacing w:before="120" w:after="120" w:line="240" w:lineRule="auto"/>
    </w:pPr>
    <w:rPr>
      <w:rFonts w:ascii="Arial" w:eastAsia="Calibri" w:hAnsi="Arial" w:cs="Arial"/>
      <w:color w:val="0000FF"/>
      <w:sz w:val="20"/>
      <w:szCs w:val="20"/>
    </w:rPr>
  </w:style>
  <w:style w:type="paragraph" w:styleId="BodyText">
    <w:name w:val="Body Text"/>
    <w:basedOn w:val="Normal"/>
    <w:link w:val="BodyTextChar"/>
    <w:rsid w:val="0022350E"/>
    <w:pPr>
      <w:suppressAutoHyphens/>
      <w:jc w:val="both"/>
    </w:pPr>
    <w:rPr>
      <w:rFonts w:ascii="Arial" w:hAnsi="Arial" w:cs="Arial"/>
      <w:sz w:val="26"/>
      <w:szCs w:val="24"/>
      <w:lang w:eastAsia="ar-SA"/>
    </w:rPr>
  </w:style>
  <w:style w:type="paragraph" w:styleId="Footer">
    <w:name w:val="footer"/>
    <w:basedOn w:val="Normal"/>
    <w:link w:val="FooterChar"/>
    <w:uiPriority w:val="99"/>
    <w:rsid w:val="0022350E"/>
    <w:pPr>
      <w:tabs>
        <w:tab w:val="center" w:pos="4680"/>
        <w:tab w:val="right" w:pos="9360"/>
      </w:tabs>
      <w:spacing w:line="240" w:lineRule="auto"/>
    </w:pPr>
  </w:style>
  <w:style w:type="table" w:customStyle="1" w:styleId="TableGrid">
    <w:name w:val="TableGrid"/>
    <w:rsid w:val="0022350E"/>
    <w:rPr>
      <w:rFonts w:eastAsia="Times New Roman"/>
      <w:sz w:val="22"/>
      <w:szCs w:val="22"/>
      <w:lang w:val="en-US" w:eastAsia="en-US"/>
    </w:rPr>
    <w:tblPr>
      <w:tblCellMar>
        <w:top w:w="0" w:type="dxa"/>
        <w:left w:w="0" w:type="dxa"/>
        <w:bottom w:w="0" w:type="dxa"/>
        <w:right w:w="0" w:type="dxa"/>
      </w:tblCellMar>
    </w:tblPr>
  </w:style>
  <w:style w:type="table" w:customStyle="1" w:styleId="GridTable1LightAccent2">
    <w:name w:val="Grid Table 1 Light Accent 2"/>
    <w:basedOn w:val="TableNormal"/>
    <w:uiPriority w:val="48"/>
    <w:rsid w:val="0022350E"/>
    <w:tblPr>
      <w:tblStyleRowBandSize w:val="1"/>
      <w:tblStyleColBandSize w:val="1"/>
      <w:tblInd w:w="0" w:type="dxa"/>
      <w:tblBorders>
        <w:top w:val="single" w:sz="4" w:space="0" w:color="C9C9C9"/>
        <w:left w:val="single" w:sz="4" w:space="0" w:color="C9C9C9"/>
        <w:bottom w:val="single" w:sz="4" w:space="0" w:color="C9C9C9"/>
        <w:right w:val="single" w:sz="4" w:space="0" w:color="C9C9C9"/>
        <w:insideH w:val="single" w:sz="4" w:space="0" w:color="C9C9C9"/>
        <w:insideV w:val="single" w:sz="4" w:space="0" w:color="C9C9C9"/>
      </w:tblBorders>
      <w:tblCellMar>
        <w:top w:w="0" w:type="dxa"/>
        <w:left w:w="108" w:type="dxa"/>
        <w:bottom w:w="0" w:type="dxa"/>
        <w:right w:w="108" w:type="dxa"/>
      </w:tblCellMar>
    </w:tblPr>
    <w:tblStylePr w:type="firstRow">
      <w:rPr>
        <w:b/>
        <w:bCs/>
      </w:rPr>
      <w:tblPr/>
      <w:tcPr>
        <w:tcBorders>
          <w:top w:val="nil"/>
          <w:left w:val="nil"/>
          <w:bottom w:val="nil"/>
          <w:right w:val="nil"/>
          <w:insideH w:val="nil"/>
          <w:insideV w:val="nil"/>
          <w:tl2br w:val="nil"/>
          <w:tr2bl w:val="nil"/>
        </w:tcBorders>
        <w:shd w:val="clear" w:color="auto" w:fill="FFFFFF"/>
      </w:tcPr>
    </w:tblStylePr>
    <w:tblStylePr w:type="lastRow">
      <w:rPr>
        <w:b/>
        <w:bCs/>
      </w:rPr>
      <w:tblPr/>
      <w:tcPr>
        <w:tcBorders>
          <w:top w:val="nil"/>
          <w:left w:val="nil"/>
          <w:bottom w:val="nil"/>
          <w:right w:val="nil"/>
          <w:insideH w:val="nil"/>
          <w:insideV w:val="nil"/>
          <w:tl2br w:val="nil"/>
          <w:tr2bl w:val="nil"/>
        </w:tcBorders>
        <w:shd w:val="clear" w:color="auto" w:fill="FFFFFF"/>
      </w:tcPr>
    </w:tblStylePr>
    <w:tblStylePr w:type="firstCol">
      <w:pPr>
        <w:jc w:val="right"/>
      </w:pPr>
      <w:rPr>
        <w:i/>
        <w:iCs/>
      </w:rPr>
      <w:tblPr/>
      <w:tcPr>
        <w:tcBorders>
          <w:top w:val="nil"/>
          <w:left w:val="nil"/>
          <w:bottom w:val="nil"/>
          <w:right w:val="nil"/>
          <w:insideH w:val="nil"/>
          <w:insideV w:val="nil"/>
          <w:tl2br w:val="nil"/>
          <w:tr2bl w:val="nil"/>
        </w:tcBorders>
        <w:shd w:val="clear" w:color="auto" w:fill="FFFFFF"/>
      </w:tcPr>
    </w:tblStylePr>
    <w:tblStylePr w:type="lastCol">
      <w:rPr>
        <w:i/>
        <w:iCs/>
      </w:rPr>
      <w:tblPr/>
      <w:tcPr>
        <w:tcBorders>
          <w:top w:val="nil"/>
          <w:left w:val="nil"/>
          <w:bottom w:val="nil"/>
          <w:right w:val="nil"/>
          <w:insideH w:val="nil"/>
          <w:insideV w:val="nil"/>
          <w:tl2br w:val="nil"/>
          <w:tr2bl w:val="nil"/>
        </w:tcBorders>
        <w:shd w:val="clear" w:color="auto" w:fill="FFFFFF"/>
      </w:tcPr>
    </w:tblStylePr>
    <w:tblStylePr w:type="band1Vert">
      <w:tblPr/>
      <w:tcPr>
        <w:shd w:val="clear" w:color="auto" w:fill="EDEDED"/>
      </w:tcPr>
    </w:tblStylePr>
    <w:tblStylePr w:type="band1Horz">
      <w:tblPr/>
      <w:tcPr>
        <w:shd w:val="clear" w:color="auto" w:fill="EDEDED"/>
      </w:tcPr>
    </w:tblStylePr>
    <w:tblStylePr w:type="neCell">
      <w:tblPr/>
      <w:tcPr>
        <w:tcBorders>
          <w:top w:val="nil"/>
          <w:left w:val="nil"/>
          <w:bottom w:val="single" w:sz="4" w:space="0" w:color="C9C9C9"/>
          <w:right w:val="nil"/>
          <w:insideH w:val="nil"/>
          <w:insideV w:val="nil"/>
          <w:tl2br w:val="nil"/>
          <w:tr2bl w:val="nil"/>
        </w:tcBorders>
      </w:tcPr>
    </w:tblStylePr>
    <w:tblStylePr w:type="nwCell">
      <w:tblPr/>
      <w:tcPr>
        <w:tcBorders>
          <w:top w:val="nil"/>
          <w:left w:val="nil"/>
          <w:bottom w:val="single" w:sz="4" w:space="0" w:color="C9C9C9"/>
          <w:right w:val="nil"/>
          <w:insideH w:val="nil"/>
          <w:insideV w:val="nil"/>
          <w:tl2br w:val="nil"/>
          <w:tr2bl w:val="nil"/>
        </w:tcBorders>
      </w:tcPr>
    </w:tblStylePr>
    <w:tblStylePr w:type="seCell">
      <w:tblPr/>
      <w:tcPr>
        <w:tcBorders>
          <w:top w:val="single" w:sz="4" w:space="0" w:color="C9C9C9"/>
          <w:left w:val="nil"/>
          <w:bottom w:val="nil"/>
          <w:right w:val="nil"/>
          <w:insideH w:val="nil"/>
          <w:insideV w:val="nil"/>
          <w:tl2br w:val="nil"/>
          <w:tr2bl w:val="nil"/>
        </w:tcBorders>
      </w:tcPr>
    </w:tblStylePr>
    <w:tblStylePr w:type="swCell">
      <w:tblPr/>
      <w:tcPr>
        <w:tcBorders>
          <w:top w:val="single" w:sz="4" w:space="0" w:color="C9C9C9"/>
          <w:left w:val="nil"/>
          <w:bottom w:val="nil"/>
          <w:right w:val="nil"/>
          <w:insideH w:val="nil"/>
          <w:insideV w:val="nil"/>
          <w:tl2br w:val="nil"/>
          <w:tr2bl w:val="nil"/>
        </w:tcBorders>
      </w:tcPr>
    </w:tblStylePr>
  </w:style>
  <w:style w:type="table" w:styleId="TableGrid0">
    <w:name w:val="Table Grid"/>
    <w:basedOn w:val="TableNormal"/>
    <w:rsid w:val="0022350E"/>
    <w:rPr>
      <w:rFonts w:eastAsia="Times New Roman" w:cs="Calibri"/>
      <w:lang w:val="en-US" w:eastAsia="en-US"/>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table" w:customStyle="1" w:styleId="TableGrid1">
    <w:name w:val="TableGrid1"/>
    <w:rsid w:val="0022350E"/>
    <w:rPr>
      <w:rFonts w:eastAsia="Times New Roman"/>
      <w:sz w:val="22"/>
      <w:szCs w:val="22"/>
      <w:lang w:val="en-US" w:eastAsia="en-US"/>
    </w:rPr>
    <w:tblPr>
      <w:tblCellMar>
        <w:top w:w="0" w:type="dxa"/>
        <w:left w:w="0" w:type="dxa"/>
        <w:bottom w:w="0" w:type="dxa"/>
        <w:right w:w="0" w:type="dxa"/>
      </w:tblCellMar>
    </w:tblPr>
  </w:style>
  <w:style w:type="paragraph" w:customStyle="1" w:styleId="figurecaption">
    <w:name w:val="figure caption"/>
    <w:rsid w:val="00D22CD0"/>
    <w:pPr>
      <w:numPr>
        <w:numId w:val="3"/>
      </w:numPr>
      <w:tabs>
        <w:tab w:val="left" w:pos="533"/>
      </w:tabs>
      <w:spacing w:before="80" w:after="200"/>
      <w:ind w:left="0" w:firstLine="0"/>
      <w:jc w:val="both"/>
    </w:pPr>
    <w:rPr>
      <w:noProof/>
      <w:sz w:val="16"/>
      <w:szCs w:val="16"/>
      <w:lang w:val="en-US" w:eastAsia="en-US"/>
    </w:rPr>
  </w:style>
  <w:style w:type="paragraph" w:customStyle="1" w:styleId="tablecolhead">
    <w:name w:val="table col head"/>
    <w:basedOn w:val="Normal"/>
    <w:rsid w:val="00D22CD0"/>
    <w:pPr>
      <w:spacing w:line="240" w:lineRule="auto"/>
      <w:jc w:val="center"/>
    </w:pPr>
    <w:rPr>
      <w:rFonts w:eastAsia="SimSun" w:cs="Times New Roman"/>
      <w:b/>
      <w:bCs/>
      <w:sz w:val="16"/>
      <w:szCs w:val="16"/>
    </w:rPr>
  </w:style>
  <w:style w:type="paragraph" w:customStyle="1" w:styleId="tablecolsubhead">
    <w:name w:val="table col subhead"/>
    <w:basedOn w:val="tablecolhead"/>
    <w:rsid w:val="00D22CD0"/>
    <w:rPr>
      <w:i/>
      <w:iCs/>
      <w:sz w:val="15"/>
      <w:szCs w:val="15"/>
    </w:rPr>
  </w:style>
  <w:style w:type="paragraph" w:customStyle="1" w:styleId="tablecopy">
    <w:name w:val="table copy"/>
    <w:rsid w:val="00D22CD0"/>
    <w:pPr>
      <w:jc w:val="both"/>
    </w:pPr>
    <w:rPr>
      <w:noProof/>
      <w:sz w:val="16"/>
      <w:szCs w:val="16"/>
      <w:lang w:val="en-US" w:eastAsia="en-US"/>
    </w:rPr>
  </w:style>
  <w:style w:type="paragraph" w:customStyle="1" w:styleId="tablefootnote">
    <w:name w:val="table footnote"/>
    <w:rsid w:val="00D22CD0"/>
    <w:pPr>
      <w:numPr>
        <w:numId w:val="5"/>
      </w:numPr>
      <w:spacing w:before="60" w:after="30"/>
      <w:ind w:left="58" w:hanging="29"/>
      <w:jc w:val="right"/>
    </w:pPr>
    <w:rPr>
      <w:sz w:val="12"/>
      <w:szCs w:val="12"/>
      <w:lang w:val="en-US" w:eastAsia="en-US"/>
    </w:rPr>
  </w:style>
  <w:style w:type="paragraph" w:customStyle="1" w:styleId="tablehead">
    <w:name w:val="table head"/>
    <w:rsid w:val="00D22CD0"/>
    <w:pPr>
      <w:numPr>
        <w:numId w:val="4"/>
      </w:numPr>
      <w:spacing w:before="240" w:after="120" w:line="216" w:lineRule="auto"/>
      <w:jc w:val="center"/>
    </w:pPr>
    <w:rPr>
      <w:smallCaps/>
      <w:noProof/>
      <w:sz w:val="16"/>
      <w:szCs w:val="16"/>
      <w:lang w:val="en-US" w:eastAsia="en-US"/>
    </w:rPr>
  </w:style>
  <w:style w:type="paragraph" w:customStyle="1" w:styleId="references">
    <w:name w:val="references"/>
    <w:rsid w:val="00F46793"/>
    <w:pPr>
      <w:numPr>
        <w:numId w:val="6"/>
      </w:numPr>
      <w:spacing w:after="50" w:line="180" w:lineRule="exact"/>
      <w:jc w:val="both"/>
    </w:pPr>
    <w:rPr>
      <w:rFonts w:eastAsia="MS Mincho"/>
      <w:noProof/>
      <w:sz w:val="16"/>
      <w:szCs w:val="16"/>
      <w:lang w:val="en-US" w:eastAsia="en-US"/>
    </w:rPr>
  </w:style>
  <w:style w:type="paragraph" w:styleId="ListParagraph">
    <w:name w:val="List Paragraph"/>
    <w:basedOn w:val="Normal"/>
    <w:uiPriority w:val="72"/>
    <w:qFormat/>
    <w:rsid w:val="00DD6A79"/>
    <w:pPr>
      <w:ind w:left="720"/>
      <w:contextualSpacing/>
    </w:p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TotalTime>
  <Pages>5</Pages>
  <Words>556</Words>
  <Characters>3171</Characters>
  <Application>Microsoft Office Word</Application>
  <DocSecurity>0</DocSecurity>
  <PresentationFormat/>
  <Lines>26</Lines>
  <Paragraphs>7</Paragraphs>
  <Slides>0</Slides>
  <Notes>0</Notes>
  <HiddenSlides>0</HiddenSlides>
  <MMClips>0</MMClips>
  <ScaleCrop>false</ScaleCrop>
  <HeadingPairs>
    <vt:vector size="2" baseType="variant">
      <vt:variant>
        <vt:lpstr>Title</vt:lpstr>
      </vt:variant>
      <vt:variant>
        <vt:i4>1</vt:i4>
      </vt:variant>
    </vt:vector>
  </HeadingPairs>
  <TitlesOfParts>
    <vt:vector size="1" baseType="lpstr">
      <vt:lpstr>VIRTUAL CLASSROOM SYSTEM</vt:lpstr>
    </vt:vector>
  </TitlesOfParts>
  <Manager/>
  <Company/>
  <LinksUpToDate>false</LinksUpToDate>
  <CharactersWithSpaces>3720</CharactersWithSpaces>
  <SharedDoc>false</SharedDoc>
  <HLinks>
    <vt:vector size="18" baseType="variant">
      <vt:variant>
        <vt:i4>7929858</vt:i4>
      </vt:variant>
      <vt:variant>
        <vt:i4>2340</vt:i4>
      </vt:variant>
      <vt:variant>
        <vt:i4>1025</vt:i4>
      </vt:variant>
      <vt:variant>
        <vt:i4>1</vt:i4>
      </vt:variant>
      <vt:variant>
        <vt:lpwstr>xyz</vt:lpwstr>
      </vt:variant>
      <vt:variant>
        <vt:lpwstr/>
      </vt:variant>
      <vt:variant>
        <vt:i4>7929858</vt:i4>
      </vt:variant>
      <vt:variant>
        <vt:i4>2685</vt:i4>
      </vt:variant>
      <vt:variant>
        <vt:i4>1026</vt:i4>
      </vt:variant>
      <vt:variant>
        <vt:i4>1</vt:i4>
      </vt:variant>
      <vt:variant>
        <vt:lpwstr>xyz</vt:lpwstr>
      </vt:variant>
      <vt:variant>
        <vt:lpwstr/>
      </vt:variant>
      <vt:variant>
        <vt:i4>7929858</vt:i4>
      </vt:variant>
      <vt:variant>
        <vt:i4>3336</vt:i4>
      </vt:variant>
      <vt:variant>
        <vt:i4>1027</vt:i4>
      </vt:variant>
      <vt:variant>
        <vt:i4>1</vt:i4>
      </vt:variant>
      <vt:variant>
        <vt:lpwstr>xyz</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TUAL CLASSROOM SYSTEM</dc:title>
  <dc:subject>PROJRCT SYSNOPSIS</dc:subject>
  <dc:creator>Muhammed Salman Shamsi</dc:creator>
  <cp:keywords/>
  <dc:description/>
  <cp:lastModifiedBy>Mohammed Ali Khan</cp:lastModifiedBy>
  <cp:revision>10</cp:revision>
  <cp:lastPrinted>2019-02-23T06:26:00Z</cp:lastPrinted>
  <dcterms:created xsi:type="dcterms:W3CDTF">2019-02-23T06:26:00Z</dcterms:created>
  <dcterms:modified xsi:type="dcterms:W3CDTF">2019-04-17T14:09: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6393׉-10.1.0.5444</vt:lpwstr>
  </property>
</Properties>
</file>